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0F655005" w:rsidR="00CE23AA" w:rsidRDefault="00520FCB" w:rsidP="0036239E">
      <w:pPr>
        <w:pStyle w:val="DocumentTitle"/>
        <w:ind w:firstLine="0"/>
      </w:pPr>
      <w:r>
        <w:t>.NET Core</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38A5D173" w:rsidR="00EC57A3" w:rsidRDefault="000A3A05" w:rsidP="00F87A06">
      <w:r>
        <w:t xml:space="preserve">.NET </w:t>
      </w:r>
      <w:r w:rsidR="003F314B">
        <w:t>Core Framework</w:t>
      </w:r>
      <w:r>
        <w:t xml:space="preserve"> is </w:t>
      </w:r>
      <w:r w:rsidR="00E22B64">
        <w:t>a cross platform subset of the .NET Framework.</w:t>
      </w:r>
      <w:r w:rsidR="00697E35">
        <w:t xml:space="preserve"> It ships with a </w:t>
      </w:r>
      <w:r w:rsidR="00CC15F6">
        <w:t>new runtime known as Core</w:t>
      </w:r>
      <w:r w:rsidR="005A3304">
        <w:t xml:space="preserve"> </w:t>
      </w:r>
      <w:r w:rsidR="00CC15F6">
        <w:t>CLR</w:t>
      </w:r>
      <w:r w:rsidR="00E009C0">
        <w:t xml:space="preserve"> that supports IL compilation and garbage </w:t>
      </w:r>
      <w:r w:rsidR="006D3A04">
        <w:t>collection,</w:t>
      </w:r>
      <w:r w:rsidR="00E009C0">
        <w:t xml:space="preserve"> but which does not support app domain</w:t>
      </w:r>
      <w:r w:rsidR="000D5F80">
        <w:t>s</w:t>
      </w:r>
      <w:r w:rsidR="00E009C0">
        <w:t xml:space="preserve">. </w:t>
      </w:r>
      <w:r w:rsidR="008B52E0">
        <w:t xml:space="preserve">The class libraries are contained in </w:t>
      </w:r>
      <w:r w:rsidR="004D21D6">
        <w:t xml:space="preserve">fine grained packages. </w:t>
      </w:r>
      <w:r w:rsidR="009163F3">
        <w:t>At present</w:t>
      </w:r>
      <w:r w:rsidR="000D5F80">
        <w:t xml:space="preserve"> the</w:t>
      </w:r>
      <w:r w:rsidR="009163F3">
        <w:t xml:space="preserve"> .NET Core </w:t>
      </w:r>
      <w:r w:rsidR="004A6E98">
        <w:t>Framework can only be used for creating ASP.NET and console application</w:t>
      </w:r>
      <w:r w:rsidR="00552D8B">
        <w:t>s</w:t>
      </w:r>
      <w:r w:rsidR="004A6E98">
        <w:t xml:space="preserve">. </w:t>
      </w:r>
      <w:r w:rsidR="00456E47">
        <w:t xml:space="preserve">One major difference </w:t>
      </w:r>
      <w:r w:rsidR="00F87A06">
        <w:t xml:space="preserve">between .NET core and .NET Framework is that .NET Core can </w:t>
      </w:r>
      <w:r w:rsidR="009F2BF8">
        <w:t xml:space="preserve">be deployed side by side </w:t>
      </w:r>
      <w:r w:rsidR="0047337A">
        <w:t xml:space="preserve">with </w:t>
      </w:r>
      <w:r w:rsidR="009F2BF8">
        <w:t xml:space="preserve">an application. </w:t>
      </w:r>
    </w:p>
    <w:p w14:paraId="6B35202D" w14:textId="77777777" w:rsidR="006376E9" w:rsidRDefault="006376E9">
      <w:pPr>
        <w:spacing w:after="160" w:line="259" w:lineRule="auto"/>
        <w:rPr>
          <w:rFonts w:asciiTheme="majorHAnsi" w:eastAsiaTheme="majorEastAsia" w:hAnsiTheme="majorHAnsi" w:cstheme="majorBidi"/>
          <w:color w:val="31378B" w:themeColor="text2"/>
          <w:sz w:val="32"/>
          <w:szCs w:val="28"/>
        </w:rPr>
      </w:pPr>
      <w:r>
        <w:br w:type="page"/>
      </w:r>
    </w:p>
    <w:p w14:paraId="4C0B410F" w14:textId="086D7BDA" w:rsidR="00680D69" w:rsidRDefault="00680D69" w:rsidP="00AB1C41">
      <w:pPr>
        <w:pStyle w:val="Heading2"/>
      </w:pPr>
      <w:r>
        <w:lastRenderedPageBreak/>
        <w:t>CLI</w:t>
      </w:r>
    </w:p>
    <w:p w14:paraId="66CBA7AD" w14:textId="537030B2" w:rsidR="00680D69" w:rsidRDefault="00680D69" w:rsidP="00680D69">
      <w:r>
        <w:t xml:space="preserve">Everything needed to build, test, </w:t>
      </w:r>
      <w:r w:rsidR="006376E9">
        <w:t xml:space="preserve">and </w:t>
      </w:r>
      <w:r>
        <w:t>run .net core applications is provided via the .NET Core Command-line Interface CLI. On windows</w:t>
      </w:r>
      <w:r w:rsidR="006376E9">
        <w:t xml:space="preserve"> this executable</w:t>
      </w:r>
      <w:r>
        <w:t xml:space="preserve"> lives in</w:t>
      </w:r>
      <w:r w:rsidR="006376E9">
        <w:t xml:space="preserve"> the following</w:t>
      </w:r>
      <w:r w:rsidR="00130C48">
        <w:t>.</w:t>
      </w:r>
      <w:r w:rsidR="006376E9">
        <w:t xml:space="preserve"> </w:t>
      </w:r>
    </w:p>
    <w:p w14:paraId="2DEC7FC6" w14:textId="77777777" w:rsidR="00680D69" w:rsidRDefault="00680D69" w:rsidP="00680D69">
      <w:pPr>
        <w:pStyle w:val="Path"/>
      </w:pPr>
      <w:r>
        <w:t xml:space="preserve"> C:\Program Files\dotnet.</w:t>
      </w:r>
    </w:p>
    <w:p w14:paraId="64EEA64B" w14:textId="7B30BE53" w:rsidR="00680D69" w:rsidRDefault="000902B5" w:rsidP="00680D69">
      <w:r>
        <w:t xml:space="preserve">The following table shows </w:t>
      </w:r>
      <w:r w:rsidR="00112320">
        <w:t xml:space="preserve">some useful commands. </w:t>
      </w:r>
    </w:p>
    <w:tbl>
      <w:tblPr>
        <w:tblStyle w:val="RowAndColumnStyle"/>
        <w:tblW w:w="9338" w:type="dxa"/>
        <w:tblLook w:val="04A0" w:firstRow="1" w:lastRow="0" w:firstColumn="1" w:lastColumn="0" w:noHBand="0" w:noVBand="1"/>
      </w:tblPr>
      <w:tblGrid>
        <w:gridCol w:w="4669"/>
        <w:gridCol w:w="4669"/>
      </w:tblGrid>
      <w:tr w:rsidR="00112320" w14:paraId="6EA5875F" w14:textId="77777777" w:rsidTr="008C77AE">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77B43D70" w14:textId="2C10F838" w:rsidR="00112320" w:rsidRDefault="00112320" w:rsidP="008C77AE">
            <w:pPr>
              <w:pStyle w:val="TableCellNormal"/>
            </w:pPr>
            <w:r>
              <w:t>Task</w:t>
            </w:r>
          </w:p>
        </w:tc>
        <w:tc>
          <w:tcPr>
            <w:tcW w:w="4669" w:type="dxa"/>
          </w:tcPr>
          <w:p w14:paraId="58A5E095" w14:textId="4A6EFFA4" w:rsidR="00112320" w:rsidRPr="00F806B5" w:rsidRDefault="00112320" w:rsidP="008C77AE">
            <w:pPr>
              <w:pStyle w:val="TableCellNormal"/>
              <w:cnfStyle w:val="100000000000" w:firstRow="1" w:lastRow="0" w:firstColumn="0" w:lastColumn="0" w:oddVBand="0" w:evenVBand="0" w:oddHBand="0" w:evenHBand="0" w:firstRowFirstColumn="0" w:firstRowLastColumn="0" w:lastRowFirstColumn="0" w:lastRowLastColumn="0"/>
            </w:pPr>
            <w:r>
              <w:t>Command</w:t>
            </w:r>
          </w:p>
        </w:tc>
      </w:tr>
      <w:tr w:rsidR="00941584" w14:paraId="5784EF57"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F474025" w14:textId="1B0B584A" w:rsidR="00941584" w:rsidRPr="00F806B5" w:rsidRDefault="00941584" w:rsidP="00941584">
            <w:pPr>
              <w:pStyle w:val="TableCellNormal"/>
            </w:pPr>
            <w:r>
              <w:t>Show version of driver</w:t>
            </w:r>
          </w:p>
        </w:tc>
        <w:tc>
          <w:tcPr>
            <w:tcW w:w="4669" w:type="dxa"/>
            <w:vAlign w:val="top"/>
          </w:tcPr>
          <w:p w14:paraId="4B74B65D" w14:textId="74494D2F" w:rsidR="00941584" w:rsidRPr="00F806B5"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version</w:t>
            </w:r>
          </w:p>
        </w:tc>
      </w:tr>
      <w:tr w:rsidR="00941584" w14:paraId="1D4F069D"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1DEC97A" w14:textId="7D2B540D" w:rsidR="00941584" w:rsidRDefault="00941584" w:rsidP="00941584">
            <w:pPr>
              <w:pStyle w:val="TableCellNormal"/>
            </w:pPr>
            <w:r>
              <w:t>List installed SDK versions</w:t>
            </w:r>
          </w:p>
        </w:tc>
        <w:tc>
          <w:tcPr>
            <w:tcW w:w="4669" w:type="dxa"/>
          </w:tcPr>
          <w:p w14:paraId="7AE4243C" w14:textId="4929E80E"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A4D0C">
              <w:t>dotnet --list-sdks</w:t>
            </w:r>
          </w:p>
        </w:tc>
      </w:tr>
      <w:tr w:rsidR="00941584" w14:paraId="5F0E67B5"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7B52265" w14:textId="63C3DC0B" w:rsidR="00941584" w:rsidRDefault="00941584" w:rsidP="00941584">
            <w:pPr>
              <w:pStyle w:val="TableCellNormal"/>
            </w:pPr>
            <w:r>
              <w:t>List Installed Runtime versions</w:t>
            </w:r>
          </w:p>
        </w:tc>
        <w:tc>
          <w:tcPr>
            <w:tcW w:w="4669" w:type="dxa"/>
          </w:tcPr>
          <w:p w14:paraId="6AF5496A" w14:textId="5A734C00" w:rsidR="00941584" w:rsidRPr="00AA4D0C"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941584" w14:paraId="77EC8E91"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4B63E8C" w14:textId="423DD04D" w:rsidR="00941584" w:rsidRDefault="00941584" w:rsidP="00941584">
            <w:pPr>
              <w:pStyle w:val="TableCellNormal"/>
            </w:pPr>
            <w:r>
              <w:t>List templates</w:t>
            </w:r>
          </w:p>
        </w:tc>
        <w:tc>
          <w:tcPr>
            <w:tcW w:w="4669" w:type="dxa"/>
          </w:tcPr>
          <w:p w14:paraId="5E8A3A54" w14:textId="2DF3E3AE" w:rsidR="00941584" w:rsidRPr="00AC556B"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new --list</w:t>
            </w:r>
          </w:p>
        </w:tc>
      </w:tr>
      <w:tr w:rsidR="00941584" w14:paraId="461DDB0E"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B2BE186" w14:textId="05361BC7" w:rsidR="00941584" w:rsidRDefault="00941584" w:rsidP="00941584">
            <w:pPr>
              <w:pStyle w:val="TableCellNormal"/>
            </w:pPr>
            <w:r>
              <w:t>Build .net project</w:t>
            </w:r>
          </w:p>
        </w:tc>
        <w:tc>
          <w:tcPr>
            <w:tcW w:w="4669" w:type="dxa"/>
          </w:tcPr>
          <w:p w14:paraId="0D77C06D" w14:textId="3324D4C2"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build</w:t>
            </w:r>
          </w:p>
        </w:tc>
      </w:tr>
    </w:tbl>
    <w:p w14:paraId="732B07D5" w14:textId="77777777" w:rsidR="00941584" w:rsidRDefault="00941584" w:rsidP="00680D69"/>
    <w:p w14:paraId="173596E3" w14:textId="77777777" w:rsidR="008C77AE" w:rsidRDefault="008C77AE">
      <w:pPr>
        <w:spacing w:after="160" w:line="259" w:lineRule="auto"/>
        <w:rPr>
          <w:rFonts w:asciiTheme="majorHAnsi" w:eastAsiaTheme="majorEastAsia" w:hAnsiTheme="majorHAnsi" w:cstheme="majorBidi"/>
          <w:color w:val="31378B" w:themeColor="text2"/>
          <w:sz w:val="28"/>
          <w:szCs w:val="26"/>
        </w:rPr>
      </w:pPr>
      <w:r>
        <w:br w:type="page"/>
      </w:r>
    </w:p>
    <w:p w14:paraId="7F9397FE" w14:textId="4BFD5C0A" w:rsidR="00A94C86" w:rsidRDefault="00804F86" w:rsidP="00A94C86">
      <w:pPr>
        <w:pStyle w:val="Heading3"/>
      </w:pPr>
      <w:r>
        <w:lastRenderedPageBreak/>
        <w:t>Building and Running a .NET Core Application</w:t>
      </w:r>
    </w:p>
    <w:p w14:paraId="51C0BA02" w14:textId="51E72C74" w:rsidR="004F632F" w:rsidRPr="004F632F" w:rsidRDefault="004F632F" w:rsidP="004F632F">
      <w:hyperlink r:id="rId8" w:history="1">
        <w:r w:rsidRPr="004F632F">
          <w:rPr>
            <w:rStyle w:val="Hyperlink"/>
            <w:rFonts w:cstheme="minorBidi"/>
          </w:rPr>
          <w:t>SourceCode</w:t>
        </w:r>
      </w:hyperlink>
    </w:p>
    <w:p w14:paraId="7F3C3B4C" w14:textId="237E2BD8" w:rsidR="005816A8" w:rsidRDefault="003656A0" w:rsidP="005816A8">
      <w:r>
        <w:t xml:space="preserve">Please note the difference between the version of the CLI used to build the application and the version of the runtime targeted by the application. </w:t>
      </w:r>
    </w:p>
    <w:p w14:paraId="1B2BC866" w14:textId="3217A875" w:rsidR="003656A0" w:rsidRPr="005816A8" w:rsidRDefault="003656A0" w:rsidP="003656A0">
      <w:pPr>
        <w:pStyle w:val="Heading4"/>
      </w:pPr>
      <w:r>
        <w:t>CLI Version</w:t>
      </w:r>
    </w:p>
    <w:p w14:paraId="57C51A5A" w14:textId="2055AD16" w:rsidR="00680D69" w:rsidRDefault="00A94C86" w:rsidP="00680D69">
      <w:r>
        <w:t xml:space="preserve">By </w:t>
      </w:r>
      <w:r w:rsidR="00AD6337">
        <w:t>default,</w:t>
      </w:r>
      <w:r>
        <w:t xml:space="preserve"> commands use the latest installed version of the CLI when </w:t>
      </w:r>
      <w:r w:rsidR="00AD6337">
        <w:t xml:space="preserve">building applications. </w:t>
      </w:r>
      <w:r w:rsidR="00680D69">
        <w:t xml:space="preserve">If one does not want to use the latest installed version of the CLI we need to create a </w:t>
      </w:r>
      <w:r w:rsidR="00680D69" w:rsidRPr="0080676D">
        <w:rPr>
          <w:rStyle w:val="SourceCodeChar"/>
        </w:rPr>
        <w:t>global.json</w:t>
      </w:r>
      <w:r w:rsidR="00680D69">
        <w:t xml:space="preserve"> file at the root level of the application, we are building. This file looks as follows. </w:t>
      </w:r>
    </w:p>
    <w:p w14:paraId="6F44E2C1" w14:textId="77777777" w:rsidR="007D5AC5" w:rsidRDefault="007D5AC5" w:rsidP="007D5AC5">
      <w:pPr>
        <w:pStyle w:val="SourceCode"/>
      </w:pPr>
      <w:r>
        <w:t>{</w:t>
      </w:r>
    </w:p>
    <w:p w14:paraId="40BC0411" w14:textId="77777777" w:rsidR="007D5AC5" w:rsidRDefault="007D5AC5" w:rsidP="007D5AC5">
      <w:pPr>
        <w:pStyle w:val="SourceCode"/>
      </w:pPr>
      <w:r>
        <w:t xml:space="preserve">    "sdk": {</w:t>
      </w:r>
    </w:p>
    <w:p w14:paraId="07F4E70E" w14:textId="77777777" w:rsidR="007D5AC5" w:rsidRDefault="007D5AC5" w:rsidP="007D5AC5">
      <w:pPr>
        <w:pStyle w:val="SourceCode"/>
      </w:pPr>
      <w:r>
        <w:t xml:space="preserve">      "version": "5.0"</w:t>
      </w:r>
    </w:p>
    <w:p w14:paraId="5950C69F" w14:textId="77777777" w:rsidR="007D5AC5" w:rsidRDefault="007D5AC5" w:rsidP="007D5AC5">
      <w:pPr>
        <w:pStyle w:val="SourceCode"/>
      </w:pPr>
      <w:r>
        <w:t xml:space="preserve">    }</w:t>
      </w:r>
    </w:p>
    <w:p w14:paraId="2B574846" w14:textId="50A65A3C" w:rsidR="00C53158" w:rsidRDefault="007D5AC5" w:rsidP="007D5AC5">
      <w:pPr>
        <w:pStyle w:val="SourceCode"/>
        <w:ind w:left="0"/>
      </w:pPr>
      <w:r>
        <w:t xml:space="preserve">  }</w:t>
      </w:r>
    </w:p>
    <w:p w14:paraId="18E07F73" w14:textId="77777777" w:rsidR="003656A0" w:rsidRDefault="003656A0" w:rsidP="007D5AC5">
      <w:pPr>
        <w:pStyle w:val="SourceCode"/>
        <w:ind w:left="0"/>
      </w:pPr>
    </w:p>
    <w:p w14:paraId="40936FDE" w14:textId="082D7011" w:rsidR="003656A0" w:rsidRPr="005816A8" w:rsidRDefault="003656A0" w:rsidP="003656A0">
      <w:pPr>
        <w:pStyle w:val="Heading4"/>
      </w:pPr>
      <w:r>
        <w:t>Target Runtime</w:t>
      </w:r>
    </w:p>
    <w:p w14:paraId="41A905C9" w14:textId="7DD08E3F" w:rsidR="00680D69" w:rsidRDefault="00C53158" w:rsidP="00C53158">
      <w:r w:rsidRPr="00C53158">
        <w:t xml:space="preserve">The version of the runtime is specified by the </w:t>
      </w:r>
      <w:r w:rsidRPr="00C53158">
        <w:rPr>
          <w:rStyle w:val="SourceCodeChar"/>
        </w:rPr>
        <w:t>TargetFramework</w:t>
      </w:r>
      <w:r w:rsidRPr="00C53158">
        <w:t xml:space="preserve"> element of the .</w:t>
      </w:r>
      <w:r w:rsidRPr="00C53158">
        <w:rPr>
          <w:rStyle w:val="SourceCodeChar"/>
        </w:rPr>
        <w:t>csproj</w:t>
      </w:r>
      <w:r w:rsidRPr="00C53158">
        <w:t xml:space="preserve"> file.</w:t>
      </w:r>
    </w:p>
    <w:p w14:paraId="04AF4136" w14:textId="77777777" w:rsidR="007D5AC5" w:rsidRPr="007D5AC5" w:rsidRDefault="007D5AC5" w:rsidP="007D5AC5">
      <w:pPr>
        <w:pStyle w:val="SourceCode"/>
        <w:rPr>
          <w:rFonts w:eastAsia="Times New Roman"/>
          <w:color w:val="000000"/>
        </w:rPr>
      </w:pPr>
      <w:r w:rsidRPr="007D5AC5">
        <w:rPr>
          <w:rFonts w:eastAsia="Times New Roman"/>
          <w:color w:val="800000"/>
        </w:rPr>
        <w:t>&lt;Project</w:t>
      </w:r>
      <w:r w:rsidRPr="007D5AC5">
        <w:rPr>
          <w:rFonts w:eastAsia="Times New Roman"/>
          <w:color w:val="000000"/>
        </w:rPr>
        <w:t> </w:t>
      </w:r>
      <w:r w:rsidRPr="007D5AC5">
        <w:rPr>
          <w:rFonts w:eastAsia="Times New Roman"/>
          <w:color w:val="FF0000"/>
        </w:rPr>
        <w:t>Sdk</w:t>
      </w:r>
      <w:r w:rsidRPr="007D5AC5">
        <w:rPr>
          <w:rFonts w:eastAsia="Times New Roman"/>
          <w:color w:val="000000"/>
        </w:rPr>
        <w:t>=</w:t>
      </w:r>
      <w:r w:rsidRPr="007D5AC5">
        <w:rPr>
          <w:rFonts w:eastAsia="Times New Roman"/>
        </w:rPr>
        <w:t>"Microsoft.NET.Sdk"</w:t>
      </w:r>
      <w:r w:rsidRPr="007D5AC5">
        <w:rPr>
          <w:rFonts w:eastAsia="Times New Roman"/>
          <w:color w:val="800000"/>
        </w:rPr>
        <w:t>&gt;</w:t>
      </w:r>
    </w:p>
    <w:p w14:paraId="5265559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491325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OutputType&gt;</w:t>
      </w:r>
      <w:r w:rsidRPr="007D5AC5">
        <w:rPr>
          <w:rFonts w:eastAsia="Times New Roman"/>
          <w:color w:val="000000"/>
        </w:rPr>
        <w:t>Exe</w:t>
      </w:r>
      <w:r w:rsidRPr="007D5AC5">
        <w:rPr>
          <w:rFonts w:eastAsia="Times New Roman"/>
          <w:color w:val="800000"/>
        </w:rPr>
        <w:t>&lt;/OutputType&gt;</w:t>
      </w:r>
    </w:p>
    <w:p w14:paraId="2144D4BA" w14:textId="77777777" w:rsidR="007D5AC5" w:rsidRPr="008E71A7" w:rsidRDefault="007D5AC5" w:rsidP="007D5AC5">
      <w:pPr>
        <w:pStyle w:val="SourceCode"/>
        <w:rPr>
          <w:rFonts w:eastAsia="Times New Roman"/>
          <w:b/>
          <w:bCs/>
          <w:color w:val="000000"/>
        </w:rPr>
      </w:pPr>
      <w:r w:rsidRPr="007D5AC5">
        <w:rPr>
          <w:rFonts w:eastAsia="Times New Roman"/>
          <w:color w:val="000000"/>
        </w:rPr>
        <w:t>    </w:t>
      </w:r>
      <w:r w:rsidRPr="008E71A7">
        <w:rPr>
          <w:rFonts w:eastAsia="Times New Roman"/>
          <w:b/>
          <w:bCs/>
          <w:color w:val="800000"/>
        </w:rPr>
        <w:t>&lt;TargetFramework&gt;</w:t>
      </w:r>
      <w:r w:rsidRPr="008E71A7">
        <w:rPr>
          <w:rFonts w:eastAsia="Times New Roman"/>
          <w:b/>
          <w:bCs/>
          <w:color w:val="000000"/>
        </w:rPr>
        <w:t>net5.0</w:t>
      </w:r>
      <w:r w:rsidRPr="008E71A7">
        <w:rPr>
          <w:rFonts w:eastAsia="Times New Roman"/>
          <w:b/>
          <w:bCs/>
          <w:color w:val="800000"/>
        </w:rPr>
        <w:t>&lt;/TargetFramework&gt;</w:t>
      </w:r>
    </w:p>
    <w:p w14:paraId="68A1A1FC"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RootNamespace&gt;</w:t>
      </w:r>
      <w:r w:rsidRPr="007D5AC5">
        <w:rPr>
          <w:rFonts w:eastAsia="Times New Roman"/>
          <w:color w:val="000000"/>
        </w:rPr>
        <w:t>_1._CommandLineApp</w:t>
      </w:r>
      <w:r w:rsidRPr="007D5AC5">
        <w:rPr>
          <w:rFonts w:eastAsia="Times New Roman"/>
          <w:color w:val="800000"/>
        </w:rPr>
        <w:t>&lt;/RootNamespace&gt;</w:t>
      </w:r>
    </w:p>
    <w:p w14:paraId="1BD02627"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B546556" w14:textId="77777777" w:rsidR="007D5AC5" w:rsidRPr="007D5AC5" w:rsidRDefault="007D5AC5" w:rsidP="007D5AC5">
      <w:pPr>
        <w:pStyle w:val="SourceCode"/>
        <w:rPr>
          <w:rFonts w:eastAsia="Times New Roman"/>
          <w:color w:val="000000"/>
        </w:rPr>
      </w:pPr>
      <w:r w:rsidRPr="007D5AC5">
        <w:rPr>
          <w:rFonts w:eastAsia="Times New Roman"/>
          <w:color w:val="800000"/>
        </w:rPr>
        <w:t>&lt;/Project&gt;</w:t>
      </w:r>
    </w:p>
    <w:p w14:paraId="0FC04C71" w14:textId="3F2133F6" w:rsidR="007D5AC5" w:rsidRDefault="007D5AC5" w:rsidP="007D5AC5">
      <w:pPr>
        <w:shd w:val="clear" w:color="auto" w:fill="FFFFFF"/>
        <w:spacing w:after="0" w:line="285" w:lineRule="atLeast"/>
        <w:rPr>
          <w:rFonts w:ascii="Consolas" w:eastAsia="Times New Roman" w:hAnsi="Consolas" w:cs="Times New Roman"/>
          <w:color w:val="000000"/>
          <w:sz w:val="21"/>
          <w:szCs w:val="21"/>
        </w:rPr>
      </w:pPr>
    </w:p>
    <w:p w14:paraId="5D368660" w14:textId="0AB8A4E1" w:rsidR="003656A0" w:rsidRPr="005816A8" w:rsidRDefault="003656A0" w:rsidP="003656A0">
      <w:pPr>
        <w:pStyle w:val="Heading4"/>
      </w:pPr>
      <w:r>
        <w:t>Running The Application</w:t>
      </w:r>
    </w:p>
    <w:p w14:paraId="42EDC56D" w14:textId="77777777" w:rsidR="004F2342" w:rsidRDefault="008C77AE" w:rsidP="008C77AE">
      <w:pPr>
        <w:pStyle w:val="ListNumber"/>
        <w:numPr>
          <w:ilvl w:val="0"/>
          <w:numId w:val="0"/>
        </w:numPr>
      </w:pPr>
      <w:r>
        <w:t>From the directory that contains the .csproj file we can run the application</w:t>
      </w:r>
      <w:r w:rsidR="004F2342">
        <w:t xml:space="preserve">. Here we use the </w:t>
      </w:r>
      <w:r w:rsidR="004F2342" w:rsidRPr="004F2342">
        <w:rPr>
          <w:rStyle w:val="SourceCodeChar"/>
        </w:rPr>
        <w:t>Properties/launchSettings.json</w:t>
      </w:r>
      <w:r>
        <w:t xml:space="preserve"> </w:t>
      </w:r>
      <w:r w:rsidR="004F2342">
        <w:t xml:space="preserve">to specify </w:t>
      </w:r>
      <w:r>
        <w:t>environment variables</w:t>
      </w:r>
      <w:r w:rsidR="004F2342">
        <w:t xml:space="preserve">. </w:t>
      </w:r>
    </w:p>
    <w:p w14:paraId="36BBC8FB" w14:textId="77777777" w:rsidR="004F2342" w:rsidRDefault="004F2342" w:rsidP="004F2342">
      <w:pPr>
        <w:pStyle w:val="SourceCode"/>
        <w:rPr>
          <w:rFonts w:eastAsiaTheme="minorHAnsi"/>
          <w:lang w:eastAsia="en-US"/>
        </w:rPr>
      </w:pPr>
      <w:r>
        <w:rPr>
          <w:rFonts w:eastAsiaTheme="minorHAnsi"/>
          <w:lang w:eastAsia="en-US"/>
        </w:rPr>
        <w:t>{</w:t>
      </w:r>
    </w:p>
    <w:p w14:paraId="5D1A0B9D"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profiles"</w:t>
      </w:r>
      <w:r>
        <w:rPr>
          <w:rFonts w:eastAsiaTheme="minorHAnsi"/>
          <w:lang w:eastAsia="en-US"/>
        </w:rPr>
        <w:t>: {</w:t>
      </w:r>
    </w:p>
    <w:p w14:paraId="4B3C7C59"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LineApp"</w:t>
      </w:r>
      <w:r>
        <w:rPr>
          <w:rFonts w:eastAsiaTheme="minorHAnsi"/>
          <w:lang w:eastAsia="en-US"/>
        </w:rPr>
        <w:t>: {</w:t>
      </w:r>
    </w:p>
    <w:p w14:paraId="6A7B34E7"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Name"</w:t>
      </w:r>
      <w:r>
        <w:rPr>
          <w:rFonts w:eastAsiaTheme="minorHAnsi"/>
          <w:lang w:eastAsia="en-US"/>
        </w:rPr>
        <w:t xml:space="preserve">: </w:t>
      </w:r>
      <w:r>
        <w:rPr>
          <w:rFonts w:eastAsiaTheme="minorHAnsi"/>
          <w:color w:val="A31515"/>
          <w:lang w:eastAsia="en-US"/>
        </w:rPr>
        <w:t>"Project"</w:t>
      </w:r>
      <w:r>
        <w:rPr>
          <w:rFonts w:eastAsiaTheme="minorHAnsi"/>
          <w:lang w:eastAsia="en-US"/>
        </w:rPr>
        <w:t>,</w:t>
      </w:r>
    </w:p>
    <w:p w14:paraId="13A96234"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ironmentVariables"</w:t>
      </w:r>
      <w:r>
        <w:rPr>
          <w:rFonts w:eastAsiaTheme="minorHAnsi"/>
          <w:lang w:eastAsia="en-US"/>
        </w:rPr>
        <w:t>: {</w:t>
      </w:r>
    </w:p>
    <w:p w14:paraId="64292806"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Var"</w:t>
      </w:r>
      <w:r>
        <w:rPr>
          <w:rFonts w:eastAsiaTheme="minorHAnsi"/>
          <w:lang w:eastAsia="en-US"/>
        </w:rPr>
        <w:t xml:space="preserve">: </w:t>
      </w:r>
      <w:r>
        <w:rPr>
          <w:rFonts w:eastAsiaTheme="minorHAnsi"/>
          <w:color w:val="A31515"/>
          <w:lang w:eastAsia="en-US"/>
        </w:rPr>
        <w:t>"World"</w:t>
      </w:r>
    </w:p>
    <w:p w14:paraId="19F164CB" w14:textId="77777777" w:rsidR="004F2342" w:rsidRDefault="004F2342" w:rsidP="004F2342">
      <w:pPr>
        <w:pStyle w:val="SourceCode"/>
        <w:rPr>
          <w:rFonts w:eastAsiaTheme="minorHAnsi"/>
          <w:lang w:eastAsia="en-US"/>
        </w:rPr>
      </w:pPr>
      <w:r>
        <w:rPr>
          <w:rFonts w:eastAsiaTheme="minorHAnsi"/>
          <w:lang w:eastAsia="en-US"/>
        </w:rPr>
        <w:t xml:space="preserve">      }</w:t>
      </w:r>
    </w:p>
    <w:p w14:paraId="5CB487D3" w14:textId="77777777" w:rsidR="004F2342" w:rsidRDefault="004F2342" w:rsidP="004F2342">
      <w:pPr>
        <w:pStyle w:val="SourceCode"/>
        <w:rPr>
          <w:rFonts w:eastAsiaTheme="minorHAnsi"/>
          <w:lang w:eastAsia="en-US"/>
        </w:rPr>
      </w:pPr>
      <w:r>
        <w:rPr>
          <w:rFonts w:eastAsiaTheme="minorHAnsi"/>
          <w:lang w:eastAsia="en-US"/>
        </w:rPr>
        <w:t xml:space="preserve">    }</w:t>
      </w:r>
    </w:p>
    <w:p w14:paraId="14CB9FD1" w14:textId="77777777" w:rsidR="004F2342" w:rsidRDefault="004F2342" w:rsidP="004F2342">
      <w:pPr>
        <w:pStyle w:val="SourceCode"/>
        <w:rPr>
          <w:rFonts w:eastAsiaTheme="minorHAnsi"/>
          <w:lang w:eastAsia="en-US"/>
        </w:rPr>
      </w:pPr>
      <w:r>
        <w:rPr>
          <w:rFonts w:eastAsiaTheme="minorHAnsi"/>
          <w:lang w:eastAsia="en-US"/>
        </w:rPr>
        <w:t xml:space="preserve">  }</w:t>
      </w:r>
    </w:p>
    <w:p w14:paraId="62BED98F" w14:textId="77777777" w:rsidR="004F2342" w:rsidRDefault="004F2342" w:rsidP="004F2342">
      <w:pPr>
        <w:pStyle w:val="SourceCode"/>
      </w:pPr>
      <w:r>
        <w:rPr>
          <w:rFonts w:eastAsiaTheme="minorHAnsi"/>
          <w:lang w:eastAsia="en-US"/>
        </w:rPr>
        <w:t>}</w:t>
      </w:r>
    </w:p>
    <w:p w14:paraId="6469A9B4" w14:textId="77777777" w:rsidR="004F2342" w:rsidRDefault="004F2342" w:rsidP="008C77AE">
      <w:pPr>
        <w:pStyle w:val="ListNumber"/>
        <w:numPr>
          <w:ilvl w:val="0"/>
          <w:numId w:val="0"/>
        </w:numPr>
      </w:pPr>
    </w:p>
    <w:p w14:paraId="5EE8E0A2" w14:textId="56F80349" w:rsidR="004F2342" w:rsidRDefault="004F2342" w:rsidP="008C77AE">
      <w:pPr>
        <w:pStyle w:val="ListNumber"/>
        <w:numPr>
          <w:ilvl w:val="0"/>
          <w:numId w:val="0"/>
        </w:numPr>
      </w:pPr>
      <w:r>
        <w:t>We pass in command line arguments directly.</w:t>
      </w:r>
    </w:p>
    <w:p w14:paraId="0B4A8CF9" w14:textId="5757926D" w:rsidR="008C77AE" w:rsidRDefault="003931E7" w:rsidP="008C77AE">
      <w:pPr>
        <w:pStyle w:val="SourceCode"/>
      </w:pPr>
      <w:r w:rsidRPr="003931E7">
        <w:t>dotnet run --launch-profile CommandLineApp HelloWorld</w:t>
      </w:r>
    </w:p>
    <w:p w14:paraId="77D32939" w14:textId="4D0AAFC0" w:rsidR="00E25E81" w:rsidRDefault="00E25E81" w:rsidP="007D5AC5">
      <w:pPr>
        <w:shd w:val="clear" w:color="auto" w:fill="FFFFFF"/>
        <w:spacing w:after="0" w:line="285" w:lineRule="atLeast"/>
        <w:rPr>
          <w:rFonts w:ascii="Consolas" w:eastAsia="Times New Roman" w:hAnsi="Consolas" w:cs="Times New Roman"/>
          <w:color w:val="000000"/>
          <w:sz w:val="21"/>
          <w:szCs w:val="21"/>
        </w:rPr>
      </w:pPr>
    </w:p>
    <w:p w14:paraId="2E0529AD" w14:textId="77777777" w:rsidR="003656A0" w:rsidRPr="007D5AC5" w:rsidRDefault="003656A0" w:rsidP="007D5AC5">
      <w:pPr>
        <w:shd w:val="clear" w:color="auto" w:fill="FFFFFF"/>
        <w:spacing w:after="0" w:line="285" w:lineRule="atLeast"/>
        <w:rPr>
          <w:rFonts w:ascii="Consolas" w:eastAsia="Times New Roman" w:hAnsi="Consolas" w:cs="Times New Roman"/>
          <w:color w:val="000000"/>
          <w:sz w:val="21"/>
          <w:szCs w:val="21"/>
        </w:rPr>
      </w:pPr>
    </w:p>
    <w:p w14:paraId="01C865DB" w14:textId="3CB2A752" w:rsidR="00DC4973" w:rsidRDefault="00DC4973" w:rsidP="00382731">
      <w:pPr>
        <w:pStyle w:val="Heading2"/>
      </w:pPr>
      <w:r>
        <w:t>Command Line Application</w:t>
      </w:r>
      <w:r w:rsidR="00886018">
        <w:t>s</w:t>
      </w:r>
    </w:p>
    <w:p w14:paraId="5EE60D9D" w14:textId="162DAB50" w:rsidR="00E31E33" w:rsidRDefault="00E31E33" w:rsidP="00E31E33">
      <w:pPr>
        <w:pStyle w:val="Heading3"/>
      </w:pPr>
      <w:r>
        <w:t>Simple Hosted Service Command Line</w:t>
      </w:r>
    </w:p>
    <w:p w14:paraId="7111D1DC" w14:textId="23D9926C" w:rsidR="00C868A4" w:rsidRPr="00C868A4" w:rsidRDefault="00C868A4" w:rsidP="00C868A4">
      <w:hyperlink r:id="rId9" w:history="1">
        <w:r w:rsidRPr="00C868A4">
          <w:rPr>
            <w:rStyle w:val="Hyperlink"/>
            <w:rFonts w:cstheme="minorBidi"/>
          </w:rPr>
          <w:t>SourceCode</w:t>
        </w:r>
      </w:hyperlink>
    </w:p>
    <w:p w14:paraId="397A900C" w14:textId="02D611AA" w:rsidR="001158BD" w:rsidRDefault="001158BD" w:rsidP="001158BD">
      <w:r>
        <w:t xml:space="preserve">In .NET Core </w:t>
      </w:r>
      <w:r w:rsidR="009A4094">
        <w:t xml:space="preserve">we can use an instance of  </w:t>
      </w:r>
      <w:r w:rsidR="009A4094" w:rsidRPr="009A4094">
        <w:rPr>
          <w:rStyle w:val="SourceCodeChar"/>
        </w:rPr>
        <w:t>IHost</w:t>
      </w:r>
      <w:r w:rsidR="009A4094">
        <w:t xml:space="preserve"> to</w:t>
      </w:r>
      <w:r>
        <w:t xml:space="preserve"> encapsulates the resources required by a running application such as </w:t>
      </w:r>
    </w:p>
    <w:p w14:paraId="2DF4FD65" w14:textId="77777777" w:rsidR="001158BD" w:rsidRDefault="001158BD" w:rsidP="001210D8">
      <w:pPr>
        <w:pStyle w:val="ListNumber"/>
      </w:pPr>
      <w:r>
        <w:t>Environment</w:t>
      </w:r>
    </w:p>
    <w:p w14:paraId="2AA9C7C9" w14:textId="77777777" w:rsidR="001158BD" w:rsidRDefault="001158BD" w:rsidP="001210D8">
      <w:pPr>
        <w:pStyle w:val="ListNumber"/>
      </w:pPr>
      <w:r>
        <w:t>Configuration</w:t>
      </w:r>
    </w:p>
    <w:p w14:paraId="4E62376B" w14:textId="77777777" w:rsidR="001158BD" w:rsidRDefault="001158BD" w:rsidP="001210D8">
      <w:pPr>
        <w:pStyle w:val="ListNumber"/>
      </w:pPr>
      <w:r>
        <w:t>Logging</w:t>
      </w:r>
    </w:p>
    <w:p w14:paraId="28F4F610" w14:textId="77777777" w:rsidR="001158BD" w:rsidRDefault="001158BD" w:rsidP="001210D8">
      <w:pPr>
        <w:pStyle w:val="ListNumber"/>
      </w:pPr>
      <w:r>
        <w:t>Dependency Injection</w:t>
      </w:r>
    </w:p>
    <w:p w14:paraId="589096C2" w14:textId="77777777" w:rsidR="001158BD" w:rsidRDefault="001158BD" w:rsidP="001210D8">
      <w:pPr>
        <w:pStyle w:val="ListNumber"/>
      </w:pPr>
      <w:r>
        <w:t>Lifecycle management</w:t>
      </w:r>
    </w:p>
    <w:p w14:paraId="166CDDEA" w14:textId="5CDF55AD" w:rsidR="003D1A63" w:rsidRDefault="001F00C6" w:rsidP="00FE07B6">
      <w:r>
        <w:t xml:space="preserve">Typically, the host is </w:t>
      </w:r>
      <w:r w:rsidR="00706AAF">
        <w:t>built</w:t>
      </w:r>
      <w:r>
        <w:t xml:space="preserve">, </w:t>
      </w:r>
      <w:r w:rsidR="00FE07B6">
        <w:t>created,</w:t>
      </w:r>
      <w:r>
        <w:t xml:space="preserve"> and </w:t>
      </w:r>
      <w:r w:rsidR="003D1A63">
        <w:t>run</w:t>
      </w:r>
      <w:r>
        <w:t xml:space="preserve">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r w:rsidR="003D1A63">
        <w:t xml:space="preserve">creates an instance of </w:t>
      </w:r>
      <w:r w:rsidR="003D1A63">
        <w:rPr>
          <w:rStyle w:val="SourceCodeChar"/>
        </w:rPr>
        <w:t xml:space="preserve">IHostBuilder </w:t>
      </w:r>
      <w:r w:rsidR="003D1A63">
        <w:t xml:space="preserve">configured with a sensible set of defaults that work in many scenarios. </w:t>
      </w:r>
      <w:r w:rsidR="00A80D2E">
        <w:t xml:space="preserve">I have created a project that uses these defaults in </w:t>
      </w:r>
      <w:hyperlink r:id="rId10" w:history="1">
        <w:r w:rsidR="00A92751" w:rsidRPr="00A92751">
          <w:rPr>
            <w:rStyle w:val="Hyperlink"/>
            <w:rFonts w:cstheme="minorBidi"/>
          </w:rPr>
          <w:t>SourceCode</w:t>
        </w:r>
      </w:hyperlink>
      <w:r w:rsidR="00A80D2E">
        <w:t xml:space="preserve">. Below is the </w:t>
      </w:r>
      <w:r w:rsidR="00A80D2E" w:rsidRPr="00FD2581">
        <w:rPr>
          <w:rStyle w:val="SourceCodeChar"/>
        </w:rPr>
        <w:t>Program.cs</w:t>
      </w:r>
      <w:r w:rsidR="00A80D2E">
        <w:t xml:space="preserve"> file that uses </w:t>
      </w:r>
      <w:r w:rsidR="00A80D2E" w:rsidRPr="00A80D2E">
        <w:rPr>
          <w:rStyle w:val="SourceCodeChar"/>
        </w:rPr>
        <w:t>CreateDefaultBuilder()</w:t>
      </w:r>
      <w:r w:rsidR="00A80D2E">
        <w:rPr>
          <w:sz w:val="16"/>
          <w:szCs w:val="16"/>
        </w:rPr>
        <w:t xml:space="preserve"> </w:t>
      </w:r>
      <w:r w:rsidR="008A3002" w:rsidRPr="008A3002">
        <w:t>to</w:t>
      </w:r>
      <w:r w:rsidR="008A3002">
        <w:t xml:space="preserve"> configure a sensible set of defaults.</w:t>
      </w:r>
    </w:p>
    <w:p w14:paraId="5931107B" w14:textId="5DD47B01" w:rsidR="004F2588" w:rsidRDefault="004F2588" w:rsidP="004F2588">
      <w:pPr>
        <w:pStyle w:val="Caption"/>
        <w:keepNext/>
      </w:pPr>
      <w:r>
        <w:t xml:space="preserve">Listing </w:t>
      </w:r>
      <w:fldSimple w:instr=" SEQ Listing \* ARABIC ">
        <w:r w:rsidR="00DC20AB">
          <w:rPr>
            <w:noProof/>
          </w:rPr>
          <w:t>8</w:t>
        </w:r>
      </w:fldSimple>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17007D58" w:rsidR="00780D3E" w:rsidRDefault="007A6D66" w:rsidP="00AB1C41">
      <w:pPr>
        <w:pStyle w:val="Heading3"/>
      </w:pPr>
      <w:r>
        <w:lastRenderedPageBreak/>
        <w:t xml:space="preserve">Customizing </w:t>
      </w:r>
      <w:r w:rsidR="00D0663D">
        <w:t>host configuration</w:t>
      </w:r>
    </w:p>
    <w:p w14:paraId="08D548C7" w14:textId="7955A96B" w:rsidR="008D05E7" w:rsidRPr="008D05E7" w:rsidRDefault="008D05E7" w:rsidP="008D05E7">
      <w:hyperlink r:id="rId11" w:history="1">
        <w:r w:rsidRPr="00CC1253">
          <w:rPr>
            <w:rStyle w:val="Hyperlink"/>
            <w:rFonts w:cstheme="minorBidi"/>
          </w:rPr>
          <w:t>SourceCode</w:t>
        </w:r>
      </w:hyperlink>
    </w:p>
    <w:p w14:paraId="3AA657B0" w14:textId="61E749D3"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r w:rsidR="005B3B6E" w:rsidRPr="00360D25">
        <w:t>does,</w:t>
      </w:r>
      <w:r w:rsidR="005B3B6E">
        <w:t xml:space="preserve"> </w:t>
      </w:r>
      <w:r>
        <w:t xml:space="preserve">we will better understand </w:t>
      </w:r>
      <w:r w:rsidR="00A115A2">
        <w:t>the</w:t>
      </w:r>
      <w:r>
        <w:t xml:space="preserve"> .NET </w:t>
      </w:r>
      <w:r w:rsidR="005B3B6E" w:rsidRPr="005B3B6E">
        <w:rPr>
          <w:rStyle w:val="SourceCodeChar"/>
        </w:rPr>
        <w:t>IHostBuilder</w:t>
      </w:r>
      <w:r w:rsidR="00A115A2">
        <w:t xml:space="preserve">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65A57182" w:rsidR="00780D3E" w:rsidRDefault="00F314A8" w:rsidP="00780D3E">
      <w:r>
        <w:t>We will deal with each one in turn.</w:t>
      </w:r>
      <w:r w:rsidR="005D30B1">
        <w:t xml:space="preserve"> </w:t>
      </w:r>
    </w:p>
    <w:p w14:paraId="1C755F0A" w14:textId="3F29AFBD" w:rsidR="001C6D2D" w:rsidRDefault="00520FA0" w:rsidP="00A430E3">
      <w:pPr>
        <w:pStyle w:val="Heading4"/>
      </w:pPr>
      <w:r>
        <w:t>Host Environment</w:t>
      </w:r>
    </w:p>
    <w:p w14:paraId="0F8BB422" w14:textId="63768D75"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w:t>
      </w:r>
      <w:r w:rsidR="00763F36">
        <w:t>3</w:t>
      </w:r>
      <w:r w:rsidR="00803D53">
        <w:t xml:space="preserve"> properties.</w:t>
      </w:r>
    </w:p>
    <w:p w14:paraId="507CB004" w14:textId="4062C209" w:rsidR="00803D53" w:rsidRDefault="00151136" w:rsidP="00763F36">
      <w:pPr>
        <w:pStyle w:val="ListBullet"/>
      </w:pPr>
      <w:r>
        <w:t>ApplicationName</w:t>
      </w:r>
    </w:p>
    <w:p w14:paraId="27BABC9F" w14:textId="1D1D868C" w:rsidR="00151136" w:rsidRDefault="00151136" w:rsidP="00763F36">
      <w:pPr>
        <w:pStyle w:val="ListBullet"/>
      </w:pPr>
      <w:r>
        <w:t>EnvironmentName</w:t>
      </w:r>
    </w:p>
    <w:p w14:paraId="10BF5824" w14:textId="2D8BFA94" w:rsidR="00151136" w:rsidRDefault="00151136" w:rsidP="00763F36">
      <w:pPr>
        <w:pStyle w:val="ListBullet"/>
      </w:pPr>
      <w:r>
        <w:t xml:space="preserve">ContentRootPath </w:t>
      </w:r>
    </w:p>
    <w:p w14:paraId="201A061A" w14:textId="530F68C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Values from source</w:t>
      </w:r>
      <w:r w:rsidR="00763F36">
        <w:t>s</w:t>
      </w:r>
      <w:r w:rsidR="009E2121">
        <w:t xml:space="preserv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lastRenderedPageBreak/>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235AEA73"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command line arguments override any keys specified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179CD70C" w:rsidR="000C4662" w:rsidRDefault="000C4662" w:rsidP="000C4662">
      <w:pPr>
        <w:pStyle w:val="Caption"/>
        <w:keepNext/>
      </w:pPr>
      <w:r>
        <w:t xml:space="preserve">Listing </w:t>
      </w:r>
      <w:fldSimple w:instr=" SEQ Listing \* ARABIC ">
        <w:r w:rsidR="00DC20AB">
          <w:rPr>
            <w:noProof/>
          </w:rPr>
          <w:t>9</w:t>
        </w:r>
      </w:fldSimple>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441329C2" w14:textId="77777777" w:rsidR="007E4F16" w:rsidRDefault="007E4F16" w:rsidP="00A430E3"/>
    <w:p w14:paraId="2A3FE7D8" w14:textId="4E6CEED4" w:rsidR="006160E9" w:rsidRDefault="007E4F16" w:rsidP="00A430E3">
      <w:r>
        <w:t>T</w:t>
      </w:r>
      <w:r w:rsidR="006160E9">
        <w:t xml:space="preserve">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w:t>
      </w:r>
      <w:r w:rsidRPr="007E4F16">
        <w:rPr>
          <w:rStyle w:val="KeywordChar"/>
        </w:rPr>
        <w:t>host environment</w:t>
      </w:r>
      <w:r>
        <w:t xml:space="preserve"> is configured the next thing to build is the </w:t>
      </w:r>
      <w:r w:rsidRPr="007E4F16">
        <w:rPr>
          <w:rStyle w:val="KeywordChar"/>
        </w:rPr>
        <w:t>application configuration</w:t>
      </w:r>
      <w:r>
        <w:t xml:space="preserve">.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05375E2" w14:textId="77777777" w:rsidR="007E4F16" w:rsidRDefault="007E4F16">
      <w:pPr>
        <w:spacing w:after="160" w:line="259" w:lineRule="auto"/>
      </w:pPr>
      <w:r>
        <w:br w:type="page"/>
      </w:r>
    </w:p>
    <w:p w14:paraId="7E007B4C" w14:textId="14B1493D" w:rsidR="007E04B6" w:rsidRDefault="00D4413C" w:rsidP="009E4D0E">
      <w:pPr>
        <w:pStyle w:val="ListNumber"/>
        <w:numPr>
          <w:ilvl w:val="0"/>
          <w:numId w:val="16"/>
        </w:numPr>
      </w:pPr>
      <w:r>
        <w:lastRenderedPageBreak/>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02FB2BA1" w:rsidR="00B370FA" w:rsidRDefault="00B370FA" w:rsidP="00B370FA">
      <w:pPr>
        <w:pStyle w:val="Caption"/>
        <w:keepNext/>
      </w:pPr>
      <w:r>
        <w:t xml:space="preserve">Listing </w:t>
      </w:r>
      <w:fldSimple w:instr=" SEQ Listing \* ARABIC ">
        <w:r w:rsidR="00DC20AB">
          <w:rPr>
            <w:noProof/>
          </w:rPr>
          <w:t>10</w:t>
        </w:r>
      </w:fldSimple>
      <w:r>
        <w:t xml:space="preserve"> launchsettings.json</w:t>
      </w:r>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2827591E" w:rsidR="00B370FA" w:rsidRDefault="00B370FA" w:rsidP="00B370FA">
      <w:pPr>
        <w:pStyle w:val="Caption"/>
        <w:keepNext/>
      </w:pPr>
      <w:r>
        <w:t xml:space="preserve">Listing </w:t>
      </w:r>
      <w:fldSimple w:instr=" SEQ Listing \* ARABIC ">
        <w:r w:rsidR="00DC20AB">
          <w:rPr>
            <w:noProof/>
          </w:rPr>
          <w:t>11</w:t>
        </w:r>
      </w:fldSimple>
      <w:r>
        <w:t xml:space="preserve"> launchsettings.developmen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also adds EventLog logging on windows but we do not show that here.</w:t>
      </w:r>
    </w:p>
    <w:p w14:paraId="09FB0516" w14:textId="77777777" w:rsidR="007E4F16" w:rsidRDefault="007E4F16">
      <w:pPr>
        <w:spacing w:after="160" w:line="259" w:lineRule="auto"/>
        <w:rPr>
          <w:rFonts w:asciiTheme="majorHAnsi" w:eastAsiaTheme="majorEastAsia" w:hAnsiTheme="majorHAnsi" w:cstheme="majorBidi"/>
          <w:color w:val="31378B" w:themeColor="text2"/>
          <w:sz w:val="32"/>
          <w:szCs w:val="28"/>
        </w:rPr>
      </w:pPr>
      <w:r>
        <w:br w:type="page"/>
      </w:r>
    </w:p>
    <w:p w14:paraId="42AA6AC2" w14:textId="5A891CC1" w:rsidR="00A50BB9" w:rsidRDefault="00A50BB9" w:rsidP="00A50BB9">
      <w:pPr>
        <w:pStyle w:val="Heading2"/>
      </w:pPr>
      <w:r>
        <w:lastRenderedPageBreak/>
        <w:t>Dependency Injection (DI)</w:t>
      </w:r>
    </w:p>
    <w:p w14:paraId="59211086" w14:textId="3778D2F7" w:rsidR="00EE706C" w:rsidRPr="00EE706C" w:rsidRDefault="00EE706C" w:rsidP="00EE706C">
      <w:hyperlink r:id="rId12" w:history="1">
        <w:r w:rsidRPr="00EE706C">
          <w:rPr>
            <w:rStyle w:val="Hyperlink"/>
            <w:rFonts w:cstheme="minorBidi"/>
          </w:rPr>
          <w:t>SourceCode</w:t>
        </w:r>
      </w:hyperlink>
    </w:p>
    <w:p w14:paraId="43C5CD40" w14:textId="6D14B1B5" w:rsidR="00A50BB9" w:rsidRDefault="001026FE" w:rsidP="00A50BB9">
      <w:r>
        <w:t xml:space="preserve">Dependency Injection is an invaluable tool that helps us build loosely coupled software. </w:t>
      </w:r>
      <w:r w:rsidR="002E3DA6">
        <w:t>Typically,</w:t>
      </w:r>
      <w:r w:rsidR="00593DC4">
        <w:t xml:space="preserve"> in order to instantiate a specific object which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w:t>
      </w:r>
      <w:r w:rsidR="00EE706C">
        <w:t>object’s</w:t>
      </w:r>
      <w:r w:rsidR="00D27F2B">
        <w:t xml:space="preserve">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312E8ED2" w:rsidR="000762CE" w:rsidRDefault="000762CE" w:rsidP="000762CE">
      <w:pPr>
        <w:pStyle w:val="SourceCode"/>
      </w:pPr>
      <w:r>
        <w:tab/>
        <w:t>.Run();</w:t>
      </w:r>
    </w:p>
    <w:p w14:paraId="6229CFD9" w14:textId="7917B58F" w:rsidR="002E3DA6" w:rsidRDefault="002E3DA6" w:rsidP="000762CE">
      <w:pPr>
        <w:pStyle w:val="SourceCode"/>
      </w:pP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7ABA4D14" w:rsidR="000534A0" w:rsidRDefault="000534A0" w:rsidP="000534A0">
      <w:pPr>
        <w:pStyle w:val="Heading2"/>
      </w:pPr>
      <w:r>
        <w:lastRenderedPageBreak/>
        <w:t>Logging</w:t>
      </w:r>
    </w:p>
    <w:p w14:paraId="582C04AE" w14:textId="3D49639D" w:rsidR="0071623D" w:rsidRPr="0071623D" w:rsidRDefault="0071623D" w:rsidP="0071623D">
      <w:hyperlink r:id="rId13" w:history="1">
        <w:r w:rsidRPr="0071623D">
          <w:rPr>
            <w:rStyle w:val="Hyperlink"/>
            <w:rFonts w:cstheme="minorBidi"/>
          </w:rPr>
          <w:t>SourceCode</w:t>
        </w:r>
      </w:hyperlink>
    </w:p>
    <w:p w14:paraId="71A13E48" w14:textId="2FE50755" w:rsidR="000534A0" w:rsidRDefault="00E6129A" w:rsidP="000534A0">
      <w:r>
        <w:t xml:space="preserve">The basic .NET logging in initialized out of the box if we choose </w:t>
      </w:r>
      <w:r w:rsidR="003F3BD6" w:rsidRPr="003F3BD6">
        <w:rPr>
          <w:rStyle w:val="SourceCodeChar"/>
        </w:rPr>
        <w:t>Host.CreateDefaultBuilder()</w:t>
      </w:r>
      <w:r w:rsidR="003F3BD6">
        <w:rPr>
          <w:rStyle w:val="SourceCodeChar"/>
        </w:rPr>
        <w:t>.</w:t>
      </w:r>
      <w:r w:rsidR="00D74D59">
        <w:t xml:space="preserve">We just add a dependency to our constructor and if our object is created by </w:t>
      </w:r>
      <w:r w:rsidR="00D855C2">
        <w:t>DI,</w:t>
      </w:r>
      <w:r w:rsidR="00D74D59">
        <w:t xml:space="preserve">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7F4A8B5B" w14:textId="77777777" w:rsidR="00096D2E" w:rsidRDefault="00096D2E" w:rsidP="00D855C2"/>
    <w:p w14:paraId="4228254B" w14:textId="77777777" w:rsidR="00005335" w:rsidRDefault="00005335">
      <w:pPr>
        <w:spacing w:after="160" w:line="259" w:lineRule="auto"/>
        <w:rPr>
          <w:rFonts w:asciiTheme="majorHAnsi" w:eastAsiaTheme="majorEastAsia" w:hAnsiTheme="majorHAnsi" w:cstheme="majorBidi"/>
          <w:color w:val="31378B" w:themeColor="text2"/>
          <w:sz w:val="32"/>
          <w:szCs w:val="28"/>
        </w:rPr>
      </w:pPr>
      <w:r>
        <w:br w:type="page"/>
      </w:r>
    </w:p>
    <w:p w14:paraId="0630099A" w14:textId="517D5AE7" w:rsidR="000762CE" w:rsidRDefault="0077576E" w:rsidP="00005335">
      <w:pPr>
        <w:pStyle w:val="Heading2"/>
      </w:pPr>
      <w:r>
        <w:lastRenderedPageBreak/>
        <w:t>Serilog</w:t>
      </w:r>
    </w:p>
    <w:p w14:paraId="51154242" w14:textId="189D8675" w:rsidR="00DD3B94" w:rsidRPr="00DD3B94" w:rsidRDefault="00DD3B94" w:rsidP="00DD3B94">
      <w:hyperlink r:id="rId14" w:history="1">
        <w:r w:rsidRPr="00DD3B94">
          <w:rPr>
            <w:rStyle w:val="Hyperlink"/>
            <w:rFonts w:cstheme="minorBidi"/>
          </w:rPr>
          <w:t>SourceCode</w:t>
        </w:r>
      </w:hyperlink>
    </w:p>
    <w:p w14:paraId="192B9799" w14:textId="5E761437" w:rsidR="00005335" w:rsidRDefault="005355D9" w:rsidP="00005335">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6F573E0A" w:rsidR="00AC1B27" w:rsidRDefault="00AC1B27" w:rsidP="00AC1B27">
      <w:pPr>
        <w:pStyle w:val="Heading2"/>
      </w:pPr>
      <w:r>
        <w:lastRenderedPageBreak/>
        <w:t>ASP.NET Core</w:t>
      </w:r>
    </w:p>
    <w:p w14:paraId="00F40145" w14:textId="3C7A1140" w:rsidR="00046943" w:rsidRPr="00046943" w:rsidRDefault="006D138F" w:rsidP="00046943">
      <w:pPr>
        <w:pStyle w:val="Heading3"/>
      </w:pPr>
      <w:r>
        <w:t>Hosting  Models</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HTTP Server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2D13141F" w:rsidR="005E35D0" w:rsidRDefault="005E35D0" w:rsidP="008210A9">
      <w:pPr>
        <w:pStyle w:val="Heading4"/>
      </w:pPr>
      <w:r>
        <w:lastRenderedPageBreak/>
        <w:t>Kestrel by itself</w:t>
      </w:r>
    </w:p>
    <w:p w14:paraId="4FF7B996" w14:textId="5175A27A" w:rsidR="00564184" w:rsidRPr="00564184" w:rsidRDefault="00564184" w:rsidP="00564184">
      <w:hyperlink r:id="rId15" w:history="1">
        <w:r w:rsidRPr="00564184">
          <w:rPr>
            <w:rStyle w:val="Hyperlink"/>
            <w:rFonts w:cstheme="minorBidi"/>
          </w:rPr>
          <w:t>SourceCode</w:t>
        </w:r>
      </w:hyperlink>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56319" cy="835868"/>
                    </a:xfrm>
                    <a:prstGeom prst="rect">
                      <a:avLst/>
                    </a:prstGeom>
                  </pic:spPr>
                </pic:pic>
              </a:graphicData>
            </a:graphic>
          </wp:inline>
        </w:drawing>
      </w: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4B3482B0" w:rsidR="001D717D" w:rsidRDefault="001D717D" w:rsidP="001D717D">
      <w:pPr>
        <w:pStyle w:val="Caption"/>
        <w:keepNext/>
      </w:pPr>
      <w:r>
        <w:t xml:space="preserve">Listing </w:t>
      </w:r>
      <w:fldSimple w:instr=" SEQ Listing \* ARABIC ">
        <w:r w:rsidR="00DC20AB">
          <w:rPr>
            <w:noProof/>
          </w:rPr>
          <w:t>12</w:t>
        </w:r>
      </w:fldSimple>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6D6BC01" w14:textId="45FFAE6F" w:rsidR="001A0BB4" w:rsidRDefault="001A0BB4" w:rsidP="001A0BB4">
      <w:pPr>
        <w:pStyle w:val="Caption"/>
        <w:keepNext/>
      </w:pPr>
      <w:r>
        <w:t xml:space="preserve">Listing </w:t>
      </w:r>
      <w:fldSimple w:instr=" SEQ Listing \* ARABIC ">
        <w:r w:rsidR="00DC20AB">
          <w:rPr>
            <w:noProof/>
          </w:rPr>
          <w:t>13</w:t>
        </w:r>
      </w:fldSimple>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45C4FA8F" w14:textId="58018B30" w:rsidR="0093462E" w:rsidRDefault="00C1339C" w:rsidP="008210A9">
      <w:pPr>
        <w:pStyle w:val="Heading4"/>
      </w:pPr>
      <w:r>
        <w:lastRenderedPageBreak/>
        <w:t>HTTP.Sys</w:t>
      </w:r>
      <w:r w:rsidR="0093462E">
        <w:t xml:space="preserve"> by itself</w:t>
      </w:r>
    </w:p>
    <w:p w14:paraId="4E45A5A0" w14:textId="1342100B" w:rsidR="00E26927" w:rsidRPr="00E26927" w:rsidRDefault="00E26927" w:rsidP="00E26927">
      <w:hyperlink r:id="rId17" w:history="1">
        <w:r w:rsidRPr="00E26927">
          <w:rPr>
            <w:rStyle w:val="Hyperlink"/>
            <w:rFonts w:cstheme="minorBidi"/>
          </w:rPr>
          <w:t>SourceCode</w:t>
        </w:r>
      </w:hyperlink>
    </w:p>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5F7E0A18" w14:textId="77777777" w:rsidR="00B32C72" w:rsidRDefault="00B32C72" w:rsidP="004B1600"/>
    <w:p w14:paraId="08A504D7" w14:textId="5CDE8415"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00450775" w:rsidR="000F03F6" w:rsidRDefault="000F03F6" w:rsidP="000F03F6">
      <w:pPr>
        <w:pStyle w:val="Caption"/>
        <w:keepNext/>
      </w:pPr>
      <w:r>
        <w:t xml:space="preserve">Listing </w:t>
      </w:r>
      <w:fldSimple w:instr=" SEQ Listing \* ARABIC ">
        <w:r w:rsidR="00DC20AB">
          <w:rPr>
            <w:noProof/>
          </w:rPr>
          <w:t>14</w:t>
        </w:r>
      </w:fldSimple>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49B1E1B1" w:rsidR="000F1FE1" w:rsidRDefault="000F1FE1" w:rsidP="000F1FE1">
      <w:pPr>
        <w:pStyle w:val="Caption"/>
        <w:keepNext/>
      </w:pPr>
      <w:r>
        <w:t xml:space="preserve">Listing </w:t>
      </w:r>
      <w:fldSimple w:instr=" SEQ Listing \* ARABIC ">
        <w:r w:rsidR="00DC20AB">
          <w:rPr>
            <w:noProof/>
          </w:rPr>
          <w:t>15</w:t>
        </w:r>
      </w:fldSimple>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7FDEA04F" w14:textId="1503D68F" w:rsidR="00D357DD" w:rsidRDefault="00D357DD" w:rsidP="008210A9">
      <w:pPr>
        <w:pStyle w:val="Heading4"/>
      </w:pPr>
      <w:r>
        <w:lastRenderedPageBreak/>
        <w:t>IIS In process</w:t>
      </w:r>
    </w:p>
    <w:p w14:paraId="4F4AF394" w14:textId="01A6A0BD" w:rsidR="00A94F4D" w:rsidRPr="00A94F4D" w:rsidRDefault="00A94F4D" w:rsidP="00A94F4D">
      <w:hyperlink r:id="rId19" w:history="1">
        <w:r w:rsidRPr="00A94F4D">
          <w:rPr>
            <w:rStyle w:val="Hyperlink"/>
            <w:rFonts w:cstheme="minorBidi"/>
          </w:rPr>
          <w:t>SourceCode</w:t>
        </w:r>
      </w:hyperlink>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46FDEBA5" w:rsidR="00C24516" w:rsidRDefault="00C24516" w:rsidP="00C24516">
      <w:pPr>
        <w:pStyle w:val="Caption"/>
        <w:keepNext/>
      </w:pPr>
      <w:r>
        <w:t xml:space="preserve">Listing </w:t>
      </w:r>
      <w:fldSimple w:instr=" SEQ Listing \* ARABIC ">
        <w:r w:rsidR="00DC20AB">
          <w:rPr>
            <w:noProof/>
          </w:rPr>
          <w:t>16</w:t>
        </w:r>
      </w:fldSimple>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4AD3888F" w:rsidR="00FC241E" w:rsidRDefault="00FC241E" w:rsidP="005B35C6">
      <w:pPr>
        <w:pStyle w:val="Caption"/>
        <w:keepNext/>
      </w:pPr>
      <w:r>
        <w:t xml:space="preserve">Listing </w:t>
      </w:r>
      <w:fldSimple w:instr=" SEQ Listing \* ARABIC ">
        <w:r w:rsidR="00DC20AB">
          <w:rPr>
            <w:noProof/>
          </w:rPr>
          <w:t>17</w:t>
        </w:r>
      </w:fldSimple>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r w:rsidR="00C41FD4">
        <w:rPr>
          <w:rStyle w:val="CommandChar"/>
        </w:rPr>
        <w:t>IISE</w:t>
      </w:r>
      <w:r w:rsidR="00621C02" w:rsidRPr="00621C02">
        <w:rPr>
          <w:rStyle w:val="CommandChar"/>
        </w:rPr>
        <w:t>express.exe</w:t>
      </w:r>
    </w:p>
    <w:p w14:paraId="5C3A5768" w14:textId="0E53ECBB" w:rsidR="002B532E" w:rsidRDefault="002B532E" w:rsidP="008210A9">
      <w:pPr>
        <w:pStyle w:val="Heading4"/>
      </w:pPr>
      <w:r>
        <w:lastRenderedPageBreak/>
        <w:t>IIS out of process</w:t>
      </w:r>
    </w:p>
    <w:p w14:paraId="44AD8BE3" w14:textId="2BAB16FF" w:rsidR="00A50ED7" w:rsidRPr="00A50ED7" w:rsidRDefault="00A50ED7" w:rsidP="00A50ED7">
      <w:hyperlink r:id="rId21" w:history="1">
        <w:r w:rsidRPr="00A50ED7">
          <w:rPr>
            <w:rStyle w:val="Hyperlink"/>
            <w:rFonts w:cstheme="minorBidi"/>
          </w:rPr>
          <w:t>SourceCode</w:t>
        </w:r>
      </w:hyperlink>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54347639" w:rsidR="00337D73" w:rsidRDefault="00337D73" w:rsidP="00337D73">
      <w:pPr>
        <w:pStyle w:val="QuoteCallOut"/>
      </w:pPr>
      <w:r>
        <w:t xml:space="preserve">In this example we expose both http and http endpoints on  </w:t>
      </w:r>
    </w:p>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6F70AA74" w:rsidR="00C5610F" w:rsidRDefault="00C5610F" w:rsidP="00C5610F">
      <w:pPr>
        <w:pStyle w:val="Caption"/>
        <w:keepNext/>
      </w:pPr>
      <w:r>
        <w:t xml:space="preserve">Listing </w:t>
      </w:r>
      <w:fldSimple w:instr=" SEQ Listing \* ARABIC ">
        <w:r w:rsidR="00DC20AB">
          <w:rPr>
            <w:noProof/>
          </w:rPr>
          <w:t>18</w:t>
        </w:r>
      </w:fldSimple>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03C20AE0" w:rsidR="00221343" w:rsidRDefault="00221343" w:rsidP="00221343">
      <w:pPr>
        <w:pStyle w:val="Caption"/>
        <w:keepNext/>
      </w:pPr>
      <w:r>
        <w:t xml:space="preserve">Listing </w:t>
      </w:r>
      <w:fldSimple w:instr=" SEQ Listing \* ARABIC ">
        <w:r w:rsidR="00DC20AB">
          <w:rPr>
            <w:noProof/>
          </w:rPr>
          <w:t>19</w:t>
        </w:r>
      </w:fldSimple>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7E611B9C" w14:textId="547C4556" w:rsidR="00057F8B" w:rsidRDefault="00D02C48" w:rsidP="00DB3CB2">
      <w:r>
        <w:t xml:space="preserve">Now when we run our app we have two processes. Our .NET process called </w:t>
      </w:r>
      <w:r w:rsidR="00826F78" w:rsidRPr="00826F78">
        <w:rPr>
          <w:rStyle w:val="CommandChar"/>
        </w:rPr>
        <w:t xml:space="preserve">4. IIS Out Of Process.exe </w:t>
      </w:r>
      <w:r w:rsidR="00826F78">
        <w:t xml:space="preserve">and </w:t>
      </w:r>
      <w:r w:rsidR="00826F78" w:rsidRPr="00826F78">
        <w:rPr>
          <w:rStyle w:val="CommandChar"/>
        </w:rPr>
        <w:t>iisexpress.exe</w:t>
      </w:r>
      <w:r w:rsidR="00826F78">
        <w:t xml:space="preserve"> </w:t>
      </w:r>
    </w:p>
    <w:p w14:paraId="4A266426" w14:textId="199F75A4" w:rsidR="00452595" w:rsidRDefault="006A6F92" w:rsidP="00452595">
      <w:pPr>
        <w:pStyle w:val="Heading3"/>
      </w:pPr>
      <w:r>
        <w:lastRenderedPageBreak/>
        <w:t>Middleware</w:t>
      </w:r>
    </w:p>
    <w:p w14:paraId="7D88769D" w14:textId="5BDDDB22" w:rsidR="00716496" w:rsidRDefault="002B03F4" w:rsidP="00452595">
      <w:r>
        <w:t xml:space="preserve">The order in which middleware handlers should be configured is shown in the following </w:t>
      </w:r>
      <w:hyperlink r:id="rId23" w:history="1">
        <w:r w:rsidRPr="00DA5CAF">
          <w:rPr>
            <w:rStyle w:val="Hyperlink"/>
            <w:rFonts w:cstheme="minorBidi"/>
          </w:rPr>
          <w:t>Microsoft documentation</w:t>
        </w:r>
      </w:hyperlink>
      <w:r>
        <w:t xml:space="preserve">. </w:t>
      </w:r>
      <w:r w:rsidR="007535B2">
        <w:t xml:space="preserve">We will only look at a subset of the middleware components as we generally are building APIs and not MVC type web sites. </w:t>
      </w:r>
    </w:p>
    <w:p w14:paraId="692C8263" w14:textId="048B157C" w:rsidR="005A725E" w:rsidRDefault="005A725E" w:rsidP="005A725E">
      <w:pPr>
        <w:pStyle w:val="Heading4"/>
      </w:pPr>
      <w:r>
        <w:t>Routing</w:t>
      </w:r>
    </w:p>
    <w:p w14:paraId="66C3F369" w14:textId="1C8E55F1" w:rsidR="005A725E" w:rsidRPr="005A725E" w:rsidRDefault="00CC13EE" w:rsidP="005A725E">
      <w:hyperlink r:id="rId24" w:history="1">
        <w:r w:rsidRPr="00CC13EE">
          <w:rPr>
            <w:rStyle w:val="Hyperlink"/>
            <w:rFonts w:cstheme="minorBidi"/>
          </w:rPr>
          <w:t>SourceCode</w:t>
        </w:r>
      </w:hyperlink>
    </w:p>
    <w:p w14:paraId="360CE8CF" w14:textId="2DC3C4AB" w:rsidR="002F3862" w:rsidRDefault="002F3862" w:rsidP="002F3862">
      <w:pPr>
        <w:pStyle w:val="Heading4"/>
      </w:pPr>
      <w:r>
        <w:t>Cross Origin Resource Sharing (CORS)</w:t>
      </w:r>
    </w:p>
    <w:p w14:paraId="4A5CB035" w14:textId="70B8FDA7" w:rsidR="002F3862" w:rsidRPr="002F3862" w:rsidRDefault="002F3862" w:rsidP="002F3862">
      <w:hyperlink r:id="rId25" w:history="1">
        <w:r w:rsidRPr="002F3862">
          <w:rPr>
            <w:rStyle w:val="Hyperlink"/>
            <w:rFonts w:cstheme="minorBidi"/>
          </w:rPr>
          <w:t>SourceCode</w:t>
        </w:r>
      </w:hyperlink>
    </w:p>
    <w:p w14:paraId="4FEB87F8" w14:textId="49525945" w:rsidR="00B56CF0" w:rsidRDefault="00B56CF0" w:rsidP="00B56CF0">
      <w:pPr>
        <w:pStyle w:val="Heading4"/>
      </w:pPr>
      <w:r>
        <w:t>Simple Authentication And Authorization</w:t>
      </w:r>
    </w:p>
    <w:p w14:paraId="773777F7" w14:textId="1CF1B7E9" w:rsidR="00B56CF0" w:rsidRPr="00B56CF0" w:rsidRDefault="00B56CF0" w:rsidP="00B56CF0">
      <w:hyperlink r:id="rId26" w:history="1">
        <w:r w:rsidRPr="00B56CF0">
          <w:rPr>
            <w:rStyle w:val="Hyperlink"/>
            <w:rFonts w:cstheme="minorBidi"/>
          </w:rPr>
          <w:t>SourceCode</w:t>
        </w:r>
      </w:hyperlink>
    </w:p>
    <w:p w14:paraId="1850867E" w14:textId="780B1CCE" w:rsidR="003F4549" w:rsidRDefault="003F4549" w:rsidP="008361DE">
      <w:pPr>
        <w:pStyle w:val="SourceCode"/>
        <w:rPr>
          <w:sz w:val="16"/>
          <w:szCs w:val="16"/>
        </w:rPr>
      </w:pPr>
    </w:p>
    <w:p w14:paraId="5D5D0B7D" w14:textId="558E8F9A" w:rsidR="00877ACD" w:rsidRDefault="00877ACD" w:rsidP="008361DE">
      <w:pPr>
        <w:pStyle w:val="SourceCode"/>
        <w:rPr>
          <w:sz w:val="16"/>
          <w:szCs w:val="16"/>
        </w:rPr>
      </w:pPr>
    </w:p>
    <w:p w14:paraId="5927F4F0" w14:textId="77777777" w:rsidR="00877ACD" w:rsidRDefault="00877ACD" w:rsidP="008361DE">
      <w:pPr>
        <w:pStyle w:val="SourceCode"/>
        <w:rPr>
          <w:sz w:val="16"/>
          <w:szCs w:val="16"/>
        </w:rPr>
      </w:pP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4A0CB447" w14:textId="77777777" w:rsidR="00877ACD" w:rsidRDefault="00877ACD">
      <w:pPr>
        <w:spacing w:after="160" w:line="259" w:lineRule="auto"/>
        <w:rPr>
          <w:rFonts w:asciiTheme="majorHAnsi" w:eastAsiaTheme="majorEastAsia" w:hAnsiTheme="majorHAnsi" w:cstheme="majorBidi"/>
          <w:color w:val="31378B" w:themeColor="text2"/>
          <w:sz w:val="28"/>
          <w:szCs w:val="26"/>
        </w:rPr>
      </w:pPr>
      <w:r>
        <w:br w:type="page"/>
      </w:r>
    </w:p>
    <w:p w14:paraId="656AD286" w14:textId="6CEC8DE6" w:rsidR="00666DF9" w:rsidRDefault="00351B6A" w:rsidP="00666DF9">
      <w:pPr>
        <w:pStyle w:val="Heading3"/>
      </w:pPr>
      <w:r>
        <w:lastRenderedPageBreak/>
        <w:t>HTTP</w:t>
      </w:r>
      <w:r w:rsidR="00430192">
        <w:t>S</w:t>
      </w:r>
      <w:r w:rsidR="00534585">
        <w:t xml:space="preserve"> And Certificates</w:t>
      </w:r>
    </w:p>
    <w:p w14:paraId="5885C7DD" w14:textId="2426FF5B" w:rsidR="00846A29" w:rsidRDefault="00846A29" w:rsidP="00846A29">
      <w:pPr>
        <w:pStyle w:val="Heading4"/>
      </w:pPr>
      <w:r>
        <w:t>HTTPS And Development Certificates</w:t>
      </w:r>
    </w:p>
    <w:p w14:paraId="071F1689" w14:textId="3CAE7D43" w:rsidR="007C1FA9" w:rsidRPr="007C1FA9" w:rsidRDefault="007C1FA9" w:rsidP="007C1FA9">
      <w:hyperlink r:id="rId28" w:history="1">
        <w:r w:rsidRPr="007C1FA9">
          <w:rPr>
            <w:rStyle w:val="Hyperlink"/>
            <w:rFonts w:cstheme="minorBidi"/>
          </w:rPr>
          <w:t>SourceCode</w:t>
        </w:r>
      </w:hyperlink>
    </w:p>
    <w:p w14:paraId="5A6418F5" w14:textId="5ACDCC64" w:rsidR="00055DA6" w:rsidRPr="00AE344F" w:rsidRDefault="00846A29" w:rsidP="007C1FA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w:t>
      </w:r>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Now when we start out app from Visual Studio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3F5110C9" w:rsidR="00C745F8" w:rsidRDefault="00C745F8" w:rsidP="00F56DA3">
      <w:pPr>
        <w:pStyle w:val="Heading4"/>
      </w:pPr>
      <w:r>
        <w:t>NTLM</w:t>
      </w:r>
    </w:p>
    <w:p w14:paraId="23FDCE8E" w14:textId="088A8964" w:rsidR="000F036A" w:rsidRPr="000F036A" w:rsidRDefault="000F036A" w:rsidP="000F036A">
      <w:hyperlink r:id="rId36" w:history="1">
        <w:r w:rsidRPr="000F036A">
          <w:rPr>
            <w:rStyle w:val="Hyperlink"/>
            <w:rFonts w:cstheme="minorBidi"/>
          </w:rPr>
          <w:t>SourceCode</w:t>
        </w:r>
      </w:hyperlink>
    </w:p>
    <w:p w14:paraId="5084F34F" w14:textId="64C85C24" w:rsidR="00921F70" w:rsidRDefault="008F3D4A" w:rsidP="00C745F8">
      <w:r>
        <w:t>This</w:t>
      </w:r>
      <w:r w:rsidR="0030684E">
        <w:t xml:space="preserve"> simple</w:t>
      </w:r>
      <w:r w:rsidR="004930AD">
        <w:t xml:space="preserve"> </w:t>
      </w:r>
      <w:r w:rsidR="0030684E">
        <w:t xml:space="preserve">project that highlights the NTLM protocol when used between a browser and our HTTP server. </w:t>
      </w:r>
      <w:r>
        <w:t xml:space="preserve">We have </w:t>
      </w:r>
      <w:r w:rsidR="0030684E">
        <w:t>a controller with an authorized action.</w:t>
      </w:r>
      <w:r w:rsidR="00D55D68">
        <w:t xml:space="preserve"> </w:t>
      </w:r>
      <w:r w:rsidR="00921F70">
        <w:t xml:space="preserve">With our </w:t>
      </w:r>
      <w:r w:rsidR="00DE27FD">
        <w:t>project running and listening on the</w:t>
      </w:r>
      <w:r w:rsidR="00B35C3F">
        <w:t xml:space="preserve"> </w:t>
      </w:r>
      <w:hyperlink r:id="rId37"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5993D045" w14:textId="77777777" w:rsidR="008F3D4A" w:rsidRDefault="008F3D4A" w:rsidP="00C745F8"/>
    <w:p w14:paraId="199CCB4C" w14:textId="7583BA6D"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The server checks the result against the one it obtained using the users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634F8E" w:rsidP="00C745F8">
      <w:hyperlink r:id="rId38"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6EC6055B" w14:textId="0DAFE409" w:rsidR="00F701D2" w:rsidRDefault="00F701D2" w:rsidP="003F76C9">
      <w:pPr>
        <w:pStyle w:val="Heading4"/>
      </w:pPr>
      <w:r>
        <w:lastRenderedPageBreak/>
        <w:t>Negotiate</w:t>
      </w:r>
    </w:p>
    <w:p w14:paraId="2FCBF4D4" w14:textId="2A9288C0" w:rsidR="008F3D4A" w:rsidRPr="008F3D4A" w:rsidRDefault="008B4653" w:rsidP="008F3D4A">
      <w:hyperlink r:id="rId39" w:history="1">
        <w:r w:rsidRPr="008B4653">
          <w:rPr>
            <w:rStyle w:val="Hyperlink"/>
            <w:rFonts w:cstheme="minorBidi"/>
          </w:rPr>
          <w:t>SourceCode</w:t>
        </w:r>
      </w:hyperlink>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40"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3. Client Sends ???</w:t>
      </w:r>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4. Server sends</w:t>
      </w:r>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5. Client Sends</w:t>
      </w:r>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Sends</w:t>
      </w:r>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2ABA3E5" w:rsidR="003F76C9" w:rsidRDefault="003F76C9" w:rsidP="003F76C9">
      <w:pPr>
        <w:pStyle w:val="Heading4"/>
      </w:pPr>
      <w:r>
        <w:lastRenderedPageBreak/>
        <w:t>KeyCloak / JWT</w:t>
      </w:r>
    </w:p>
    <w:p w14:paraId="6DBB7D9A" w14:textId="517AC658" w:rsidR="00FE7E84" w:rsidRPr="00FE7E84" w:rsidRDefault="00FE7E84" w:rsidP="00FE7E84">
      <w:hyperlink r:id="rId41" w:history="1">
        <w:r w:rsidRPr="00FE7E84">
          <w:rPr>
            <w:rStyle w:val="Hyperlink"/>
            <w:rFonts w:cstheme="minorBidi"/>
          </w:rPr>
          <w:t>SourceCode</w:t>
        </w:r>
      </w:hyperlink>
    </w:p>
    <w:p w14:paraId="01C1E5C6" w14:textId="5AF72CBD" w:rsidR="00910A0E" w:rsidRDefault="003F76C9" w:rsidP="003F76C9">
      <w:r>
        <w:t xml:space="preserve">This code assumes we have setup a KeyCloak client as specified in my </w:t>
      </w:r>
      <w:hyperlink r:id="rId42" w:history="1">
        <w:r w:rsidRPr="006D32FD">
          <w:rPr>
            <w:rStyle w:val="Hyperlink"/>
            <w:rFonts w:cstheme="minorBidi"/>
          </w:rPr>
          <w:t xml:space="preserve">KeyCloak </w:t>
        </w:r>
        <w:r w:rsidR="006D32FD" w:rsidRPr="006D32FD">
          <w:rPr>
            <w:rStyle w:val="Hyperlink"/>
            <w:rFonts w:cstheme="minorBidi"/>
          </w:rPr>
          <w:t>notes</w:t>
        </w:r>
      </w:hyperlink>
      <w:r>
        <w:t>.</w:t>
      </w:r>
      <w:r w:rsidR="00307202">
        <w:t xml:space="preserve"> </w:t>
      </w:r>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token</w:t>
      </w:r>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2ECACA88" w:rsidR="004279A9" w:rsidRDefault="00013B32" w:rsidP="004279A9">
      <w:pPr>
        <w:pStyle w:val="Heading3"/>
      </w:pPr>
      <w:r>
        <w:lastRenderedPageBreak/>
        <w:t>Authorization</w:t>
      </w:r>
      <w:r w:rsidR="00FD4167">
        <w:t xml:space="preserve"> and 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590EAA7A" w14:textId="30673146" w:rsidR="001A2472" w:rsidRDefault="001A2472" w:rsidP="001A2472">
      <w:pPr>
        <w:pStyle w:val="Heading4"/>
      </w:pPr>
      <w:r>
        <w:t>Default Pol</w:t>
      </w:r>
      <w:r w:rsidR="00685F2C">
        <w:t>i</w:t>
      </w:r>
      <w:r>
        <w:t>cy</w:t>
      </w:r>
    </w:p>
    <w:p w14:paraId="01DA1F11" w14:textId="217BBC18" w:rsidR="00F3199E" w:rsidRPr="00F3199E" w:rsidRDefault="00F3199E" w:rsidP="00F3199E">
      <w:hyperlink r:id="rId45" w:history="1">
        <w:r w:rsidRPr="00F3199E">
          <w:rPr>
            <w:rStyle w:val="Hyperlink"/>
            <w:rFonts w:cstheme="minorBidi"/>
          </w:rPr>
          <w:t>SourceCode</w:t>
        </w:r>
      </w:hyperlink>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421D570" w14:textId="00C828CF" w:rsidR="00194B18" w:rsidRDefault="00194B18" w:rsidP="00194B18">
      <w:r>
        <w:t>Note how we do not</w:t>
      </w:r>
      <w:r w:rsidR="00E111A5">
        <w:t xml:space="preserve"> specify </w:t>
      </w:r>
      <w:r w:rsidR="00117D81">
        <w:t>a policy name argument to the Authorize attribute on the action</w:t>
      </w:r>
      <w:r>
        <w:t>.</w:t>
      </w:r>
    </w:p>
    <w:p w14:paraId="5F720A8A" w14:textId="35FDA2F2" w:rsidR="000666F6" w:rsidRDefault="000666F6" w:rsidP="000666F6">
      <w:pPr>
        <w:pStyle w:val="Caption"/>
        <w:keepNext/>
        <w:ind w:left="0"/>
      </w:pPr>
      <w:r>
        <w:t xml:space="preserve">Figure </w:t>
      </w:r>
      <w:fldSimple w:instr=" SEQ Figure \* ARABIC ">
        <w:r w:rsidR="00DC20AB">
          <w:rPr>
            <w:noProof/>
          </w:rPr>
          <w:t>1</w:t>
        </w:r>
      </w:fldSimple>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DF3EF68" w14:textId="1CFFE536" w:rsidR="00C905D7" w:rsidRDefault="00C905D7" w:rsidP="00C905D7">
      <w:pPr>
        <w:pStyle w:val="Heading4"/>
      </w:pPr>
      <w:r>
        <w:lastRenderedPageBreak/>
        <w:t>Custom Policy</w:t>
      </w:r>
    </w:p>
    <w:p w14:paraId="20091C50" w14:textId="2EDC190F" w:rsidR="006464EC" w:rsidRDefault="006464EC" w:rsidP="006464EC">
      <w:r>
        <w:t xml:space="preserve">In this example we show how to apply a custom policy and how </w:t>
      </w:r>
      <w:r w:rsidR="00E30DC0">
        <w:t>some slightly more restrictive authorization than just requiring an authenticated use.  The source code is here</w:t>
      </w:r>
      <w:r w:rsidR="00EE2C5F">
        <w:t xml:space="preserve"> </w:t>
      </w:r>
      <w:hyperlink r:id="rId46" w:history="1">
        <w:r w:rsidR="00EE2C5F" w:rsidRPr="00EE2C5F">
          <w:rPr>
            <w:rStyle w:val="Hyperlink"/>
            <w:rFonts w:cstheme="minorBidi"/>
          </w:rPr>
          <w:t>Source Code</w:t>
        </w:r>
      </w:hyperlink>
    </w:p>
    <w:p w14:paraId="36E41390" w14:textId="77777777" w:rsidR="00E30DC0" w:rsidRDefault="00E30DC0" w:rsidP="006464EC"/>
    <w:p w14:paraId="0921E292" w14:textId="77777777" w:rsidR="00E30DC0" w:rsidRPr="006464EC" w:rsidRDefault="00E30DC0" w:rsidP="006464EC"/>
    <w:p w14:paraId="7F9E837C" w14:textId="77777777" w:rsidR="00013B32" w:rsidRPr="00013B32" w:rsidRDefault="00013B32" w:rsidP="00013B32"/>
    <w:p w14:paraId="3BB4804B" w14:textId="16AEFAE3" w:rsidR="00D55D68" w:rsidRDefault="00D55D68">
      <w:r>
        <w:br w:type="page"/>
      </w:r>
    </w:p>
    <w:p w14:paraId="0E20DA0B" w14:textId="77777777" w:rsidR="0090264C" w:rsidRDefault="0090264C">
      <w:pPr>
        <w:spacing w:after="160" w:line="259" w:lineRule="auto"/>
        <w:rPr>
          <w:rFonts w:asciiTheme="majorHAnsi" w:eastAsiaTheme="majorEastAsia" w:hAnsiTheme="majorHAnsi" w:cstheme="majorBidi"/>
          <w:color w:val="31378B" w:themeColor="text2"/>
          <w:sz w:val="32"/>
          <w:szCs w:val="28"/>
        </w:rPr>
      </w:pPr>
      <w:r>
        <w:lastRenderedPageBreak/>
        <w:br w:type="page"/>
      </w:r>
    </w:p>
    <w:p w14:paraId="2FD10C4A" w14:textId="611C1A11"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NET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start-up the JIT compiler generates a fast unoptimized compilation to facilitate fast start up. If the method is heavily used a background thread generates an optimised compilation that can be swapped in. </w:t>
      </w:r>
    </w:p>
    <w:p w14:paraId="14697758" w14:textId="77777777" w:rsidR="006938C7" w:rsidRDefault="006938C7" w:rsidP="006938C7"/>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tasks the JSON serializer is 1.5 to 3 times faster. System.Text.JSON.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lastRenderedPageBreak/>
        <w:t xml:space="preserve">Internally a Span encapsulates a ref T that essentially is a direct pointer to some piece of memory. In this way it does not require an offset calculation to use it. </w:t>
      </w:r>
    </w:p>
    <w:p w14:paraId="05E3299F" w14:textId="77777777" w:rsidR="006938C7" w:rsidRDefault="00634F8E" w:rsidP="006938C7">
      <w:hyperlink r:id="rId47"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634F8E" w:rsidP="006938C7">
      <w:hyperlink r:id="rId48"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t>Queue Enqueue/Dequeue</w:t>
      </w:r>
    </w:p>
    <w:p w14:paraId="0DC0F717" w14:textId="77777777" w:rsidR="006938C7" w:rsidRDefault="006938C7" w:rsidP="006938C7">
      <w:r>
        <w:t>Times 2 performance improvement over .net framework by removing expensive modulus operation</w:t>
      </w:r>
    </w:p>
    <w:p w14:paraId="3ED3F2F7" w14:textId="77777777" w:rsidR="006938C7" w:rsidRPr="00B160AD" w:rsidRDefault="006938C7" w:rsidP="006938C7"/>
    <w:p w14:paraId="641CBDC1" w14:textId="77777777" w:rsidR="006938C7" w:rsidRDefault="006938C7" w:rsidP="006938C7"/>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p w14:paraId="6BF026E3" w14:textId="77777777" w:rsidR="006938C7" w:rsidRPr="00F867B3" w:rsidRDefault="006938C7" w:rsidP="006938C7"/>
    <w:p w14:paraId="7710C58E" w14:textId="77777777" w:rsidR="006938C7" w:rsidRDefault="006938C7" w:rsidP="006938C7">
      <w:pPr>
        <w:rPr>
          <w:rFonts w:asciiTheme="majorHAnsi" w:eastAsiaTheme="majorEastAsia" w:hAnsiTheme="majorHAnsi" w:cstheme="majorBidi"/>
          <w:color w:val="31378B" w:themeColor="text2"/>
          <w:sz w:val="32"/>
          <w:szCs w:val="28"/>
        </w:rPr>
      </w:pPr>
      <w:r>
        <w:br w:type="page"/>
      </w:r>
    </w:p>
    <w:p w14:paraId="139DEBFE" w14:textId="73C0F1E6" w:rsidR="00D13ED1" w:rsidRDefault="00D13ED1" w:rsidP="00D13ED1">
      <w:pPr>
        <w:pStyle w:val="Heading2"/>
      </w:pPr>
      <w:r>
        <w:lastRenderedPageBreak/>
        <w:t>Examples</w:t>
      </w:r>
    </w:p>
    <w:p w14:paraId="6B0DC175" w14:textId="563CDA67" w:rsidR="008D39BD" w:rsidRDefault="00D13ED1" w:rsidP="008D39BD">
      <w:pPr>
        <w:pStyle w:val="Heading3"/>
      </w:pPr>
      <w:r>
        <w:t>Basics</w:t>
      </w:r>
    </w:p>
    <w:p w14:paraId="6D3A4CB2" w14:textId="667188A0" w:rsidR="008D39BD" w:rsidRDefault="008D39BD" w:rsidP="008D39BD">
      <w:pPr>
        <w:pStyle w:val="Heading4"/>
      </w:pPr>
      <w:r>
        <w:t>Hello World</w:t>
      </w:r>
    </w:p>
    <w:p w14:paraId="779C10FE" w14:textId="77777777" w:rsidR="00754165" w:rsidRPr="00754165" w:rsidRDefault="00754165" w:rsidP="00754165">
      <w:pPr>
        <w:pStyle w:val="SourceCode"/>
      </w:pPr>
      <w:r w:rsidRPr="00754165">
        <w:t>using System.Threading.Tasks;</w:t>
      </w:r>
    </w:p>
    <w:p w14:paraId="3944C68D" w14:textId="77777777" w:rsidR="00754165" w:rsidRPr="00754165" w:rsidRDefault="00754165" w:rsidP="00754165">
      <w:pPr>
        <w:pStyle w:val="SourceCode"/>
      </w:pPr>
      <w:r w:rsidRPr="00754165">
        <w:t>using Microsoft.AspNetCore.Builder;</w:t>
      </w:r>
    </w:p>
    <w:p w14:paraId="1E81E6D1" w14:textId="77777777" w:rsidR="00754165" w:rsidRPr="00754165" w:rsidRDefault="00754165" w:rsidP="00754165">
      <w:pPr>
        <w:pStyle w:val="SourceCode"/>
      </w:pPr>
      <w:r w:rsidRPr="00754165">
        <w:t>using Microsoft.AspNetCore.Hosting;</w:t>
      </w:r>
    </w:p>
    <w:p w14:paraId="7880A05C" w14:textId="77777777" w:rsidR="00754165" w:rsidRPr="00754165" w:rsidRDefault="00754165" w:rsidP="00754165">
      <w:pPr>
        <w:pStyle w:val="SourceCode"/>
      </w:pPr>
      <w:r w:rsidRPr="00754165">
        <w:t>using Microsoft.AspNetCore.Http;</w:t>
      </w:r>
    </w:p>
    <w:p w14:paraId="7994F1B7" w14:textId="77777777" w:rsidR="00754165" w:rsidRPr="00754165" w:rsidRDefault="00754165" w:rsidP="00754165">
      <w:pPr>
        <w:pStyle w:val="SourceCode"/>
      </w:pPr>
    </w:p>
    <w:p w14:paraId="6209E2E7" w14:textId="77777777" w:rsidR="00754165" w:rsidRPr="00754165" w:rsidRDefault="00754165" w:rsidP="00754165">
      <w:pPr>
        <w:pStyle w:val="SourceCode"/>
      </w:pPr>
      <w:r w:rsidRPr="00754165">
        <w:t>namespace SingleTerminatingMiddleware</w:t>
      </w:r>
    </w:p>
    <w:p w14:paraId="3052A7A3" w14:textId="77777777" w:rsidR="00754165" w:rsidRPr="00754165" w:rsidRDefault="00754165" w:rsidP="00754165">
      <w:pPr>
        <w:pStyle w:val="SourceCode"/>
      </w:pPr>
      <w:r w:rsidRPr="00754165">
        <w:t>{</w:t>
      </w:r>
    </w:p>
    <w:p w14:paraId="6DF5EB62" w14:textId="77777777" w:rsidR="00754165" w:rsidRPr="00754165" w:rsidRDefault="00754165" w:rsidP="00754165">
      <w:pPr>
        <w:pStyle w:val="SourceCode"/>
      </w:pPr>
      <w:r w:rsidRPr="00754165">
        <w:t xml:space="preserve">    public class Program</w:t>
      </w:r>
    </w:p>
    <w:p w14:paraId="0E540045" w14:textId="77777777" w:rsidR="00754165" w:rsidRPr="00754165" w:rsidRDefault="00754165" w:rsidP="00754165">
      <w:pPr>
        <w:pStyle w:val="SourceCode"/>
      </w:pPr>
      <w:r w:rsidRPr="00754165">
        <w:t xml:space="preserve">    {</w:t>
      </w:r>
    </w:p>
    <w:p w14:paraId="479B1FAC" w14:textId="77777777" w:rsidR="00754165" w:rsidRPr="00754165" w:rsidRDefault="00754165" w:rsidP="00754165">
      <w:pPr>
        <w:pStyle w:val="SourceCode"/>
      </w:pPr>
      <w:r w:rsidRPr="00754165">
        <w:t xml:space="preserve">        public static void Main(string[] args)</w:t>
      </w:r>
    </w:p>
    <w:p w14:paraId="251AE3B3" w14:textId="77777777" w:rsidR="00754165" w:rsidRPr="00754165" w:rsidRDefault="00754165" w:rsidP="00754165">
      <w:pPr>
        <w:pStyle w:val="SourceCode"/>
      </w:pPr>
      <w:r w:rsidRPr="00754165">
        <w:t xml:space="preserve">        {</w:t>
      </w:r>
    </w:p>
    <w:p w14:paraId="139E182E" w14:textId="77777777" w:rsidR="00754165" w:rsidRPr="00754165" w:rsidRDefault="00754165" w:rsidP="00754165">
      <w:pPr>
        <w:pStyle w:val="SourceCode"/>
      </w:pPr>
      <w:r w:rsidRPr="00754165">
        <w:t xml:space="preserve">            var webHost = new WebHostBuilder()</w:t>
      </w:r>
    </w:p>
    <w:p w14:paraId="3312617F" w14:textId="77777777" w:rsidR="00754165" w:rsidRPr="00754165" w:rsidRDefault="00754165" w:rsidP="00754165">
      <w:pPr>
        <w:pStyle w:val="SourceCode"/>
      </w:pPr>
      <w:r w:rsidRPr="00754165">
        <w:t xml:space="preserve">                .UseKestrel()</w:t>
      </w:r>
    </w:p>
    <w:p w14:paraId="6333153C" w14:textId="77777777" w:rsidR="00754165" w:rsidRPr="00754165" w:rsidRDefault="00754165" w:rsidP="00754165">
      <w:pPr>
        <w:pStyle w:val="SourceCode"/>
      </w:pPr>
      <w:r w:rsidRPr="00754165">
        <w:t xml:space="preserve">                .Configure(ConfigureApp)</w:t>
      </w:r>
    </w:p>
    <w:p w14:paraId="39C27F4E" w14:textId="77777777" w:rsidR="00754165" w:rsidRPr="00754165" w:rsidRDefault="00754165" w:rsidP="00754165">
      <w:pPr>
        <w:pStyle w:val="SourceCode"/>
      </w:pPr>
      <w:r w:rsidRPr="00754165">
        <w:t xml:space="preserve">                .Build();</w:t>
      </w:r>
    </w:p>
    <w:p w14:paraId="759AAB60" w14:textId="77777777" w:rsidR="00754165" w:rsidRPr="00754165" w:rsidRDefault="00754165" w:rsidP="00754165">
      <w:pPr>
        <w:pStyle w:val="SourceCode"/>
      </w:pPr>
    </w:p>
    <w:p w14:paraId="49AD6C20" w14:textId="77777777" w:rsidR="00754165" w:rsidRPr="00754165" w:rsidRDefault="00754165" w:rsidP="00754165">
      <w:pPr>
        <w:pStyle w:val="SourceCode"/>
      </w:pPr>
      <w:r w:rsidRPr="00754165">
        <w:t xml:space="preserve">            // Start Listening</w:t>
      </w:r>
    </w:p>
    <w:p w14:paraId="1D19D0FB" w14:textId="77777777" w:rsidR="00754165" w:rsidRPr="00754165" w:rsidRDefault="00754165" w:rsidP="00754165">
      <w:pPr>
        <w:pStyle w:val="SourceCode"/>
      </w:pPr>
      <w:r w:rsidRPr="00754165">
        <w:t xml:space="preserve">            webHost.Run();</w:t>
      </w:r>
    </w:p>
    <w:p w14:paraId="0273005C" w14:textId="77777777" w:rsidR="00754165" w:rsidRPr="00754165" w:rsidRDefault="00754165" w:rsidP="00754165">
      <w:pPr>
        <w:pStyle w:val="SourceCode"/>
      </w:pPr>
      <w:r w:rsidRPr="00754165">
        <w:t xml:space="preserve">        }</w:t>
      </w:r>
    </w:p>
    <w:p w14:paraId="10E16E5D" w14:textId="77777777" w:rsidR="00754165" w:rsidRPr="00754165" w:rsidRDefault="00754165" w:rsidP="00754165">
      <w:pPr>
        <w:pStyle w:val="SourceCode"/>
      </w:pPr>
    </w:p>
    <w:p w14:paraId="3353AE52" w14:textId="77777777" w:rsidR="00754165" w:rsidRPr="00754165" w:rsidRDefault="00754165" w:rsidP="00754165">
      <w:pPr>
        <w:pStyle w:val="SourceCode"/>
      </w:pPr>
      <w:r w:rsidRPr="00754165">
        <w:t xml:space="preserve">        private static void ConfigureApp(IApplicationBuilder bld)</w:t>
      </w:r>
    </w:p>
    <w:p w14:paraId="2C5343AD" w14:textId="77777777" w:rsidR="00754165" w:rsidRPr="00754165" w:rsidRDefault="00754165" w:rsidP="00754165">
      <w:pPr>
        <w:pStyle w:val="SourceCode"/>
      </w:pPr>
      <w:r w:rsidRPr="00754165">
        <w:t xml:space="preserve">        {</w:t>
      </w:r>
    </w:p>
    <w:p w14:paraId="11580D0E" w14:textId="77777777" w:rsidR="00754165" w:rsidRPr="00754165" w:rsidRDefault="00754165" w:rsidP="00754165">
      <w:pPr>
        <w:pStyle w:val="SourceCode"/>
      </w:pPr>
      <w:r w:rsidRPr="00754165">
        <w:t xml:space="preserve">            bld.Run(</w:t>
      </w:r>
      <w:r w:rsidRPr="00385B85">
        <w:rPr>
          <w:rStyle w:val="SourceCodeStrongChar"/>
        </w:rPr>
        <w:t>TerminatingMiddleware</w:t>
      </w:r>
      <w:r w:rsidRPr="00754165">
        <w:t>);</w:t>
      </w:r>
    </w:p>
    <w:p w14:paraId="79F99751" w14:textId="77777777" w:rsidR="00754165" w:rsidRPr="00754165" w:rsidRDefault="00754165" w:rsidP="00754165">
      <w:pPr>
        <w:pStyle w:val="SourceCode"/>
      </w:pPr>
      <w:r w:rsidRPr="00754165">
        <w:t xml:space="preserve">        }</w:t>
      </w:r>
    </w:p>
    <w:p w14:paraId="772EF855" w14:textId="77777777" w:rsidR="00754165" w:rsidRPr="00754165" w:rsidRDefault="00754165" w:rsidP="00754165">
      <w:pPr>
        <w:pStyle w:val="SourceCode"/>
      </w:pPr>
    </w:p>
    <w:p w14:paraId="5FF9C319" w14:textId="77777777" w:rsidR="00754165" w:rsidRPr="00754165" w:rsidRDefault="00754165" w:rsidP="00385B85">
      <w:pPr>
        <w:pStyle w:val="SourceCodeStrong"/>
      </w:pPr>
      <w:r w:rsidRPr="00754165">
        <w:t xml:space="preserve">        private static async Task TerminatingMiddleware(HttpContext ctx)</w:t>
      </w:r>
    </w:p>
    <w:p w14:paraId="0BBE776B" w14:textId="77777777" w:rsidR="00754165" w:rsidRPr="00754165" w:rsidRDefault="00754165" w:rsidP="00385B85">
      <w:pPr>
        <w:pStyle w:val="SourceCodeStrong"/>
      </w:pPr>
      <w:r w:rsidRPr="00754165">
        <w:t xml:space="preserve">        {</w:t>
      </w:r>
    </w:p>
    <w:p w14:paraId="24F7F57A" w14:textId="77777777" w:rsidR="00754165" w:rsidRPr="00754165" w:rsidRDefault="00754165" w:rsidP="00385B85">
      <w:pPr>
        <w:pStyle w:val="SourceCodeStrong"/>
      </w:pPr>
      <w:r w:rsidRPr="00754165">
        <w:t xml:space="preserve">            await ctx.Response.WriteAsync("Hello World");</w:t>
      </w:r>
    </w:p>
    <w:p w14:paraId="5791063C" w14:textId="77777777" w:rsidR="00754165" w:rsidRPr="00754165" w:rsidRDefault="00754165" w:rsidP="00385B85">
      <w:pPr>
        <w:pStyle w:val="SourceCodeStrong"/>
      </w:pPr>
      <w:r w:rsidRPr="00754165">
        <w:t xml:space="preserve">        }</w:t>
      </w:r>
    </w:p>
    <w:p w14:paraId="71A91F7C" w14:textId="77777777" w:rsidR="00754165" w:rsidRPr="00754165" w:rsidRDefault="00754165" w:rsidP="00754165">
      <w:pPr>
        <w:pStyle w:val="SourceCode"/>
      </w:pPr>
      <w:r w:rsidRPr="00754165">
        <w:t xml:space="preserve">    }</w:t>
      </w:r>
    </w:p>
    <w:p w14:paraId="2D7363E5" w14:textId="177F345B" w:rsidR="004F5E12" w:rsidRPr="00754165" w:rsidRDefault="00754165" w:rsidP="00754165">
      <w:pPr>
        <w:pStyle w:val="SourceCode"/>
      </w:pPr>
      <w:r w:rsidRPr="00754165">
        <w:t>}</w:t>
      </w:r>
    </w:p>
    <w:p w14:paraId="06084301" w14:textId="77777777" w:rsidR="00754165" w:rsidRDefault="00754165" w:rsidP="00754165">
      <w:pPr>
        <w:pStyle w:val="SourceCode"/>
      </w:pPr>
    </w:p>
    <w:p w14:paraId="518EA03C" w14:textId="2D1FE242" w:rsidR="00D50EE7" w:rsidRDefault="0054767C" w:rsidP="00D50EE7">
      <w:r>
        <w:t>In bold is the terminating middleware</w:t>
      </w:r>
      <w:r w:rsidR="00241A57">
        <w:t xml:space="preserve"> that writes the response. </w:t>
      </w:r>
    </w:p>
    <w:p w14:paraId="1499CBAA" w14:textId="77777777" w:rsidR="001763EA" w:rsidRDefault="001763EA">
      <w:pPr>
        <w:rPr>
          <w:rFonts w:asciiTheme="majorHAnsi" w:eastAsiaTheme="majorEastAsia" w:hAnsiTheme="majorHAnsi" w:cstheme="majorBidi"/>
          <w:b/>
          <w:iCs/>
          <w:smallCaps/>
          <w:color w:val="31378B" w:themeColor="text2"/>
          <w:szCs w:val="25"/>
        </w:rPr>
      </w:pPr>
      <w:r>
        <w:br w:type="page"/>
      </w:r>
    </w:p>
    <w:p w14:paraId="5EA5B3E4" w14:textId="30D5C0BC" w:rsidR="001763EA" w:rsidRDefault="001763EA" w:rsidP="001763EA">
      <w:pPr>
        <w:pStyle w:val="Heading4"/>
      </w:pPr>
      <w:r>
        <w:lastRenderedPageBreak/>
        <w:t xml:space="preserve">Adding </w:t>
      </w:r>
      <w:r w:rsidR="000C1ECA">
        <w:t xml:space="preserve">Non-Terminating </w:t>
      </w:r>
      <w:r>
        <w:t>Middleware</w:t>
      </w:r>
    </w:p>
    <w:p w14:paraId="24CB7FC5" w14:textId="1DF28C1F" w:rsidR="00284AE6" w:rsidRDefault="00284AE6" w:rsidP="00284AE6">
      <w:r>
        <w:t>We now add some non-terminating middleware</w:t>
      </w:r>
      <w:r w:rsidR="00DA7BDA">
        <w:t xml:space="preserve"> to form a small pipeline</w:t>
      </w:r>
    </w:p>
    <w:p w14:paraId="6648CBB4" w14:textId="77777777" w:rsidR="00EF1686" w:rsidRPr="00604E3B" w:rsidRDefault="00EF1686" w:rsidP="00EF1686">
      <w:pPr>
        <w:pStyle w:val="SourceCode"/>
        <w:rPr>
          <w:sz w:val="18"/>
          <w:szCs w:val="18"/>
        </w:rPr>
      </w:pPr>
      <w:r w:rsidRPr="00604E3B">
        <w:rPr>
          <w:sz w:val="18"/>
          <w:szCs w:val="18"/>
        </w:rPr>
        <w:t>using System;</w:t>
      </w:r>
    </w:p>
    <w:p w14:paraId="11BB959B" w14:textId="77777777" w:rsidR="00EF1686" w:rsidRPr="00604E3B" w:rsidRDefault="00EF1686" w:rsidP="00EF1686">
      <w:pPr>
        <w:pStyle w:val="SourceCode"/>
        <w:rPr>
          <w:sz w:val="18"/>
          <w:szCs w:val="18"/>
        </w:rPr>
      </w:pPr>
      <w:r w:rsidRPr="00604E3B">
        <w:rPr>
          <w:sz w:val="18"/>
          <w:szCs w:val="18"/>
        </w:rPr>
        <w:t>using System.Threading.Tasks;</w:t>
      </w:r>
    </w:p>
    <w:p w14:paraId="64670D49" w14:textId="77777777" w:rsidR="00EF1686" w:rsidRPr="00604E3B" w:rsidRDefault="00EF1686" w:rsidP="00EF1686">
      <w:pPr>
        <w:pStyle w:val="SourceCode"/>
        <w:rPr>
          <w:sz w:val="18"/>
          <w:szCs w:val="18"/>
        </w:rPr>
      </w:pPr>
      <w:r w:rsidRPr="00604E3B">
        <w:rPr>
          <w:sz w:val="18"/>
          <w:szCs w:val="18"/>
        </w:rPr>
        <w:t>using Microsoft.AspNetCore.Builder;</w:t>
      </w:r>
    </w:p>
    <w:p w14:paraId="60758947" w14:textId="77777777" w:rsidR="00EF1686" w:rsidRPr="00604E3B" w:rsidRDefault="00EF1686" w:rsidP="00EF1686">
      <w:pPr>
        <w:pStyle w:val="SourceCode"/>
        <w:rPr>
          <w:sz w:val="18"/>
          <w:szCs w:val="18"/>
        </w:rPr>
      </w:pPr>
      <w:r w:rsidRPr="00604E3B">
        <w:rPr>
          <w:sz w:val="18"/>
          <w:szCs w:val="18"/>
        </w:rPr>
        <w:t>using Microsoft.AspNetCore.Hosting;</w:t>
      </w:r>
    </w:p>
    <w:p w14:paraId="182047E1" w14:textId="77777777" w:rsidR="00EF1686" w:rsidRPr="00604E3B" w:rsidRDefault="00EF1686" w:rsidP="00EF1686">
      <w:pPr>
        <w:pStyle w:val="SourceCode"/>
        <w:rPr>
          <w:sz w:val="18"/>
          <w:szCs w:val="18"/>
        </w:rPr>
      </w:pPr>
      <w:r w:rsidRPr="00604E3B">
        <w:rPr>
          <w:sz w:val="18"/>
          <w:szCs w:val="18"/>
        </w:rPr>
        <w:t>using Microsoft.AspNetCore.Http;</w:t>
      </w:r>
    </w:p>
    <w:p w14:paraId="29724979" w14:textId="77777777" w:rsidR="00EF1686" w:rsidRPr="00604E3B" w:rsidRDefault="00EF1686" w:rsidP="00EF1686">
      <w:pPr>
        <w:pStyle w:val="SourceCode"/>
        <w:rPr>
          <w:sz w:val="18"/>
          <w:szCs w:val="18"/>
        </w:rPr>
      </w:pPr>
    </w:p>
    <w:p w14:paraId="20796C6B" w14:textId="77777777" w:rsidR="00EF1686" w:rsidRPr="00604E3B" w:rsidRDefault="00EF1686" w:rsidP="00EF1686">
      <w:pPr>
        <w:pStyle w:val="SourceCode"/>
        <w:rPr>
          <w:sz w:val="18"/>
          <w:szCs w:val="18"/>
        </w:rPr>
      </w:pPr>
      <w:r w:rsidRPr="00604E3B">
        <w:rPr>
          <w:sz w:val="18"/>
          <w:szCs w:val="18"/>
        </w:rPr>
        <w:t>namespace NonTerminatingMiddleware</w:t>
      </w:r>
    </w:p>
    <w:p w14:paraId="6D4106F5" w14:textId="77777777" w:rsidR="00EF1686" w:rsidRPr="00604E3B" w:rsidRDefault="00EF1686" w:rsidP="00EF1686">
      <w:pPr>
        <w:pStyle w:val="SourceCode"/>
        <w:rPr>
          <w:sz w:val="18"/>
          <w:szCs w:val="18"/>
        </w:rPr>
      </w:pPr>
      <w:r w:rsidRPr="00604E3B">
        <w:rPr>
          <w:sz w:val="18"/>
          <w:szCs w:val="18"/>
        </w:rPr>
        <w:t>{</w:t>
      </w:r>
    </w:p>
    <w:p w14:paraId="72B4C6C8" w14:textId="77777777" w:rsidR="00EF1686" w:rsidRPr="00604E3B" w:rsidRDefault="00EF1686" w:rsidP="00EF1686">
      <w:pPr>
        <w:pStyle w:val="SourceCode"/>
        <w:rPr>
          <w:sz w:val="18"/>
          <w:szCs w:val="18"/>
        </w:rPr>
      </w:pPr>
      <w:r w:rsidRPr="00604E3B">
        <w:rPr>
          <w:sz w:val="18"/>
          <w:szCs w:val="18"/>
        </w:rPr>
        <w:t xml:space="preserve">    public class Program</w:t>
      </w:r>
    </w:p>
    <w:p w14:paraId="1C3AE882" w14:textId="77777777" w:rsidR="00EF1686" w:rsidRPr="00604E3B" w:rsidRDefault="00EF1686" w:rsidP="00EF1686">
      <w:pPr>
        <w:pStyle w:val="SourceCode"/>
        <w:rPr>
          <w:sz w:val="18"/>
          <w:szCs w:val="18"/>
        </w:rPr>
      </w:pPr>
      <w:r w:rsidRPr="00604E3B">
        <w:rPr>
          <w:sz w:val="18"/>
          <w:szCs w:val="18"/>
        </w:rPr>
        <w:t xml:space="preserve">    {</w:t>
      </w:r>
    </w:p>
    <w:p w14:paraId="1AF694D3" w14:textId="77777777" w:rsidR="00EF1686" w:rsidRPr="00604E3B" w:rsidRDefault="00EF1686" w:rsidP="00EF1686">
      <w:pPr>
        <w:pStyle w:val="SourceCode"/>
        <w:rPr>
          <w:sz w:val="18"/>
          <w:szCs w:val="18"/>
        </w:rPr>
      </w:pPr>
      <w:r w:rsidRPr="00604E3B">
        <w:rPr>
          <w:sz w:val="18"/>
          <w:szCs w:val="18"/>
        </w:rPr>
        <w:t xml:space="preserve">        public static void Main(string[] args)</w:t>
      </w:r>
    </w:p>
    <w:p w14:paraId="00B83514" w14:textId="77777777" w:rsidR="00EF1686" w:rsidRPr="00604E3B" w:rsidRDefault="00EF1686" w:rsidP="00EF1686">
      <w:pPr>
        <w:pStyle w:val="SourceCode"/>
        <w:rPr>
          <w:sz w:val="18"/>
          <w:szCs w:val="18"/>
        </w:rPr>
      </w:pPr>
      <w:r w:rsidRPr="00604E3B">
        <w:rPr>
          <w:sz w:val="18"/>
          <w:szCs w:val="18"/>
        </w:rPr>
        <w:t xml:space="preserve">        {</w:t>
      </w:r>
    </w:p>
    <w:p w14:paraId="35D8EC40" w14:textId="77777777" w:rsidR="00EF1686" w:rsidRPr="00604E3B" w:rsidRDefault="00EF1686" w:rsidP="00EF1686">
      <w:pPr>
        <w:pStyle w:val="SourceCode"/>
        <w:rPr>
          <w:sz w:val="18"/>
          <w:szCs w:val="18"/>
        </w:rPr>
      </w:pPr>
      <w:r w:rsidRPr="00604E3B">
        <w:rPr>
          <w:sz w:val="18"/>
          <w:szCs w:val="18"/>
        </w:rPr>
        <w:t xml:space="preserve">            IWebHost webHost = new WebHostBuilder()</w:t>
      </w:r>
    </w:p>
    <w:p w14:paraId="5DEC1EA1" w14:textId="77777777" w:rsidR="00EF1686" w:rsidRPr="00604E3B" w:rsidRDefault="00EF1686" w:rsidP="00EF1686">
      <w:pPr>
        <w:pStyle w:val="SourceCode"/>
        <w:rPr>
          <w:sz w:val="18"/>
          <w:szCs w:val="18"/>
        </w:rPr>
      </w:pPr>
      <w:r w:rsidRPr="00604E3B">
        <w:rPr>
          <w:sz w:val="18"/>
          <w:szCs w:val="18"/>
        </w:rPr>
        <w:t xml:space="preserve">                .UseKestrel()</w:t>
      </w:r>
    </w:p>
    <w:p w14:paraId="465FE173" w14:textId="77777777" w:rsidR="00EF1686" w:rsidRPr="00604E3B" w:rsidRDefault="00EF1686" w:rsidP="00EF1686">
      <w:pPr>
        <w:pStyle w:val="SourceCode"/>
        <w:rPr>
          <w:sz w:val="18"/>
          <w:szCs w:val="18"/>
        </w:rPr>
      </w:pPr>
      <w:r w:rsidRPr="00604E3B">
        <w:rPr>
          <w:sz w:val="18"/>
          <w:szCs w:val="18"/>
        </w:rPr>
        <w:t xml:space="preserve">                .Configure(ConfigureApp)</w:t>
      </w:r>
    </w:p>
    <w:p w14:paraId="6758E63F" w14:textId="77777777" w:rsidR="00EF1686" w:rsidRPr="00604E3B" w:rsidRDefault="00EF1686" w:rsidP="00EF1686">
      <w:pPr>
        <w:pStyle w:val="SourceCode"/>
        <w:rPr>
          <w:sz w:val="18"/>
          <w:szCs w:val="18"/>
        </w:rPr>
      </w:pPr>
      <w:r w:rsidRPr="00604E3B">
        <w:rPr>
          <w:sz w:val="18"/>
          <w:szCs w:val="18"/>
        </w:rPr>
        <w:t xml:space="preserve">                .Build();</w:t>
      </w:r>
    </w:p>
    <w:p w14:paraId="5885E730" w14:textId="77777777" w:rsidR="00EF1686" w:rsidRPr="00604E3B" w:rsidRDefault="00EF1686" w:rsidP="00EF1686">
      <w:pPr>
        <w:pStyle w:val="SourceCode"/>
        <w:rPr>
          <w:sz w:val="18"/>
          <w:szCs w:val="18"/>
        </w:rPr>
      </w:pPr>
    </w:p>
    <w:p w14:paraId="2402F049" w14:textId="77777777" w:rsidR="00EF1686" w:rsidRPr="00604E3B" w:rsidRDefault="00EF1686" w:rsidP="00EF1686">
      <w:pPr>
        <w:pStyle w:val="SourceCode"/>
        <w:rPr>
          <w:sz w:val="18"/>
          <w:szCs w:val="18"/>
        </w:rPr>
      </w:pPr>
      <w:r w:rsidRPr="00604E3B">
        <w:rPr>
          <w:sz w:val="18"/>
          <w:szCs w:val="18"/>
        </w:rPr>
        <w:t xml:space="preserve">            webHost.Run();</w:t>
      </w:r>
    </w:p>
    <w:p w14:paraId="1FC8DDD0" w14:textId="77777777" w:rsidR="00EF1686" w:rsidRPr="00604E3B" w:rsidRDefault="00EF1686" w:rsidP="00EF1686">
      <w:pPr>
        <w:pStyle w:val="SourceCode"/>
        <w:rPr>
          <w:sz w:val="18"/>
          <w:szCs w:val="18"/>
        </w:rPr>
      </w:pPr>
      <w:r w:rsidRPr="00604E3B">
        <w:rPr>
          <w:sz w:val="18"/>
          <w:szCs w:val="18"/>
        </w:rPr>
        <w:t xml:space="preserve">        }</w:t>
      </w:r>
    </w:p>
    <w:p w14:paraId="77F23E5D" w14:textId="77777777" w:rsidR="00EF1686" w:rsidRPr="00604E3B" w:rsidRDefault="00EF1686" w:rsidP="00EF1686">
      <w:pPr>
        <w:pStyle w:val="SourceCode"/>
        <w:rPr>
          <w:sz w:val="18"/>
          <w:szCs w:val="18"/>
        </w:rPr>
      </w:pPr>
    </w:p>
    <w:p w14:paraId="234F72C5" w14:textId="77777777" w:rsidR="00EF1686" w:rsidRPr="00604E3B" w:rsidRDefault="00EF1686" w:rsidP="00EF1686">
      <w:pPr>
        <w:pStyle w:val="SourceCode"/>
        <w:rPr>
          <w:sz w:val="18"/>
          <w:szCs w:val="18"/>
        </w:rPr>
      </w:pPr>
      <w:r w:rsidRPr="00604E3B">
        <w:rPr>
          <w:sz w:val="18"/>
          <w:szCs w:val="18"/>
        </w:rPr>
        <w:t xml:space="preserve">        private static void ConfigureApp(IApplicationBuilder applicationBuilder)</w:t>
      </w:r>
    </w:p>
    <w:p w14:paraId="39F2A225" w14:textId="77777777" w:rsidR="00EF1686" w:rsidRPr="00604E3B" w:rsidRDefault="00EF1686" w:rsidP="00EF1686">
      <w:pPr>
        <w:pStyle w:val="SourceCode"/>
        <w:rPr>
          <w:sz w:val="18"/>
          <w:szCs w:val="18"/>
        </w:rPr>
      </w:pPr>
      <w:r w:rsidRPr="00604E3B">
        <w:rPr>
          <w:sz w:val="18"/>
          <w:szCs w:val="18"/>
        </w:rPr>
        <w:t xml:space="preserve">        {</w:t>
      </w:r>
    </w:p>
    <w:p w14:paraId="2C433039" w14:textId="77777777" w:rsidR="00EF1686" w:rsidRPr="00604E3B" w:rsidRDefault="00EF1686" w:rsidP="00604E3B">
      <w:pPr>
        <w:pStyle w:val="SourceCodeStrong"/>
      </w:pPr>
      <w:r w:rsidRPr="00604E3B">
        <w:t xml:space="preserve">            applicationBuilder.Use(NonTerminatingMiddleware);</w:t>
      </w:r>
    </w:p>
    <w:p w14:paraId="289DB8D3" w14:textId="77777777" w:rsidR="00EF1686" w:rsidRPr="00604E3B" w:rsidRDefault="00EF1686" w:rsidP="00EF1686">
      <w:pPr>
        <w:pStyle w:val="SourceCode"/>
        <w:rPr>
          <w:sz w:val="18"/>
          <w:szCs w:val="18"/>
        </w:rPr>
      </w:pPr>
      <w:r w:rsidRPr="00604E3B">
        <w:rPr>
          <w:sz w:val="18"/>
          <w:szCs w:val="18"/>
        </w:rPr>
        <w:t xml:space="preserve">            applicationBuilder.Run(TerminatingMiddleware);</w:t>
      </w:r>
    </w:p>
    <w:p w14:paraId="45C84062" w14:textId="77777777" w:rsidR="00EF1686" w:rsidRPr="00604E3B" w:rsidRDefault="00EF1686" w:rsidP="00EF1686">
      <w:pPr>
        <w:pStyle w:val="SourceCode"/>
        <w:rPr>
          <w:sz w:val="18"/>
          <w:szCs w:val="18"/>
        </w:rPr>
      </w:pPr>
      <w:r w:rsidRPr="00604E3B">
        <w:rPr>
          <w:sz w:val="18"/>
          <w:szCs w:val="18"/>
        </w:rPr>
        <w:t xml:space="preserve">        }</w:t>
      </w:r>
    </w:p>
    <w:p w14:paraId="2E5ABF40" w14:textId="77777777" w:rsidR="00EF1686" w:rsidRPr="00604E3B" w:rsidRDefault="00EF1686" w:rsidP="00EF1686">
      <w:pPr>
        <w:pStyle w:val="SourceCode"/>
        <w:rPr>
          <w:sz w:val="18"/>
          <w:szCs w:val="18"/>
        </w:rPr>
      </w:pPr>
    </w:p>
    <w:p w14:paraId="6A67D74F" w14:textId="77777777" w:rsidR="00EF1686" w:rsidRPr="00604E3B" w:rsidRDefault="00EF1686" w:rsidP="00EF1686">
      <w:pPr>
        <w:pStyle w:val="SourceCode"/>
        <w:rPr>
          <w:sz w:val="18"/>
          <w:szCs w:val="18"/>
        </w:rPr>
      </w:pPr>
      <w:r w:rsidRPr="00604E3B">
        <w:rPr>
          <w:sz w:val="18"/>
          <w:szCs w:val="18"/>
        </w:rPr>
        <w:t xml:space="preserve">        private static async Task NonTerminatingMiddleware(HttpContext ctx,</w:t>
      </w:r>
    </w:p>
    <w:p w14:paraId="2CBBE278" w14:textId="77777777" w:rsidR="00EF1686" w:rsidRPr="00604E3B" w:rsidRDefault="00EF1686" w:rsidP="00EF1686">
      <w:pPr>
        <w:pStyle w:val="SourceCode"/>
        <w:rPr>
          <w:sz w:val="18"/>
          <w:szCs w:val="18"/>
        </w:rPr>
      </w:pPr>
      <w:r w:rsidRPr="00604E3B">
        <w:rPr>
          <w:sz w:val="18"/>
          <w:szCs w:val="18"/>
        </w:rPr>
        <w:t xml:space="preserve">            Func&lt;Task&gt; next)</w:t>
      </w:r>
    </w:p>
    <w:p w14:paraId="3EEBD73B" w14:textId="77777777" w:rsidR="00EF1686" w:rsidRPr="00604E3B" w:rsidRDefault="00EF1686" w:rsidP="00EF1686">
      <w:pPr>
        <w:pStyle w:val="SourceCode"/>
        <w:rPr>
          <w:sz w:val="18"/>
          <w:szCs w:val="18"/>
        </w:rPr>
      </w:pPr>
      <w:r w:rsidRPr="00604E3B">
        <w:rPr>
          <w:sz w:val="18"/>
          <w:szCs w:val="18"/>
        </w:rPr>
        <w:t xml:space="preserve">        {</w:t>
      </w:r>
    </w:p>
    <w:p w14:paraId="78ACD0C4" w14:textId="77777777" w:rsidR="00EF1686" w:rsidRPr="00604E3B" w:rsidRDefault="00EF1686" w:rsidP="00EF1686">
      <w:pPr>
        <w:pStyle w:val="SourceCode"/>
        <w:rPr>
          <w:sz w:val="18"/>
          <w:szCs w:val="18"/>
        </w:rPr>
      </w:pPr>
      <w:r w:rsidRPr="00604E3B">
        <w:rPr>
          <w:sz w:val="18"/>
          <w:szCs w:val="18"/>
        </w:rPr>
        <w:t xml:space="preserve">            // Preprocessing the request</w:t>
      </w:r>
    </w:p>
    <w:p w14:paraId="18D1E358" w14:textId="77777777" w:rsidR="00EF1686" w:rsidRPr="00604E3B" w:rsidRDefault="00EF1686" w:rsidP="00EF1686">
      <w:pPr>
        <w:pStyle w:val="SourceCode"/>
        <w:rPr>
          <w:sz w:val="18"/>
          <w:szCs w:val="18"/>
        </w:rPr>
      </w:pPr>
      <w:r w:rsidRPr="00604E3B">
        <w:rPr>
          <w:sz w:val="18"/>
          <w:szCs w:val="18"/>
        </w:rPr>
        <w:t xml:space="preserve">            await next();</w:t>
      </w:r>
    </w:p>
    <w:p w14:paraId="470B6F6D" w14:textId="77777777" w:rsidR="00EF1686" w:rsidRPr="00604E3B" w:rsidRDefault="00EF1686" w:rsidP="00EF1686">
      <w:pPr>
        <w:pStyle w:val="SourceCode"/>
        <w:rPr>
          <w:sz w:val="18"/>
          <w:szCs w:val="18"/>
        </w:rPr>
      </w:pPr>
      <w:r w:rsidRPr="00604E3B">
        <w:rPr>
          <w:sz w:val="18"/>
          <w:szCs w:val="18"/>
        </w:rPr>
        <w:t xml:space="preserve">            // Pose-process the request</w:t>
      </w:r>
    </w:p>
    <w:p w14:paraId="1CBE74E1" w14:textId="77777777" w:rsidR="00EF1686" w:rsidRPr="00604E3B" w:rsidRDefault="00EF1686" w:rsidP="00EF1686">
      <w:pPr>
        <w:pStyle w:val="SourceCode"/>
        <w:rPr>
          <w:sz w:val="18"/>
          <w:szCs w:val="18"/>
        </w:rPr>
      </w:pPr>
      <w:r w:rsidRPr="00604E3B">
        <w:rPr>
          <w:sz w:val="18"/>
          <w:szCs w:val="18"/>
        </w:rPr>
        <w:t xml:space="preserve">        }</w:t>
      </w:r>
    </w:p>
    <w:p w14:paraId="51968BC4" w14:textId="77777777" w:rsidR="00EF1686" w:rsidRPr="00604E3B" w:rsidRDefault="00EF1686" w:rsidP="00EF1686">
      <w:pPr>
        <w:pStyle w:val="SourceCode"/>
        <w:rPr>
          <w:sz w:val="18"/>
          <w:szCs w:val="18"/>
        </w:rPr>
      </w:pPr>
    </w:p>
    <w:p w14:paraId="177CC89B" w14:textId="77777777" w:rsidR="00EF1686" w:rsidRPr="00604E3B" w:rsidRDefault="00EF1686" w:rsidP="00EF1686">
      <w:pPr>
        <w:pStyle w:val="SourceCode"/>
        <w:rPr>
          <w:sz w:val="18"/>
          <w:szCs w:val="18"/>
        </w:rPr>
      </w:pPr>
      <w:r w:rsidRPr="00604E3B">
        <w:rPr>
          <w:sz w:val="18"/>
          <w:szCs w:val="18"/>
        </w:rPr>
        <w:t xml:space="preserve">        private static async Task TerminatingMiddleware(HttpContext httpContext)</w:t>
      </w:r>
    </w:p>
    <w:p w14:paraId="29289317" w14:textId="77777777" w:rsidR="00EF1686" w:rsidRPr="00604E3B" w:rsidRDefault="00EF1686" w:rsidP="00EF1686">
      <w:pPr>
        <w:pStyle w:val="SourceCode"/>
        <w:rPr>
          <w:sz w:val="18"/>
          <w:szCs w:val="18"/>
        </w:rPr>
      </w:pPr>
      <w:r w:rsidRPr="00604E3B">
        <w:rPr>
          <w:sz w:val="18"/>
          <w:szCs w:val="18"/>
        </w:rPr>
        <w:t xml:space="preserve">        {</w:t>
      </w:r>
    </w:p>
    <w:p w14:paraId="149F965A" w14:textId="77777777" w:rsidR="00EF1686" w:rsidRPr="00604E3B" w:rsidRDefault="00EF1686" w:rsidP="00EF1686">
      <w:pPr>
        <w:pStyle w:val="SourceCode"/>
        <w:rPr>
          <w:sz w:val="18"/>
          <w:szCs w:val="18"/>
        </w:rPr>
      </w:pPr>
      <w:r w:rsidRPr="00604E3B">
        <w:rPr>
          <w:sz w:val="18"/>
          <w:szCs w:val="18"/>
        </w:rPr>
        <w:t xml:space="preserve">            await httpContext.Response.WriteAsync("Hello World");</w:t>
      </w:r>
    </w:p>
    <w:p w14:paraId="4957A8A0" w14:textId="77777777" w:rsidR="00EF1686" w:rsidRPr="00604E3B" w:rsidRDefault="00EF1686" w:rsidP="00EF1686">
      <w:pPr>
        <w:pStyle w:val="SourceCode"/>
        <w:rPr>
          <w:sz w:val="18"/>
          <w:szCs w:val="18"/>
        </w:rPr>
      </w:pPr>
      <w:r w:rsidRPr="00604E3B">
        <w:rPr>
          <w:sz w:val="18"/>
          <w:szCs w:val="18"/>
        </w:rPr>
        <w:t xml:space="preserve">        }</w:t>
      </w:r>
    </w:p>
    <w:p w14:paraId="42ECE93A" w14:textId="77777777" w:rsidR="00EF1686" w:rsidRPr="00604E3B" w:rsidRDefault="00EF1686" w:rsidP="00EF1686">
      <w:pPr>
        <w:pStyle w:val="SourceCode"/>
        <w:rPr>
          <w:sz w:val="18"/>
          <w:szCs w:val="18"/>
        </w:rPr>
      </w:pPr>
      <w:r w:rsidRPr="00604E3B">
        <w:rPr>
          <w:sz w:val="18"/>
          <w:szCs w:val="18"/>
        </w:rPr>
        <w:t xml:space="preserve">    }</w:t>
      </w:r>
    </w:p>
    <w:p w14:paraId="3951DC20" w14:textId="15BC2D84" w:rsidR="001763EA" w:rsidRPr="00604E3B" w:rsidRDefault="00EF1686" w:rsidP="00EF1686">
      <w:pPr>
        <w:pStyle w:val="SourceCode"/>
        <w:rPr>
          <w:sz w:val="18"/>
          <w:szCs w:val="18"/>
        </w:rPr>
      </w:pPr>
      <w:r w:rsidRPr="00604E3B">
        <w:rPr>
          <w:sz w:val="18"/>
          <w:szCs w:val="18"/>
        </w:rPr>
        <w:t>}</w:t>
      </w:r>
    </w:p>
    <w:p w14:paraId="2D52222B" w14:textId="77777777" w:rsidR="0054767C" w:rsidRDefault="0054767C" w:rsidP="00E9012A">
      <w:pPr>
        <w:pStyle w:val="SourceCode"/>
      </w:pPr>
    </w:p>
    <w:p w14:paraId="7C6CFEEF" w14:textId="7C7D0F9B" w:rsidR="00AE7F70" w:rsidRDefault="00AE7F70" w:rsidP="00E9012A">
      <w:pPr>
        <w:pStyle w:val="SourceCode"/>
      </w:pPr>
    </w:p>
    <w:p w14:paraId="64CCA604" w14:textId="77777777" w:rsidR="00AE7F70" w:rsidRPr="00E9012A" w:rsidRDefault="00AE7F70" w:rsidP="00E9012A">
      <w:pPr>
        <w:pStyle w:val="SourceCode"/>
      </w:pPr>
    </w:p>
    <w:p w14:paraId="43AB03C6" w14:textId="12BCA16B" w:rsidR="0049462B" w:rsidRDefault="0049462B">
      <w:pPr>
        <w:rPr>
          <w:rFonts w:ascii="Consolas" w:hAnsi="Consolas" w:cs="Consolas"/>
          <w:color w:val="000000"/>
          <w:sz w:val="19"/>
          <w:szCs w:val="19"/>
        </w:rPr>
      </w:pPr>
      <w:r>
        <w:rPr>
          <w:rFonts w:ascii="Consolas" w:hAnsi="Consolas" w:cs="Consolas"/>
          <w:color w:val="000000"/>
          <w:sz w:val="19"/>
          <w:szCs w:val="19"/>
        </w:rPr>
        <w:br w:type="page"/>
      </w:r>
    </w:p>
    <w:p w14:paraId="5D0E9A57" w14:textId="03870FC2" w:rsidR="002C1E4E" w:rsidRDefault="002C1E4E" w:rsidP="002C1E4E">
      <w:pPr>
        <w:pStyle w:val="Heading4"/>
      </w:pPr>
      <w:r>
        <w:lastRenderedPageBreak/>
        <w:t>Startup</w:t>
      </w:r>
    </w:p>
    <w:p w14:paraId="20CEEF2A" w14:textId="77777777" w:rsidR="000745D4" w:rsidRPr="000745D4" w:rsidRDefault="000745D4" w:rsidP="000745D4">
      <w:pPr>
        <w:pStyle w:val="SourceCode"/>
      </w:pPr>
      <w:r w:rsidRPr="000745D4">
        <w:t xml:space="preserve">    public class Program</w:t>
      </w:r>
    </w:p>
    <w:p w14:paraId="3DB9DC99" w14:textId="77777777" w:rsidR="000745D4" w:rsidRPr="000745D4" w:rsidRDefault="000745D4" w:rsidP="000745D4">
      <w:pPr>
        <w:pStyle w:val="SourceCode"/>
      </w:pPr>
      <w:r w:rsidRPr="000745D4">
        <w:t xml:space="preserve">    {</w:t>
      </w:r>
    </w:p>
    <w:p w14:paraId="1E50B838" w14:textId="77777777" w:rsidR="000745D4" w:rsidRPr="000745D4" w:rsidRDefault="000745D4" w:rsidP="000745D4">
      <w:pPr>
        <w:pStyle w:val="SourceCode"/>
      </w:pPr>
      <w:r w:rsidRPr="000745D4">
        <w:t xml:space="preserve">        public static void Main(string[] args)</w:t>
      </w:r>
    </w:p>
    <w:p w14:paraId="19B7FFA2" w14:textId="77777777" w:rsidR="000745D4" w:rsidRPr="000745D4" w:rsidRDefault="000745D4" w:rsidP="000745D4">
      <w:pPr>
        <w:pStyle w:val="SourceCode"/>
      </w:pPr>
      <w:r w:rsidRPr="000745D4">
        <w:t xml:space="preserve">        {</w:t>
      </w:r>
    </w:p>
    <w:p w14:paraId="42D6A1AC" w14:textId="77777777" w:rsidR="000745D4" w:rsidRPr="000745D4" w:rsidRDefault="000745D4" w:rsidP="000745D4">
      <w:pPr>
        <w:pStyle w:val="SourceCode"/>
      </w:pPr>
      <w:r w:rsidRPr="000745D4">
        <w:t xml:space="preserve">            var webHost = new WebHostBuilder()</w:t>
      </w:r>
    </w:p>
    <w:p w14:paraId="3F0529B0" w14:textId="77777777" w:rsidR="000745D4" w:rsidRPr="000745D4" w:rsidRDefault="000745D4" w:rsidP="000745D4">
      <w:pPr>
        <w:pStyle w:val="SourceCode"/>
      </w:pPr>
      <w:r w:rsidRPr="000745D4">
        <w:t xml:space="preserve">                .UseKestrel()</w:t>
      </w:r>
    </w:p>
    <w:p w14:paraId="441D157C" w14:textId="77777777" w:rsidR="000745D4" w:rsidRPr="000745D4" w:rsidRDefault="000745D4" w:rsidP="000745D4">
      <w:pPr>
        <w:pStyle w:val="SourceCode"/>
      </w:pPr>
      <w:r w:rsidRPr="000745D4">
        <w:t xml:space="preserve">                .UseStartup&lt;Startup&gt;()</w:t>
      </w:r>
    </w:p>
    <w:p w14:paraId="2ACE1A01" w14:textId="77777777" w:rsidR="000745D4" w:rsidRPr="000745D4" w:rsidRDefault="000745D4" w:rsidP="000745D4">
      <w:pPr>
        <w:pStyle w:val="SourceCode"/>
      </w:pPr>
      <w:r w:rsidRPr="000745D4">
        <w:t xml:space="preserve">                .Build();</w:t>
      </w:r>
    </w:p>
    <w:p w14:paraId="3FC857AE" w14:textId="77777777" w:rsidR="000745D4" w:rsidRPr="000745D4" w:rsidRDefault="000745D4" w:rsidP="000745D4">
      <w:pPr>
        <w:pStyle w:val="SourceCode"/>
      </w:pPr>
    </w:p>
    <w:p w14:paraId="03D87459" w14:textId="77777777" w:rsidR="000745D4" w:rsidRPr="000745D4" w:rsidRDefault="000745D4" w:rsidP="000745D4">
      <w:pPr>
        <w:pStyle w:val="SourceCode"/>
      </w:pPr>
      <w:r w:rsidRPr="000745D4">
        <w:t xml:space="preserve">            webHost.Run();</w:t>
      </w:r>
    </w:p>
    <w:p w14:paraId="21F42E69" w14:textId="77777777" w:rsidR="000745D4" w:rsidRPr="000745D4" w:rsidRDefault="000745D4" w:rsidP="000745D4">
      <w:pPr>
        <w:pStyle w:val="SourceCode"/>
      </w:pPr>
      <w:r w:rsidRPr="000745D4">
        <w:t xml:space="preserve">        }</w:t>
      </w:r>
    </w:p>
    <w:p w14:paraId="6F743128" w14:textId="2FA52ED6" w:rsidR="002C1E4E" w:rsidRPr="000745D4" w:rsidRDefault="000745D4" w:rsidP="000745D4">
      <w:pPr>
        <w:pStyle w:val="SourceCode"/>
      </w:pPr>
      <w:r w:rsidRPr="000745D4">
        <w:t xml:space="preserve">    }</w:t>
      </w:r>
    </w:p>
    <w:p w14:paraId="6DFC4F9C" w14:textId="7580AFA5" w:rsidR="002C1E4E" w:rsidRDefault="002C1E4E" w:rsidP="002C1E4E"/>
    <w:p w14:paraId="2C402792" w14:textId="77777777" w:rsidR="007E6087" w:rsidRPr="007E6087" w:rsidRDefault="007E6087" w:rsidP="007E6087">
      <w:pPr>
        <w:pStyle w:val="SourceCode"/>
      </w:pPr>
      <w:r w:rsidRPr="007E6087">
        <w:t xml:space="preserve">    public class Startup</w:t>
      </w:r>
    </w:p>
    <w:p w14:paraId="343ADFBC" w14:textId="77777777" w:rsidR="007E6087" w:rsidRPr="007E6087" w:rsidRDefault="007E6087" w:rsidP="007E6087">
      <w:pPr>
        <w:pStyle w:val="SourceCode"/>
      </w:pPr>
      <w:r w:rsidRPr="007E6087">
        <w:t xml:space="preserve">    {</w:t>
      </w:r>
    </w:p>
    <w:p w14:paraId="51A60504" w14:textId="77777777" w:rsidR="007E6087" w:rsidRPr="007E6087" w:rsidRDefault="007E6087" w:rsidP="007E6087">
      <w:pPr>
        <w:pStyle w:val="SourceCode"/>
      </w:pPr>
      <w:r w:rsidRPr="007E6087">
        <w:t xml:space="preserve">        public void ConfigureServices(IServiceCollection services)</w:t>
      </w:r>
    </w:p>
    <w:p w14:paraId="691B3C7F" w14:textId="77777777" w:rsidR="007E6087" w:rsidRPr="007E6087" w:rsidRDefault="007E6087" w:rsidP="007E6087">
      <w:pPr>
        <w:pStyle w:val="SourceCode"/>
      </w:pPr>
      <w:r w:rsidRPr="007E6087">
        <w:t xml:space="preserve">        {</w:t>
      </w:r>
    </w:p>
    <w:p w14:paraId="54ECD05E" w14:textId="77777777" w:rsidR="007E6087" w:rsidRPr="007E6087" w:rsidRDefault="007E6087" w:rsidP="007E6087">
      <w:pPr>
        <w:pStyle w:val="SourceCode"/>
      </w:pPr>
      <w:r w:rsidRPr="007E6087">
        <w:t xml:space="preserve">        }</w:t>
      </w:r>
    </w:p>
    <w:p w14:paraId="1C028622" w14:textId="77777777" w:rsidR="007E6087" w:rsidRPr="007E6087" w:rsidRDefault="007E6087" w:rsidP="007E6087">
      <w:pPr>
        <w:pStyle w:val="SourceCode"/>
      </w:pPr>
    </w:p>
    <w:p w14:paraId="7CC3E539" w14:textId="77777777" w:rsidR="002A134A" w:rsidRDefault="007E6087" w:rsidP="007E6087">
      <w:pPr>
        <w:pStyle w:val="SourceCode"/>
      </w:pPr>
      <w:r w:rsidRPr="007E6087">
        <w:t xml:space="preserve">        public void Configure(</w:t>
      </w:r>
    </w:p>
    <w:p w14:paraId="27E093FB" w14:textId="38FDD43C" w:rsidR="007E6087" w:rsidRPr="007E6087" w:rsidRDefault="007E6087" w:rsidP="002A134A">
      <w:pPr>
        <w:pStyle w:val="SourceCode"/>
        <w:ind w:left="1678" w:firstLine="482"/>
      </w:pPr>
      <w:r w:rsidRPr="007E6087">
        <w:t>IApplicationBuilder app, IWebHostEnvironment env)</w:t>
      </w:r>
    </w:p>
    <w:p w14:paraId="6D99BE8D" w14:textId="77777777" w:rsidR="007E6087" w:rsidRPr="007E6087" w:rsidRDefault="007E6087" w:rsidP="007E6087">
      <w:pPr>
        <w:pStyle w:val="SourceCode"/>
      </w:pPr>
      <w:r w:rsidRPr="007E6087">
        <w:t xml:space="preserve">        {</w:t>
      </w:r>
    </w:p>
    <w:p w14:paraId="3E30142B" w14:textId="77777777" w:rsidR="007E6087" w:rsidRPr="007E6087" w:rsidRDefault="007E6087" w:rsidP="007E6087">
      <w:pPr>
        <w:pStyle w:val="SourceCode"/>
      </w:pPr>
      <w:r w:rsidRPr="007E6087">
        <w:t xml:space="preserve">            app.Use(NonTerminatingMiddleware);</w:t>
      </w:r>
    </w:p>
    <w:p w14:paraId="558293A8" w14:textId="77777777" w:rsidR="007E6087" w:rsidRPr="007E6087" w:rsidRDefault="007E6087" w:rsidP="007E6087">
      <w:pPr>
        <w:pStyle w:val="SourceCode"/>
      </w:pPr>
      <w:r w:rsidRPr="007E6087">
        <w:t xml:space="preserve">            app.Run(TerminatingMiddleware);</w:t>
      </w:r>
    </w:p>
    <w:p w14:paraId="0D676C4D" w14:textId="77777777" w:rsidR="007E6087" w:rsidRPr="007E6087" w:rsidRDefault="007E6087" w:rsidP="007E6087">
      <w:pPr>
        <w:pStyle w:val="SourceCode"/>
      </w:pPr>
      <w:r w:rsidRPr="007E6087">
        <w:t xml:space="preserve">        }</w:t>
      </w:r>
    </w:p>
    <w:p w14:paraId="53B27866" w14:textId="77777777" w:rsidR="007E6087" w:rsidRPr="007E6087" w:rsidRDefault="007E6087" w:rsidP="007E6087">
      <w:pPr>
        <w:pStyle w:val="SourceCode"/>
      </w:pPr>
    </w:p>
    <w:p w14:paraId="00C1C444" w14:textId="77777777" w:rsidR="007E6087" w:rsidRPr="007E6087" w:rsidRDefault="007E6087" w:rsidP="007E6087">
      <w:pPr>
        <w:pStyle w:val="SourceCode"/>
      </w:pPr>
    </w:p>
    <w:p w14:paraId="6C37EFF7" w14:textId="77777777" w:rsidR="002A134A" w:rsidRDefault="007E6087" w:rsidP="007E6087">
      <w:pPr>
        <w:pStyle w:val="SourceCode"/>
      </w:pPr>
      <w:r w:rsidRPr="007E6087">
        <w:t xml:space="preserve">        private static async Task NonTerminatingMiddleware(</w:t>
      </w:r>
    </w:p>
    <w:p w14:paraId="249304B3" w14:textId="0D4D5EBB" w:rsidR="007E6087" w:rsidRPr="007E6087" w:rsidRDefault="007E6087" w:rsidP="002A134A">
      <w:pPr>
        <w:pStyle w:val="SourceCode"/>
        <w:ind w:left="1678"/>
      </w:pPr>
      <w:r w:rsidRPr="007E6087">
        <w:t>HttpContext ctx,</w:t>
      </w:r>
    </w:p>
    <w:p w14:paraId="37281002" w14:textId="77777777" w:rsidR="007E6087" w:rsidRPr="007E6087" w:rsidRDefault="007E6087" w:rsidP="007E6087">
      <w:pPr>
        <w:pStyle w:val="SourceCode"/>
      </w:pPr>
      <w:r w:rsidRPr="007E6087">
        <w:t xml:space="preserve">            Func&lt;Task&gt; next)</w:t>
      </w:r>
    </w:p>
    <w:p w14:paraId="16FAFEEC" w14:textId="77777777" w:rsidR="007E6087" w:rsidRPr="007E6087" w:rsidRDefault="007E6087" w:rsidP="007E6087">
      <w:pPr>
        <w:pStyle w:val="SourceCode"/>
      </w:pPr>
      <w:r w:rsidRPr="007E6087">
        <w:t xml:space="preserve">        {</w:t>
      </w:r>
    </w:p>
    <w:p w14:paraId="36126BF7" w14:textId="77777777" w:rsidR="007E6087" w:rsidRPr="007E6087" w:rsidRDefault="007E6087" w:rsidP="007E6087">
      <w:pPr>
        <w:pStyle w:val="SourceCode"/>
      </w:pPr>
      <w:r w:rsidRPr="007E6087">
        <w:t xml:space="preserve">            // Preprocessing the request</w:t>
      </w:r>
    </w:p>
    <w:p w14:paraId="7BC4C076" w14:textId="77777777" w:rsidR="007E6087" w:rsidRPr="007E6087" w:rsidRDefault="007E6087" w:rsidP="007E6087">
      <w:pPr>
        <w:pStyle w:val="SourceCode"/>
      </w:pPr>
      <w:r w:rsidRPr="007E6087">
        <w:t xml:space="preserve">            await next();</w:t>
      </w:r>
    </w:p>
    <w:p w14:paraId="461877FC" w14:textId="77777777" w:rsidR="007E6087" w:rsidRPr="007E6087" w:rsidRDefault="007E6087" w:rsidP="007E6087">
      <w:pPr>
        <w:pStyle w:val="SourceCode"/>
      </w:pPr>
      <w:r w:rsidRPr="007E6087">
        <w:t xml:space="preserve">            // Pose-process the request</w:t>
      </w:r>
    </w:p>
    <w:p w14:paraId="33BFE7F9" w14:textId="77777777" w:rsidR="007E6087" w:rsidRPr="007E6087" w:rsidRDefault="007E6087" w:rsidP="007E6087">
      <w:pPr>
        <w:pStyle w:val="SourceCode"/>
      </w:pPr>
      <w:r w:rsidRPr="007E6087">
        <w:t xml:space="preserve">        }</w:t>
      </w:r>
    </w:p>
    <w:p w14:paraId="643304BC" w14:textId="77777777" w:rsidR="007E6087" w:rsidRPr="007E6087" w:rsidRDefault="007E6087" w:rsidP="007E6087">
      <w:pPr>
        <w:pStyle w:val="SourceCode"/>
      </w:pPr>
    </w:p>
    <w:p w14:paraId="15954903" w14:textId="77777777" w:rsidR="002A134A" w:rsidRDefault="007E6087" w:rsidP="007E6087">
      <w:pPr>
        <w:pStyle w:val="SourceCode"/>
      </w:pPr>
      <w:r w:rsidRPr="007E6087">
        <w:t xml:space="preserve">        private static async Task TerminatingMiddleware(</w:t>
      </w:r>
    </w:p>
    <w:p w14:paraId="144992DD" w14:textId="023DBD56" w:rsidR="007E6087" w:rsidRPr="007E6087" w:rsidRDefault="007E6087" w:rsidP="002A134A">
      <w:pPr>
        <w:pStyle w:val="SourceCode"/>
        <w:ind w:left="1678"/>
      </w:pPr>
      <w:r w:rsidRPr="007E6087">
        <w:t>HttpContext httpContext)</w:t>
      </w:r>
    </w:p>
    <w:p w14:paraId="6593F7B5" w14:textId="77777777" w:rsidR="007E6087" w:rsidRPr="007E6087" w:rsidRDefault="007E6087" w:rsidP="007E6087">
      <w:pPr>
        <w:pStyle w:val="SourceCode"/>
      </w:pPr>
      <w:r w:rsidRPr="007E6087">
        <w:t xml:space="preserve">        {</w:t>
      </w:r>
    </w:p>
    <w:p w14:paraId="7892C945" w14:textId="77777777" w:rsidR="007E6087" w:rsidRPr="007E6087" w:rsidRDefault="007E6087" w:rsidP="007E6087">
      <w:pPr>
        <w:pStyle w:val="SourceCode"/>
      </w:pPr>
      <w:r w:rsidRPr="007E6087">
        <w:t xml:space="preserve">            await httpContext.Response.WriteAsync("Using Startup.cs");</w:t>
      </w:r>
    </w:p>
    <w:p w14:paraId="32405933" w14:textId="77777777" w:rsidR="007E6087" w:rsidRPr="007E6087" w:rsidRDefault="007E6087" w:rsidP="007E6087">
      <w:pPr>
        <w:pStyle w:val="SourceCode"/>
      </w:pPr>
      <w:r w:rsidRPr="007E6087">
        <w:t xml:space="preserve">        }</w:t>
      </w:r>
    </w:p>
    <w:p w14:paraId="64DF3B02" w14:textId="69AABA30" w:rsidR="007E6087" w:rsidRPr="007E6087" w:rsidRDefault="007E6087" w:rsidP="007E6087">
      <w:pPr>
        <w:pStyle w:val="SourceCode"/>
      </w:pPr>
      <w:r w:rsidRPr="007E6087">
        <w:t xml:space="preserve">    }</w:t>
      </w:r>
    </w:p>
    <w:p w14:paraId="12F278E5" w14:textId="77777777" w:rsidR="000745D4" w:rsidRPr="002C1E4E" w:rsidRDefault="000745D4" w:rsidP="002C1E4E"/>
    <w:p w14:paraId="62482428" w14:textId="049FEC60" w:rsidR="00860BAF" w:rsidRDefault="00860BAF" w:rsidP="00860BAF"/>
    <w:p w14:paraId="063BCA30" w14:textId="3EC84677" w:rsidR="00860BAF" w:rsidRDefault="00860BAF" w:rsidP="00860BAF"/>
    <w:p w14:paraId="24441175" w14:textId="77777777" w:rsidR="00860BAF" w:rsidRPr="00860BAF" w:rsidRDefault="00860BAF" w:rsidP="00860BAF"/>
    <w:p w14:paraId="66B401F6" w14:textId="77777777" w:rsidR="000D411F" w:rsidRDefault="000D411F">
      <w:pPr>
        <w:rPr>
          <w:rFonts w:asciiTheme="majorHAnsi" w:eastAsiaTheme="majorEastAsia" w:hAnsiTheme="majorHAnsi" w:cstheme="majorBidi"/>
          <w:b/>
          <w:iCs/>
          <w:smallCaps/>
          <w:color w:val="31378B" w:themeColor="text2"/>
          <w:szCs w:val="25"/>
        </w:rPr>
      </w:pPr>
      <w:r>
        <w:br w:type="page"/>
      </w:r>
    </w:p>
    <w:p w14:paraId="7040B942" w14:textId="7EAE8695" w:rsidR="006F56B2" w:rsidRDefault="006F56B2" w:rsidP="006F56B2">
      <w:pPr>
        <w:pStyle w:val="Heading4"/>
      </w:pPr>
      <w:r>
        <w:lastRenderedPageBreak/>
        <w:t>Adding Own Terminating Middleware</w:t>
      </w:r>
    </w:p>
    <w:p w14:paraId="086DF3A6" w14:textId="7E3B1E4D" w:rsidR="00BB79BB" w:rsidRPr="00BB79BB" w:rsidRDefault="007B3F84" w:rsidP="007B3F84">
      <w:pPr>
        <w:pStyle w:val="CodeExampleCode"/>
      </w:pPr>
      <w:r>
        <w:t>Program.cs</w:t>
      </w:r>
    </w:p>
    <w:p w14:paraId="5B83B6C9" w14:textId="77777777" w:rsidR="000D411F" w:rsidRPr="000D411F" w:rsidRDefault="000D411F" w:rsidP="000D411F">
      <w:pPr>
        <w:pStyle w:val="SourceCode"/>
        <w:rPr>
          <w:rStyle w:val="SmartLink"/>
          <w:color w:val="000000" w:themeColor="text1"/>
          <w:u w:val="none"/>
          <w:shd w:val="clear" w:color="auto" w:fill="FFFFFF"/>
        </w:rPr>
      </w:pPr>
      <w:r>
        <w:rPr>
          <w:rFonts w:ascii="Consolas" w:hAnsi="Consolas"/>
          <w:color w:val="000000"/>
          <w:sz w:val="19"/>
        </w:rPr>
        <w:t xml:space="preserve"> </w:t>
      </w:r>
      <w:r w:rsidRPr="000D411F">
        <w:rPr>
          <w:rStyle w:val="SmartLink"/>
          <w:color w:val="000000" w:themeColor="text1"/>
          <w:u w:val="none"/>
          <w:shd w:val="clear" w:color="auto" w:fill="FFFFFF"/>
        </w:rPr>
        <w:t xml:space="preserve">   public class Program</w:t>
      </w:r>
    </w:p>
    <w:p w14:paraId="670826D1"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EC60C0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4EC90652"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1104491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6C74ADE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534059BF"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66BFE4B4"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6AB5B1F1" w14:textId="77777777" w:rsidR="000D411F" w:rsidRPr="000D411F" w:rsidRDefault="000D411F" w:rsidP="000D411F">
      <w:pPr>
        <w:pStyle w:val="SourceCode"/>
        <w:rPr>
          <w:rStyle w:val="SmartLink"/>
          <w:color w:val="000000" w:themeColor="text1"/>
          <w:u w:val="none"/>
          <w:shd w:val="clear" w:color="auto" w:fill="FFFFFF"/>
        </w:rPr>
      </w:pPr>
    </w:p>
    <w:p w14:paraId="5778619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40458F90"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5BF20F45" w14:textId="55AEA318" w:rsidR="006F56B2"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27B3B240" w14:textId="5B0EF3F2" w:rsidR="000D411F" w:rsidRDefault="000D411F" w:rsidP="000D411F">
      <w:pPr>
        <w:rPr>
          <w:rFonts w:ascii="Consolas" w:hAnsi="Consolas" w:cs="Consolas"/>
          <w:color w:val="000000"/>
          <w:sz w:val="19"/>
          <w:szCs w:val="19"/>
        </w:rPr>
      </w:pPr>
    </w:p>
    <w:p w14:paraId="67B161C1" w14:textId="709AE8C0" w:rsidR="00115ABB" w:rsidRDefault="00115ABB" w:rsidP="00115ABB">
      <w:pPr>
        <w:pStyle w:val="CodeExampleCode"/>
        <w:rPr>
          <w:rFonts w:eastAsiaTheme="minorHAnsi"/>
        </w:rPr>
      </w:pPr>
      <w:r>
        <w:rPr>
          <w:rFonts w:eastAsiaTheme="minorHAnsi"/>
        </w:rPr>
        <w:t>Startup.cs</w:t>
      </w:r>
    </w:p>
    <w:p w14:paraId="3AAD76C7" w14:textId="77777777" w:rsidR="00115ABB" w:rsidRPr="00115ABB" w:rsidRDefault="00115ABB" w:rsidP="00115ABB">
      <w:pPr>
        <w:pStyle w:val="SourceCode"/>
      </w:pPr>
      <w:r w:rsidRPr="00115ABB">
        <w:t xml:space="preserve">    public class Startup</w:t>
      </w:r>
    </w:p>
    <w:p w14:paraId="2BB28F74" w14:textId="77777777" w:rsidR="00115ABB" w:rsidRPr="00115ABB" w:rsidRDefault="00115ABB" w:rsidP="00115ABB">
      <w:pPr>
        <w:pStyle w:val="SourceCode"/>
      </w:pPr>
      <w:r w:rsidRPr="00115ABB">
        <w:t xml:space="preserve">    {</w:t>
      </w:r>
    </w:p>
    <w:p w14:paraId="7C3622D7" w14:textId="77777777" w:rsidR="00115ABB" w:rsidRPr="00115ABB" w:rsidRDefault="00115ABB" w:rsidP="00115ABB">
      <w:pPr>
        <w:pStyle w:val="SourceCode"/>
      </w:pPr>
      <w:r w:rsidRPr="00115ABB">
        <w:t xml:space="preserve">        public void ConfigureServices(IServiceCollection services)</w:t>
      </w:r>
    </w:p>
    <w:p w14:paraId="43E379CE" w14:textId="77777777" w:rsidR="00115ABB" w:rsidRPr="00115ABB" w:rsidRDefault="00115ABB" w:rsidP="00115ABB">
      <w:pPr>
        <w:pStyle w:val="SourceCode"/>
      </w:pPr>
      <w:r w:rsidRPr="00115ABB">
        <w:t xml:space="preserve">        {</w:t>
      </w:r>
    </w:p>
    <w:p w14:paraId="08C4BCAA" w14:textId="77777777" w:rsidR="00115ABB" w:rsidRPr="00115ABB" w:rsidRDefault="00115ABB" w:rsidP="00115ABB">
      <w:pPr>
        <w:pStyle w:val="SourceCode"/>
      </w:pPr>
      <w:r w:rsidRPr="00115ABB">
        <w:t xml:space="preserve">        }</w:t>
      </w:r>
    </w:p>
    <w:p w14:paraId="7E867DA7" w14:textId="77777777" w:rsidR="00115ABB" w:rsidRPr="00115ABB" w:rsidRDefault="00115ABB" w:rsidP="00115ABB">
      <w:pPr>
        <w:pStyle w:val="SourceCode"/>
      </w:pPr>
    </w:p>
    <w:p w14:paraId="088F5CD8" w14:textId="77777777" w:rsidR="00115ABB" w:rsidRPr="00115ABB" w:rsidRDefault="00115ABB" w:rsidP="00115ABB">
      <w:pPr>
        <w:pStyle w:val="SourceCode"/>
      </w:pPr>
      <w:r w:rsidRPr="00115ABB">
        <w:t xml:space="preserve">        public void Configure(IApplicationBuilder app,</w:t>
      </w:r>
    </w:p>
    <w:p w14:paraId="7EE9709B" w14:textId="77777777" w:rsidR="00115ABB" w:rsidRPr="00115ABB" w:rsidRDefault="00115ABB" w:rsidP="00115ABB">
      <w:pPr>
        <w:pStyle w:val="SourceCode"/>
      </w:pPr>
      <w:r w:rsidRPr="00115ABB">
        <w:t xml:space="preserve">            IWebHostEnvironment env)</w:t>
      </w:r>
    </w:p>
    <w:p w14:paraId="5C91D59B" w14:textId="77777777" w:rsidR="00115ABB" w:rsidRPr="00115ABB" w:rsidRDefault="00115ABB" w:rsidP="00115ABB">
      <w:pPr>
        <w:pStyle w:val="SourceCode"/>
      </w:pPr>
      <w:r w:rsidRPr="00115ABB">
        <w:t xml:space="preserve">        {</w:t>
      </w:r>
    </w:p>
    <w:p w14:paraId="61BC7958" w14:textId="77777777" w:rsidR="00115ABB" w:rsidRPr="00115ABB" w:rsidRDefault="00115ABB" w:rsidP="00115ABB">
      <w:pPr>
        <w:pStyle w:val="SourceCode"/>
      </w:pPr>
      <w:r w:rsidRPr="00115ABB">
        <w:t xml:space="preserve">            app.Run(new MyTerminatingMiddleware().TerminatingMiddleware);</w:t>
      </w:r>
    </w:p>
    <w:p w14:paraId="1687FD3D" w14:textId="77777777" w:rsidR="00115ABB" w:rsidRPr="00115ABB" w:rsidRDefault="00115ABB" w:rsidP="00115ABB">
      <w:pPr>
        <w:pStyle w:val="SourceCode"/>
      </w:pPr>
      <w:r w:rsidRPr="00115ABB">
        <w:t xml:space="preserve">        }</w:t>
      </w:r>
    </w:p>
    <w:p w14:paraId="31D8CB77" w14:textId="39E35AE1" w:rsidR="005E1296" w:rsidRDefault="00115ABB" w:rsidP="00115ABB">
      <w:pPr>
        <w:pStyle w:val="SourceCode"/>
      </w:pPr>
      <w:r w:rsidRPr="00115ABB">
        <w:t xml:space="preserve">    }</w:t>
      </w:r>
    </w:p>
    <w:p w14:paraId="62224B98" w14:textId="77777777" w:rsidR="00AF1523" w:rsidRPr="00115ABB" w:rsidRDefault="00AF1523" w:rsidP="00115ABB">
      <w:pPr>
        <w:pStyle w:val="SourceCode"/>
      </w:pPr>
    </w:p>
    <w:p w14:paraId="76659ADF" w14:textId="03DC6A36" w:rsidR="00AF1523" w:rsidRDefault="00AF1523" w:rsidP="00AF1523">
      <w:pPr>
        <w:pStyle w:val="CodeExampleCode"/>
        <w:rPr>
          <w:rFonts w:eastAsiaTheme="minorHAnsi"/>
        </w:rPr>
      </w:pPr>
      <w:proofErr w:type="spellStart"/>
      <w:r>
        <w:rPr>
          <w:rFonts w:eastAsiaTheme="minorHAnsi"/>
        </w:rPr>
        <w:t>MyTerminatingMiddleware.cs</w:t>
      </w:r>
      <w:proofErr w:type="spellEnd"/>
    </w:p>
    <w:p w14:paraId="6CF5DF40" w14:textId="77777777" w:rsidR="000A15A4" w:rsidRPr="000A15A4" w:rsidRDefault="000A15A4" w:rsidP="000A15A4">
      <w:pPr>
        <w:pStyle w:val="SourceCode"/>
      </w:pPr>
      <w:r w:rsidRPr="000A15A4">
        <w:t xml:space="preserve">    public class MyTerminatingMiddleware</w:t>
      </w:r>
    </w:p>
    <w:p w14:paraId="2F828D0B" w14:textId="77777777" w:rsidR="000A15A4" w:rsidRPr="000A15A4" w:rsidRDefault="000A15A4" w:rsidP="000A15A4">
      <w:pPr>
        <w:pStyle w:val="SourceCode"/>
      </w:pPr>
      <w:r w:rsidRPr="000A15A4">
        <w:t xml:space="preserve">    {</w:t>
      </w:r>
    </w:p>
    <w:p w14:paraId="3E699CF6" w14:textId="77777777" w:rsidR="000A15A4" w:rsidRPr="000A15A4" w:rsidRDefault="000A15A4" w:rsidP="000A15A4">
      <w:pPr>
        <w:pStyle w:val="SourceCode"/>
      </w:pPr>
      <w:r w:rsidRPr="000A15A4">
        <w:t xml:space="preserve">        public async Task TerminatingMiddleware(</w:t>
      </w:r>
    </w:p>
    <w:p w14:paraId="74B76B85" w14:textId="77777777" w:rsidR="000A15A4" w:rsidRPr="000A15A4" w:rsidRDefault="000A15A4" w:rsidP="000A15A4">
      <w:pPr>
        <w:pStyle w:val="SourceCode"/>
      </w:pPr>
      <w:r w:rsidRPr="000A15A4">
        <w:t xml:space="preserve">            HttpContext ctx)</w:t>
      </w:r>
    </w:p>
    <w:p w14:paraId="3BA4CB92" w14:textId="77777777" w:rsidR="000A15A4" w:rsidRPr="000A15A4" w:rsidRDefault="000A15A4" w:rsidP="000A15A4">
      <w:pPr>
        <w:pStyle w:val="SourceCode"/>
      </w:pPr>
      <w:r w:rsidRPr="000A15A4">
        <w:t xml:space="preserve">        {</w:t>
      </w:r>
    </w:p>
    <w:p w14:paraId="3C227C6D" w14:textId="77777777" w:rsidR="000A15A4" w:rsidRPr="000A15A4" w:rsidRDefault="000A15A4" w:rsidP="000A15A4">
      <w:pPr>
        <w:pStyle w:val="SourceCode"/>
      </w:pPr>
      <w:r w:rsidRPr="000A15A4">
        <w:t xml:space="preserve">            await ctx.Response.WriteAsync("My own terminating middleware");</w:t>
      </w:r>
    </w:p>
    <w:p w14:paraId="120C3A04" w14:textId="77777777" w:rsidR="000A15A4" w:rsidRPr="000A15A4" w:rsidRDefault="000A15A4" w:rsidP="000A15A4">
      <w:pPr>
        <w:pStyle w:val="SourceCode"/>
      </w:pPr>
      <w:r w:rsidRPr="000A15A4">
        <w:t xml:space="preserve">        }</w:t>
      </w:r>
    </w:p>
    <w:p w14:paraId="27CFCB06" w14:textId="7A1A6BD0" w:rsidR="005E1296" w:rsidRPr="000A15A4" w:rsidRDefault="000A15A4" w:rsidP="000A15A4">
      <w:pPr>
        <w:pStyle w:val="SourceCode"/>
      </w:pPr>
      <w:r w:rsidRPr="000A15A4">
        <w:t xml:space="preserve">    }</w:t>
      </w:r>
    </w:p>
    <w:p w14:paraId="1904DA11" w14:textId="77777777" w:rsidR="00002357" w:rsidRDefault="00002357">
      <w:pPr>
        <w:rPr>
          <w:rFonts w:asciiTheme="majorHAnsi" w:eastAsiaTheme="majorEastAsia" w:hAnsiTheme="majorHAnsi" w:cstheme="majorBidi"/>
          <w:b/>
          <w:iCs/>
          <w:smallCaps/>
          <w:color w:val="31378B" w:themeColor="text2"/>
          <w:szCs w:val="25"/>
        </w:rPr>
      </w:pPr>
      <w:r>
        <w:br w:type="page"/>
      </w:r>
    </w:p>
    <w:p w14:paraId="718D516C" w14:textId="469D3B9D" w:rsidR="00002357" w:rsidRDefault="00002357" w:rsidP="00002357">
      <w:pPr>
        <w:pStyle w:val="Heading4"/>
      </w:pPr>
      <w:r>
        <w:lastRenderedPageBreak/>
        <w:t>Adding Own Non-Terminating Middleware</w:t>
      </w:r>
    </w:p>
    <w:p w14:paraId="407044C9" w14:textId="77777777" w:rsidR="00EA54DB" w:rsidRPr="00BB79BB" w:rsidRDefault="00EA54DB" w:rsidP="00EA54DB">
      <w:pPr>
        <w:pStyle w:val="CodeExampleCode"/>
      </w:pPr>
      <w:r>
        <w:t>Program.cs</w:t>
      </w:r>
    </w:p>
    <w:p w14:paraId="2E0B9AF4" w14:textId="77777777" w:rsidR="00EA54DB" w:rsidRPr="000D411F" w:rsidRDefault="00EA54DB" w:rsidP="00EA54DB">
      <w:pPr>
        <w:pStyle w:val="SourceCode"/>
        <w:rPr>
          <w:rStyle w:val="SmartLink"/>
          <w:color w:val="000000" w:themeColor="text1"/>
          <w:u w:val="none"/>
          <w:shd w:val="clear" w:color="auto" w:fill="FFFFFF"/>
        </w:rPr>
      </w:pPr>
      <w:r>
        <w:rPr>
          <w:rFonts w:ascii="Consolas" w:hAnsi="Consolas"/>
          <w:color w:val="000000"/>
          <w:sz w:val="19"/>
        </w:rPr>
        <w:t xml:space="preserve"> </w:t>
      </w:r>
      <w:r w:rsidRPr="000D411F">
        <w:rPr>
          <w:rStyle w:val="SmartLink"/>
          <w:color w:val="000000" w:themeColor="text1"/>
          <w:u w:val="none"/>
          <w:shd w:val="clear" w:color="auto" w:fill="FFFFFF"/>
        </w:rPr>
        <w:t xml:space="preserve">   public class Program</w:t>
      </w:r>
    </w:p>
    <w:p w14:paraId="0E444482"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C04D5BD"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10889B70"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3BFE13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532EF5E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4B9CAEB4"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54E71F0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419E6879" w14:textId="77777777" w:rsidR="00EA54DB" w:rsidRPr="000D411F" w:rsidRDefault="00EA54DB" w:rsidP="00EA54DB">
      <w:pPr>
        <w:pStyle w:val="SourceCode"/>
        <w:rPr>
          <w:rStyle w:val="SmartLink"/>
          <w:color w:val="000000" w:themeColor="text1"/>
          <w:u w:val="none"/>
          <w:shd w:val="clear" w:color="auto" w:fill="FFFFFF"/>
        </w:rPr>
      </w:pPr>
    </w:p>
    <w:p w14:paraId="751AB96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1D46ACC3"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B5E6552" w14:textId="0FAB3AEC" w:rsidR="00EA54DB"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026E0266" w14:textId="77777777" w:rsidR="00E513BE" w:rsidRDefault="00E513BE" w:rsidP="00E513BE">
      <w:pPr>
        <w:pStyle w:val="CodeExampleCode"/>
      </w:pPr>
    </w:p>
    <w:p w14:paraId="370021DD" w14:textId="566164B3" w:rsidR="00E513BE" w:rsidRPr="003E5663" w:rsidRDefault="00E513BE" w:rsidP="003E5663">
      <w:pPr>
        <w:pStyle w:val="CodeExampleCode"/>
        <w:rPr>
          <w:rStyle w:val="SmartLink"/>
          <w:color w:val="auto"/>
          <w:u w:val="none"/>
          <w:shd w:val="clear" w:color="auto" w:fill="auto"/>
        </w:rPr>
      </w:pPr>
      <w:r>
        <w:t>Startup.cs</w:t>
      </w:r>
    </w:p>
    <w:p w14:paraId="23187161" w14:textId="77777777" w:rsidR="00E513BE" w:rsidRPr="003E5663" w:rsidRDefault="00E513BE" w:rsidP="003E5663">
      <w:pPr>
        <w:pStyle w:val="SourceCode"/>
      </w:pPr>
      <w:r w:rsidRPr="003E5663">
        <w:t xml:space="preserve">    public class Startup</w:t>
      </w:r>
    </w:p>
    <w:p w14:paraId="7BC266C8" w14:textId="77777777" w:rsidR="00E513BE" w:rsidRPr="003E5663" w:rsidRDefault="00E513BE" w:rsidP="003E5663">
      <w:pPr>
        <w:pStyle w:val="SourceCode"/>
      </w:pPr>
      <w:r w:rsidRPr="003E5663">
        <w:t xml:space="preserve">    {</w:t>
      </w:r>
    </w:p>
    <w:p w14:paraId="6BEE10F9" w14:textId="77777777" w:rsidR="00E513BE" w:rsidRPr="003E5663" w:rsidRDefault="00E513BE" w:rsidP="003E5663">
      <w:pPr>
        <w:pStyle w:val="SourceCode"/>
      </w:pPr>
      <w:r w:rsidRPr="003E5663">
        <w:t xml:space="preserve">        public void ConfigureServices(IServiceCollection services)</w:t>
      </w:r>
    </w:p>
    <w:p w14:paraId="270E0649" w14:textId="77777777" w:rsidR="00E513BE" w:rsidRPr="003E5663" w:rsidRDefault="00E513BE" w:rsidP="003E5663">
      <w:pPr>
        <w:pStyle w:val="SourceCode"/>
      </w:pPr>
      <w:r w:rsidRPr="003E5663">
        <w:t xml:space="preserve">        {</w:t>
      </w:r>
    </w:p>
    <w:p w14:paraId="6013F2AA" w14:textId="77777777" w:rsidR="00E513BE" w:rsidRPr="003E5663" w:rsidRDefault="00E513BE" w:rsidP="003E5663">
      <w:pPr>
        <w:pStyle w:val="SourceCode"/>
      </w:pPr>
      <w:r w:rsidRPr="003E5663">
        <w:t xml:space="preserve">        }</w:t>
      </w:r>
    </w:p>
    <w:p w14:paraId="78513CEB" w14:textId="77777777" w:rsidR="00E513BE" w:rsidRPr="003E5663" w:rsidRDefault="00E513BE" w:rsidP="003E5663">
      <w:pPr>
        <w:pStyle w:val="SourceCode"/>
      </w:pPr>
    </w:p>
    <w:p w14:paraId="5F9B096B" w14:textId="77777777" w:rsidR="00E513BE" w:rsidRPr="003E5663" w:rsidRDefault="00E513BE" w:rsidP="003E5663">
      <w:pPr>
        <w:pStyle w:val="SourceCode"/>
      </w:pPr>
      <w:r w:rsidRPr="003E5663">
        <w:t xml:space="preserve">        public void Configure(IApplicationBuilder app, </w:t>
      </w:r>
    </w:p>
    <w:p w14:paraId="59C5260F" w14:textId="77777777" w:rsidR="00E513BE" w:rsidRPr="003E5663" w:rsidRDefault="00E513BE" w:rsidP="003E5663">
      <w:pPr>
        <w:pStyle w:val="SourceCode"/>
      </w:pPr>
      <w:r w:rsidRPr="003E5663">
        <w:t xml:space="preserve">            IWebHostEnvironment env)</w:t>
      </w:r>
    </w:p>
    <w:p w14:paraId="7B5205A2" w14:textId="77777777" w:rsidR="00E513BE" w:rsidRPr="003E5663" w:rsidRDefault="00E513BE" w:rsidP="003E5663">
      <w:pPr>
        <w:pStyle w:val="SourceCode"/>
      </w:pPr>
      <w:r w:rsidRPr="003E5663">
        <w:t xml:space="preserve">        {</w:t>
      </w:r>
    </w:p>
    <w:p w14:paraId="14AEFF2E" w14:textId="77777777" w:rsidR="00E513BE" w:rsidRPr="003E5663" w:rsidRDefault="00E513BE" w:rsidP="003E5663">
      <w:pPr>
        <w:pStyle w:val="SourceCode"/>
      </w:pPr>
      <w:r w:rsidRPr="003E5663">
        <w:t xml:space="preserve">            app.UseCustomMiddleware();</w:t>
      </w:r>
    </w:p>
    <w:p w14:paraId="18804DC6" w14:textId="77777777" w:rsidR="00E513BE" w:rsidRPr="003E5663" w:rsidRDefault="00E513BE" w:rsidP="003E5663">
      <w:pPr>
        <w:pStyle w:val="SourceCode"/>
      </w:pPr>
      <w:r w:rsidRPr="003E5663">
        <w:t xml:space="preserve">            app.Run(async context =&gt;</w:t>
      </w:r>
    </w:p>
    <w:p w14:paraId="0D34520A" w14:textId="77777777" w:rsidR="00E513BE" w:rsidRPr="003E5663" w:rsidRDefault="00E513BE" w:rsidP="003E5663">
      <w:pPr>
        <w:pStyle w:val="SourceCode"/>
      </w:pPr>
      <w:r w:rsidRPr="003E5663">
        <w:t xml:space="preserve">            {</w:t>
      </w:r>
    </w:p>
    <w:p w14:paraId="2B3C0A73" w14:textId="77777777" w:rsidR="00E513BE" w:rsidRPr="003E5663" w:rsidRDefault="00E513BE" w:rsidP="003E5663">
      <w:pPr>
        <w:pStyle w:val="SourceCode"/>
      </w:pPr>
      <w:r w:rsidRPr="003E5663">
        <w:t xml:space="preserve">                await context</w:t>
      </w:r>
    </w:p>
    <w:p w14:paraId="396995D3" w14:textId="77777777" w:rsidR="00E513BE" w:rsidRPr="003E5663" w:rsidRDefault="00E513BE" w:rsidP="003E5663">
      <w:pPr>
        <w:pStyle w:val="SourceCode"/>
      </w:pPr>
      <w:r w:rsidRPr="003E5663">
        <w:t xml:space="preserve">                    .Response</w:t>
      </w:r>
    </w:p>
    <w:p w14:paraId="22A59466" w14:textId="77777777" w:rsidR="00E513BE" w:rsidRPr="003E5663" w:rsidRDefault="00E513BE" w:rsidP="003E5663">
      <w:pPr>
        <w:pStyle w:val="SourceCode"/>
      </w:pPr>
      <w:r w:rsidRPr="003E5663">
        <w:t xml:space="preserve">                    .WriteAsync("Custom Terminating Middleware");</w:t>
      </w:r>
    </w:p>
    <w:p w14:paraId="453AD13D" w14:textId="77777777" w:rsidR="00E513BE" w:rsidRPr="003E5663" w:rsidRDefault="00E513BE" w:rsidP="003E5663">
      <w:pPr>
        <w:pStyle w:val="SourceCode"/>
      </w:pPr>
      <w:r w:rsidRPr="003E5663">
        <w:t xml:space="preserve">            });</w:t>
      </w:r>
    </w:p>
    <w:p w14:paraId="7C79F63C" w14:textId="77777777" w:rsidR="00E513BE" w:rsidRPr="003E5663" w:rsidRDefault="00E513BE" w:rsidP="003E5663">
      <w:pPr>
        <w:pStyle w:val="SourceCode"/>
      </w:pPr>
      <w:r w:rsidRPr="003E5663">
        <w:t xml:space="preserve">        }</w:t>
      </w:r>
    </w:p>
    <w:p w14:paraId="2D0586E6" w14:textId="5D875336" w:rsidR="00AF1523" w:rsidRDefault="00E513BE" w:rsidP="003E5663">
      <w:pPr>
        <w:pStyle w:val="SourceCode"/>
      </w:pPr>
      <w:r w:rsidRPr="003E5663">
        <w:t xml:space="preserve">    }</w:t>
      </w:r>
    </w:p>
    <w:p w14:paraId="2B902366" w14:textId="77777777" w:rsidR="004B767C" w:rsidRPr="003E5663" w:rsidRDefault="004B767C" w:rsidP="003E5663">
      <w:pPr>
        <w:pStyle w:val="SourceCode"/>
      </w:pPr>
    </w:p>
    <w:p w14:paraId="24D93A0D" w14:textId="670A4CB7" w:rsidR="004B767C" w:rsidRDefault="00236DCE" w:rsidP="004B767C">
      <w:pPr>
        <w:pStyle w:val="CodeExampleCode"/>
      </w:pPr>
      <w:proofErr w:type="spellStart"/>
      <w:r>
        <w:t>CustomMiddleware</w:t>
      </w:r>
      <w:proofErr w:type="spellEnd"/>
    </w:p>
    <w:p w14:paraId="6391C61F" w14:textId="77777777" w:rsidR="00236DCE" w:rsidRPr="00236DCE" w:rsidRDefault="00236DCE" w:rsidP="00236DCE">
      <w:pPr>
        <w:pStyle w:val="SourceCode"/>
      </w:pPr>
      <w:r w:rsidRPr="00236DCE">
        <w:t xml:space="preserve">    public class CustomMiddleware</w:t>
      </w:r>
    </w:p>
    <w:p w14:paraId="6A6A7185" w14:textId="77777777" w:rsidR="00236DCE" w:rsidRPr="00236DCE" w:rsidRDefault="00236DCE" w:rsidP="00236DCE">
      <w:pPr>
        <w:pStyle w:val="SourceCode"/>
      </w:pPr>
      <w:r w:rsidRPr="00236DCE">
        <w:t xml:space="preserve">    {</w:t>
      </w:r>
    </w:p>
    <w:p w14:paraId="1091E87D" w14:textId="77777777" w:rsidR="00236DCE" w:rsidRPr="00236DCE" w:rsidRDefault="00236DCE" w:rsidP="00236DCE">
      <w:pPr>
        <w:pStyle w:val="SourceCode"/>
      </w:pPr>
      <w:r w:rsidRPr="00236DCE">
        <w:t xml:space="preserve">        private readonly RequestDelegate _next;</w:t>
      </w:r>
    </w:p>
    <w:p w14:paraId="4890CFD6" w14:textId="77777777" w:rsidR="00236DCE" w:rsidRPr="00236DCE" w:rsidRDefault="00236DCE" w:rsidP="00236DCE">
      <w:pPr>
        <w:pStyle w:val="SourceCode"/>
      </w:pPr>
    </w:p>
    <w:p w14:paraId="76822911" w14:textId="77777777" w:rsidR="00236DCE" w:rsidRPr="00236DCE" w:rsidRDefault="00236DCE" w:rsidP="00236DCE">
      <w:pPr>
        <w:pStyle w:val="SourceCode"/>
      </w:pPr>
      <w:r w:rsidRPr="00236DCE">
        <w:t xml:space="preserve">        public CustomMiddleware(RequestDelegate next) =&gt; _next = next;</w:t>
      </w:r>
    </w:p>
    <w:p w14:paraId="7A6E79B1" w14:textId="77777777" w:rsidR="00236DCE" w:rsidRPr="00236DCE" w:rsidRDefault="00236DCE" w:rsidP="00236DCE">
      <w:pPr>
        <w:pStyle w:val="SourceCode"/>
      </w:pPr>
    </w:p>
    <w:p w14:paraId="7B3F79B4" w14:textId="77777777" w:rsidR="00236DCE" w:rsidRPr="00236DCE" w:rsidRDefault="00236DCE" w:rsidP="00236DCE">
      <w:pPr>
        <w:pStyle w:val="SourceCode"/>
      </w:pPr>
      <w:r w:rsidRPr="00236DCE">
        <w:t xml:space="preserve">        public async Task Invoke(HttpContext ctx)</w:t>
      </w:r>
    </w:p>
    <w:p w14:paraId="4D2CD8B7" w14:textId="77777777" w:rsidR="00236DCE" w:rsidRPr="00236DCE" w:rsidRDefault="00236DCE" w:rsidP="00236DCE">
      <w:pPr>
        <w:pStyle w:val="SourceCode"/>
      </w:pPr>
      <w:r w:rsidRPr="00236DCE">
        <w:t xml:space="preserve">        {</w:t>
      </w:r>
    </w:p>
    <w:p w14:paraId="4C82B4BA" w14:textId="77777777" w:rsidR="00236DCE" w:rsidRPr="00236DCE" w:rsidRDefault="00236DCE" w:rsidP="00236DCE">
      <w:pPr>
        <w:pStyle w:val="SourceCode"/>
      </w:pPr>
      <w:r w:rsidRPr="00236DCE">
        <w:t xml:space="preserve">            await _next(ctx);</w:t>
      </w:r>
    </w:p>
    <w:p w14:paraId="4D5C3204" w14:textId="77777777" w:rsidR="00236DCE" w:rsidRPr="00236DCE" w:rsidRDefault="00236DCE" w:rsidP="00236DCE">
      <w:pPr>
        <w:pStyle w:val="SourceCode"/>
      </w:pPr>
      <w:r w:rsidRPr="00236DCE">
        <w:t xml:space="preserve">        }</w:t>
      </w:r>
    </w:p>
    <w:p w14:paraId="112DFBA7" w14:textId="64F79340" w:rsidR="00236DCE" w:rsidRPr="00236DCE" w:rsidRDefault="00236DCE" w:rsidP="00236DCE">
      <w:pPr>
        <w:pStyle w:val="SourceCode"/>
        <w:rPr>
          <w:rStyle w:val="SmartLink"/>
          <w:color w:val="000000" w:themeColor="text1"/>
          <w:u w:val="none"/>
          <w:shd w:val="clear" w:color="auto" w:fill="FFFFFF"/>
        </w:rPr>
      </w:pPr>
      <w:r w:rsidRPr="00236DCE">
        <w:t xml:space="preserve">    }</w:t>
      </w:r>
    </w:p>
    <w:p w14:paraId="405EFECC" w14:textId="77777777" w:rsidR="00236DCE" w:rsidRDefault="00236DCE">
      <w:pPr>
        <w:rPr>
          <w:rFonts w:ascii="Times New Roman" w:eastAsia="Times New Roman" w:hAnsi="Times New Roman" w:cs="Times New Roman"/>
          <w:b/>
          <w:spacing w:val="6"/>
          <w:szCs w:val="20"/>
        </w:rPr>
      </w:pPr>
      <w:r>
        <w:br w:type="page"/>
      </w:r>
    </w:p>
    <w:p w14:paraId="3C8EA1FA" w14:textId="2D62BFA6" w:rsidR="00236DCE" w:rsidRDefault="00236DCE" w:rsidP="00236DCE">
      <w:pPr>
        <w:pStyle w:val="CodeExampleCode"/>
      </w:pPr>
      <w:proofErr w:type="spellStart"/>
      <w:r>
        <w:lastRenderedPageBreak/>
        <w:t>CustomMiddlewareExtensions.cs</w:t>
      </w:r>
      <w:proofErr w:type="spellEnd"/>
    </w:p>
    <w:p w14:paraId="0C8C18A7" w14:textId="77777777" w:rsidR="00236DCE" w:rsidRPr="00236DCE" w:rsidRDefault="00236DCE" w:rsidP="00236DCE">
      <w:pPr>
        <w:pStyle w:val="SourceCode"/>
      </w:pPr>
      <w:r w:rsidRPr="00236DCE">
        <w:t xml:space="preserve">    public static class CustomMiddlewareExtensions</w:t>
      </w:r>
    </w:p>
    <w:p w14:paraId="759A7523" w14:textId="77777777" w:rsidR="00236DCE" w:rsidRPr="00236DCE" w:rsidRDefault="00236DCE" w:rsidP="00236DCE">
      <w:pPr>
        <w:pStyle w:val="SourceCode"/>
      </w:pPr>
      <w:r w:rsidRPr="00236DCE">
        <w:t xml:space="preserve">    {</w:t>
      </w:r>
    </w:p>
    <w:p w14:paraId="418CC1F1" w14:textId="77777777" w:rsidR="00236DCE" w:rsidRPr="00236DCE" w:rsidRDefault="00236DCE" w:rsidP="00236DCE">
      <w:pPr>
        <w:pStyle w:val="SourceCode"/>
      </w:pPr>
      <w:r w:rsidRPr="00236DCE">
        <w:t xml:space="preserve">        public static IApplicationBuilder UseCustomMiddleware(</w:t>
      </w:r>
    </w:p>
    <w:p w14:paraId="4FF908B3" w14:textId="77777777" w:rsidR="00236DCE" w:rsidRPr="00236DCE" w:rsidRDefault="00236DCE" w:rsidP="00236DCE">
      <w:pPr>
        <w:pStyle w:val="SourceCode"/>
      </w:pPr>
      <w:r w:rsidRPr="00236DCE">
        <w:t xml:space="preserve">            this IApplicationBuilder builder)</w:t>
      </w:r>
    </w:p>
    <w:p w14:paraId="1FCFA62D" w14:textId="77777777" w:rsidR="00236DCE" w:rsidRPr="00236DCE" w:rsidRDefault="00236DCE" w:rsidP="00236DCE">
      <w:pPr>
        <w:pStyle w:val="SourceCode"/>
      </w:pPr>
      <w:r w:rsidRPr="00236DCE">
        <w:t xml:space="preserve">        {</w:t>
      </w:r>
    </w:p>
    <w:p w14:paraId="7C26DC71" w14:textId="77777777" w:rsidR="00236DCE" w:rsidRPr="00236DCE" w:rsidRDefault="00236DCE" w:rsidP="00236DCE">
      <w:pPr>
        <w:pStyle w:val="SourceCode"/>
      </w:pPr>
      <w:r w:rsidRPr="00236DCE">
        <w:t xml:space="preserve">            return builder.UseMiddleware&lt;CustomMiddleware&gt;();</w:t>
      </w:r>
    </w:p>
    <w:p w14:paraId="79E3E1EB" w14:textId="77777777" w:rsidR="00236DCE" w:rsidRPr="00236DCE" w:rsidRDefault="00236DCE" w:rsidP="00236DCE">
      <w:pPr>
        <w:pStyle w:val="SourceCode"/>
      </w:pPr>
      <w:r w:rsidRPr="00236DCE">
        <w:t xml:space="preserve">        }</w:t>
      </w:r>
    </w:p>
    <w:p w14:paraId="28AE09CF" w14:textId="365EF2C7" w:rsidR="00236DCE" w:rsidRPr="00236DCE" w:rsidRDefault="00236DCE" w:rsidP="00236DCE">
      <w:pPr>
        <w:pStyle w:val="SourceCode"/>
      </w:pPr>
      <w:r w:rsidRPr="00236DCE">
        <w:t xml:space="preserve">    }</w:t>
      </w:r>
    </w:p>
    <w:p w14:paraId="7091D333" w14:textId="376606D7" w:rsidR="00236DCE" w:rsidRDefault="00236DCE" w:rsidP="00236DCE">
      <w:pPr>
        <w:pStyle w:val="Heading4"/>
      </w:pPr>
      <w:r>
        <w:t>Logging</w:t>
      </w:r>
    </w:p>
    <w:p w14:paraId="65BF5815" w14:textId="38EEF770" w:rsidR="00AF1523" w:rsidRDefault="00AF1523" w:rsidP="005E1296"/>
    <w:p w14:paraId="429762D9" w14:textId="77777777" w:rsidR="003B24E9" w:rsidRDefault="003B24E9" w:rsidP="005E1296"/>
    <w:p w14:paraId="3DDB6936" w14:textId="77777777" w:rsidR="00D13ED1" w:rsidRDefault="00D13ED1">
      <w:pPr>
        <w:rPr>
          <w:rFonts w:asciiTheme="majorHAnsi" w:eastAsiaTheme="majorEastAsia" w:hAnsiTheme="majorHAnsi" w:cstheme="majorBidi"/>
          <w:color w:val="31378B" w:themeColor="text2"/>
          <w:sz w:val="32"/>
          <w:szCs w:val="28"/>
        </w:rPr>
      </w:pPr>
      <w:r>
        <w:br w:type="page"/>
      </w:r>
    </w:p>
    <w:p w14:paraId="406F23BD" w14:textId="3E0D204C" w:rsidR="007D58EB" w:rsidRDefault="007D58EB" w:rsidP="007D58EB">
      <w:pPr>
        <w:pStyle w:val="Heading3"/>
      </w:pPr>
      <w:r>
        <w:lastRenderedPageBreak/>
        <w:t>Security</w:t>
      </w:r>
    </w:p>
    <w:p w14:paraId="189CE16C" w14:textId="5E7EC4F9" w:rsidR="007D58EB" w:rsidRPr="007D58EB" w:rsidRDefault="007D58EB" w:rsidP="007D58EB"/>
    <w:p w14:paraId="0ADD0198" w14:textId="664F7B32" w:rsidR="001E54D8" w:rsidRDefault="001E54D8" w:rsidP="00C42B84">
      <w:pPr>
        <w:pStyle w:val="Heading2"/>
      </w:pPr>
      <w:r>
        <w:t>Web API</w:t>
      </w:r>
    </w:p>
    <w:p w14:paraId="38182D13" w14:textId="43113779" w:rsidR="00C92C84" w:rsidRDefault="00C92C84" w:rsidP="00C92C84">
      <w:r>
        <w:t xml:space="preserve">A web API consists of a set of HTTP endpoints. Rather than return HTML they return something else which is typically JSON or XML. </w:t>
      </w:r>
      <w:r w:rsidR="00AC11BF">
        <w:t xml:space="preserve">When building a Web API we </w:t>
      </w:r>
      <w:r w:rsidR="000314AD">
        <w:t>take one of two approaches</w:t>
      </w:r>
    </w:p>
    <w:p w14:paraId="0689EEB5" w14:textId="143FD8BD" w:rsidR="000314AD" w:rsidRDefault="003C25C3" w:rsidP="00176ADC">
      <w:pPr>
        <w:pStyle w:val="ListParagraph"/>
        <w:numPr>
          <w:ilvl w:val="0"/>
          <w:numId w:val="11"/>
        </w:numPr>
      </w:pPr>
      <w:r>
        <w:t>Remote Procedure Call</w:t>
      </w:r>
    </w:p>
    <w:p w14:paraId="706A88EC" w14:textId="2607815D" w:rsidR="003C25C3" w:rsidRDefault="003C25C3" w:rsidP="00176ADC">
      <w:pPr>
        <w:pStyle w:val="ListParagraph"/>
        <w:numPr>
          <w:ilvl w:val="0"/>
          <w:numId w:val="11"/>
        </w:numPr>
      </w:pPr>
      <w:r>
        <w:t>REST (Representational State Transfer)</w:t>
      </w:r>
    </w:p>
    <w:p w14:paraId="496CA575" w14:textId="1847F747" w:rsidR="00E43820" w:rsidRPr="00C42B84" w:rsidRDefault="00E43820" w:rsidP="00C42B84">
      <w:pPr>
        <w:pStyle w:val="Heading3"/>
      </w:pPr>
      <w:r w:rsidRPr="00C42B84">
        <w:t>REST</w:t>
      </w:r>
    </w:p>
    <w:p w14:paraId="057F5F32" w14:textId="0E7D8E51" w:rsidR="00E43820" w:rsidRDefault="005F7BF1" w:rsidP="00E43820">
      <w:r>
        <w:t xml:space="preserve">Representational State Transfer handles requests </w:t>
      </w:r>
      <w:r w:rsidR="002B5619">
        <w:t>using HTTP verbs</w:t>
      </w:r>
      <w:r w:rsidR="00EB205D">
        <w:t xml:space="preserve">. </w:t>
      </w:r>
      <w:r w:rsidR="00462CA1">
        <w:t>The verbs act on resources specified as URL’s.</w:t>
      </w:r>
    </w:p>
    <w:p w14:paraId="056FA034" w14:textId="401E6ACB" w:rsidR="00D728B4" w:rsidRDefault="00D728B4" w:rsidP="008804C3">
      <w:pPr>
        <w:pStyle w:val="ListBullet"/>
      </w:pPr>
      <w:r>
        <w:t>GET</w:t>
      </w:r>
      <w:r w:rsidR="002C08D0">
        <w:tab/>
      </w:r>
      <w:r w:rsidR="002C08D0">
        <w:tab/>
        <w:t>Get the specified resource</w:t>
      </w:r>
    </w:p>
    <w:p w14:paraId="069CD4A4" w14:textId="4BD89882" w:rsidR="00D728B4" w:rsidRDefault="00D728B4" w:rsidP="008804C3">
      <w:pPr>
        <w:pStyle w:val="ListBullet"/>
      </w:pPr>
      <w:r>
        <w:t>POST</w:t>
      </w:r>
      <w:r w:rsidR="008F6CE5">
        <w:tab/>
        <w:t>Add a resource</w:t>
      </w:r>
    </w:p>
    <w:p w14:paraId="3A8C24AE" w14:textId="48200423" w:rsidR="00D728B4" w:rsidRDefault="00D728B4" w:rsidP="008804C3">
      <w:pPr>
        <w:pStyle w:val="ListBullet"/>
      </w:pPr>
      <w:r>
        <w:t>PUT</w:t>
      </w:r>
      <w:r w:rsidR="00C92C28">
        <w:tab/>
      </w:r>
      <w:r w:rsidR="00C92C28">
        <w:tab/>
        <w:t>Update the resource</w:t>
      </w:r>
    </w:p>
    <w:p w14:paraId="56054866" w14:textId="677A28BE" w:rsidR="00D728B4" w:rsidRDefault="00D728B4" w:rsidP="008804C3">
      <w:pPr>
        <w:pStyle w:val="ListBullet"/>
      </w:pPr>
      <w:r>
        <w:t>DELETE</w:t>
      </w:r>
      <w:r w:rsidR="00507D3A">
        <w:tab/>
        <w:t>Delete the named resource</w:t>
      </w:r>
    </w:p>
    <w:p w14:paraId="4A3A6248" w14:textId="5B619B8B" w:rsidR="001E54D8" w:rsidRDefault="000878CD" w:rsidP="001E54D8">
      <w:r>
        <w:t xml:space="preserve">One interesting part </w:t>
      </w:r>
      <w:r w:rsidR="00607541">
        <w:t xml:space="preserve">of REST is that </w:t>
      </w:r>
      <w:r w:rsidR="00DD4C1A">
        <w:t xml:space="preserve">responses are expected to indicate </w:t>
      </w:r>
      <w:r w:rsidR="00462CA1">
        <w:t>whether or not they can be cached.</w:t>
      </w:r>
      <w:r w:rsidR="00DD4C1A">
        <w:t xml:space="preserve"> </w:t>
      </w:r>
    </w:p>
    <w:p w14:paraId="64AB8D90" w14:textId="77777777" w:rsidR="00E54A2A" w:rsidRDefault="00E54A2A">
      <w:pPr>
        <w:rPr>
          <w:rFonts w:asciiTheme="majorHAnsi" w:eastAsiaTheme="majorEastAsia" w:hAnsiTheme="majorHAnsi" w:cstheme="majorBidi"/>
          <w:color w:val="31378B" w:themeColor="text2"/>
          <w:sz w:val="28"/>
          <w:szCs w:val="26"/>
        </w:rPr>
      </w:pPr>
      <w:r>
        <w:br w:type="page"/>
      </w:r>
    </w:p>
    <w:p w14:paraId="15682C17" w14:textId="450DA957" w:rsidR="00E54A2A" w:rsidRDefault="00E54A2A" w:rsidP="00E54A2A">
      <w:pPr>
        <w:pStyle w:val="Heading3"/>
      </w:pPr>
      <w:r>
        <w:lastRenderedPageBreak/>
        <w:t>Creating Simple ASP.NET Rest API</w:t>
      </w:r>
    </w:p>
    <w:p w14:paraId="2A12E667" w14:textId="77777777" w:rsidR="008B254A" w:rsidRDefault="00137B5D" w:rsidP="00ED66F0">
      <w:r>
        <w:t xml:space="preserve">First open visual studio and create a new project </w:t>
      </w:r>
      <w:r w:rsidR="008B254A">
        <w:t>as follows</w:t>
      </w:r>
    </w:p>
    <w:p w14:paraId="382650FD" w14:textId="25C7010F" w:rsidR="00ED66F0" w:rsidRDefault="008B254A" w:rsidP="00ED66F0">
      <w:r>
        <w:rPr>
          <w:noProof/>
        </w:rPr>
        <w:drawing>
          <wp:inline distT="0" distB="0" distL="0" distR="0" wp14:anchorId="1C6158C8" wp14:editId="70D13ABB">
            <wp:extent cx="4293704" cy="16476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4303920" cy="1651537"/>
                    </a:xfrm>
                    <a:prstGeom prst="rect">
                      <a:avLst/>
                    </a:prstGeom>
                    <a:noFill/>
                    <a:ln>
                      <a:noFill/>
                    </a:ln>
                  </pic:spPr>
                </pic:pic>
              </a:graphicData>
            </a:graphic>
          </wp:inline>
        </w:drawing>
      </w:r>
      <w:r w:rsidR="00137B5D">
        <w:t xml:space="preserve"> </w:t>
      </w:r>
    </w:p>
    <w:p w14:paraId="0A51B881" w14:textId="39326691" w:rsidR="00906F6F" w:rsidRDefault="00906F6F" w:rsidP="00ED66F0">
      <w:r>
        <w:t xml:space="preserve">Select a location and give it a name and hit create. Select the API template </w:t>
      </w:r>
    </w:p>
    <w:p w14:paraId="5D959C12" w14:textId="1CCD9830" w:rsidR="00906F6F" w:rsidRDefault="00906F6F" w:rsidP="00ED66F0">
      <w:r>
        <w:rPr>
          <w:noProof/>
        </w:rPr>
        <w:drawing>
          <wp:inline distT="0" distB="0" distL="0" distR="0" wp14:anchorId="62273C48" wp14:editId="028EB8CE">
            <wp:extent cx="3840480" cy="17788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846388" cy="1781556"/>
                    </a:xfrm>
                    <a:prstGeom prst="rect">
                      <a:avLst/>
                    </a:prstGeom>
                    <a:noFill/>
                    <a:ln>
                      <a:noFill/>
                    </a:ln>
                  </pic:spPr>
                </pic:pic>
              </a:graphicData>
            </a:graphic>
          </wp:inline>
        </w:drawing>
      </w:r>
    </w:p>
    <w:p w14:paraId="56947C5C" w14:textId="04887332" w:rsidR="00906F6F" w:rsidRDefault="00680CF1" w:rsidP="00ED66F0">
      <w:r>
        <w:t>And hit the Create button. Delete any existing business objects and controllers. Your solution should look like this</w:t>
      </w:r>
    </w:p>
    <w:p w14:paraId="01B7E5D6" w14:textId="7286EB3E" w:rsidR="00680CF1" w:rsidRDefault="00680CF1" w:rsidP="00ED66F0">
      <w:r>
        <w:rPr>
          <w:noProof/>
        </w:rPr>
        <w:drawing>
          <wp:inline distT="0" distB="0" distL="0" distR="0" wp14:anchorId="3CFBACE0" wp14:editId="2A14AFBC">
            <wp:extent cx="3299791" cy="20767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13350" cy="2085282"/>
                    </a:xfrm>
                    <a:prstGeom prst="rect">
                      <a:avLst/>
                    </a:prstGeom>
                  </pic:spPr>
                </pic:pic>
              </a:graphicData>
            </a:graphic>
          </wp:inline>
        </w:drawing>
      </w:r>
    </w:p>
    <w:p w14:paraId="1EBE82C9" w14:textId="77777777" w:rsidR="00680CF1" w:rsidRDefault="00680CF1">
      <w:r>
        <w:br w:type="page"/>
      </w:r>
    </w:p>
    <w:p w14:paraId="629C99AF" w14:textId="56809AC6" w:rsidR="00680CF1" w:rsidRDefault="00680CF1" w:rsidP="00ED66F0">
      <w:r>
        <w:lastRenderedPageBreak/>
        <w:t xml:space="preserve">Now add an object called </w:t>
      </w:r>
      <w:proofErr w:type="spellStart"/>
      <w:r>
        <w:t>Quote.cs</w:t>
      </w:r>
      <w:proofErr w:type="spellEnd"/>
      <w:r>
        <w:t xml:space="preserve"> as follows.</w:t>
      </w:r>
    </w:p>
    <w:p w14:paraId="55C3EFD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ebApplication1</w:t>
      </w:r>
    </w:p>
    <w:p w14:paraId="58D5AA4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7F354F2"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Quote</w:t>
      </w:r>
    </w:p>
    <w:p w14:paraId="6D0E7CE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FD9FA6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4868885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Pric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D43C85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69EE80"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6878A92" w14:textId="1F36D57B" w:rsidR="00680CF1" w:rsidRDefault="00680CF1" w:rsidP="00ED66F0"/>
    <w:p w14:paraId="7D8004C5" w14:textId="609E4F0D" w:rsidR="00680CF1" w:rsidRDefault="00680CF1" w:rsidP="00680CF1">
      <w:r>
        <w:t>Right click on controllers and say Add controller</w:t>
      </w:r>
    </w:p>
    <w:p w14:paraId="15A88842" w14:textId="600276B0" w:rsidR="00680CF1" w:rsidRDefault="00680CF1" w:rsidP="00ED66F0">
      <w:r>
        <w:rPr>
          <w:noProof/>
        </w:rPr>
        <w:drawing>
          <wp:inline distT="0" distB="0" distL="0" distR="0" wp14:anchorId="5990305A" wp14:editId="1F303D58">
            <wp:extent cx="5731510" cy="10058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005840"/>
                    </a:xfrm>
                    <a:prstGeom prst="rect">
                      <a:avLst/>
                    </a:prstGeom>
                  </pic:spPr>
                </pic:pic>
              </a:graphicData>
            </a:graphic>
          </wp:inline>
        </w:drawing>
      </w:r>
    </w:p>
    <w:p w14:paraId="4B2B1912" w14:textId="13FC3A34" w:rsidR="00680CF1" w:rsidRDefault="00680CF1" w:rsidP="00ED66F0">
      <w:r>
        <w:t xml:space="preserve">Now select API </w:t>
      </w:r>
      <w:proofErr w:type="spellStart"/>
      <w:r>
        <w:t>Contorller</w:t>
      </w:r>
      <w:proofErr w:type="spellEnd"/>
      <w:r>
        <w:t xml:space="preserve"> with read/write actions</w:t>
      </w:r>
    </w:p>
    <w:p w14:paraId="4E519BC1" w14:textId="40019CC5" w:rsidR="00680CF1" w:rsidRDefault="00680CF1" w:rsidP="00ED66F0">
      <w:r>
        <w:rPr>
          <w:noProof/>
        </w:rPr>
        <w:drawing>
          <wp:inline distT="0" distB="0" distL="0" distR="0" wp14:anchorId="60D3D73B" wp14:editId="57B46E8B">
            <wp:extent cx="3792772" cy="19266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800408" cy="1930520"/>
                    </a:xfrm>
                    <a:prstGeom prst="rect">
                      <a:avLst/>
                    </a:prstGeom>
                  </pic:spPr>
                </pic:pic>
              </a:graphicData>
            </a:graphic>
          </wp:inline>
        </w:drawing>
      </w:r>
    </w:p>
    <w:p w14:paraId="18E7F5FB" w14:textId="60239783" w:rsidR="00680CF1" w:rsidRDefault="00680CF1" w:rsidP="00ED66F0">
      <w:r>
        <w:t xml:space="preserve">Call it </w:t>
      </w:r>
      <w:proofErr w:type="spellStart"/>
      <w:r>
        <w:t>QuotesController.cs</w:t>
      </w:r>
      <w:proofErr w:type="spellEnd"/>
      <w:r>
        <w:t>. Modify the code as follows</w:t>
      </w:r>
    </w:p>
    <w:p w14:paraId="0E503C3A" w14:textId="77777777" w:rsidR="00680CF1" w:rsidRDefault="00680CF1">
      <w:pPr>
        <w:rPr>
          <w:rFonts w:ascii="Consolas" w:hAnsi="Consolas" w:cs="Consolas"/>
          <w:color w:val="000000"/>
          <w:sz w:val="19"/>
          <w:szCs w:val="19"/>
        </w:rPr>
      </w:pPr>
      <w:r>
        <w:rPr>
          <w:rFonts w:ascii="Consolas" w:hAnsi="Consolas" w:cs="Consolas"/>
          <w:color w:val="000000"/>
          <w:sz w:val="19"/>
          <w:szCs w:val="19"/>
        </w:rPr>
        <w:br w:type="page"/>
      </w:r>
    </w:p>
    <w:p w14:paraId="3D5DC647" w14:textId="23D787EC"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oute(</w:t>
      </w:r>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controller]"</w:t>
      </w:r>
      <w:r>
        <w:rPr>
          <w:rFonts w:ascii="Consolas" w:hAnsi="Consolas" w:cs="Consolas"/>
          <w:color w:val="000000"/>
          <w:sz w:val="19"/>
          <w:szCs w:val="19"/>
        </w:rPr>
        <w:t>)]</w:t>
      </w:r>
    </w:p>
    <w:p w14:paraId="518C53E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ApiController</w:t>
      </w:r>
      <w:proofErr w:type="spellEnd"/>
      <w:r>
        <w:rPr>
          <w:rFonts w:ascii="Consolas" w:hAnsi="Consolas" w:cs="Consolas"/>
          <w:color w:val="000000"/>
          <w:sz w:val="19"/>
          <w:szCs w:val="19"/>
        </w:rPr>
        <w:t>]</w:t>
      </w:r>
    </w:p>
    <w:p w14:paraId="0F7AC0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QuotesControll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ControllerBase</w:t>
      </w:r>
      <w:proofErr w:type="spellEnd"/>
    </w:p>
    <w:p w14:paraId="733889B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08957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00"/>
          <w:sz w:val="19"/>
          <w:szCs w:val="19"/>
        </w:rPr>
        <w:t>IDictionary</w:t>
      </w:r>
      <w:proofErr w:type="spellEnd"/>
      <w:r>
        <w:rPr>
          <w:rFonts w:ascii="Consolas" w:hAnsi="Consolas" w:cs="Consolas"/>
          <w:color w:val="000000"/>
          <w:sz w:val="19"/>
          <w:szCs w:val="19"/>
        </w:rPr>
        <w:t>&lt;</w:t>
      </w:r>
      <w:r>
        <w:rPr>
          <w:rFonts w:ascii="Consolas" w:hAnsi="Consolas" w:cs="Consolas"/>
          <w:color w:val="0000FF"/>
          <w:sz w:val="19"/>
          <w:szCs w:val="19"/>
        </w:rPr>
        <w:t>int</w:t>
      </w:r>
      <w:r>
        <w:rPr>
          <w:rFonts w:ascii="Consolas" w:hAnsi="Consolas" w:cs="Consolas"/>
          <w:color w:val="000000"/>
          <w:sz w:val="19"/>
          <w:szCs w:val="19"/>
        </w:rPr>
        <w:t xml:space="preserve">, Quote&gt; _quotes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int</w:t>
      </w:r>
      <w:r>
        <w:rPr>
          <w:rFonts w:ascii="Consolas" w:hAnsi="Consolas" w:cs="Consolas"/>
          <w:color w:val="000000"/>
          <w:sz w:val="19"/>
          <w:szCs w:val="19"/>
        </w:rPr>
        <w:t>, Quote&gt;()</w:t>
      </w:r>
    </w:p>
    <w:p w14:paraId="735BAC0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E4988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w:t>
      </w:r>
      <w:r>
        <w:rPr>
          <w:rFonts w:ascii="Consolas" w:hAnsi="Consolas" w:cs="Consolas"/>
          <w:color w:val="0000FF"/>
          <w:sz w:val="19"/>
          <w:szCs w:val="19"/>
        </w:rPr>
        <w:t>new</w:t>
      </w:r>
      <w:r>
        <w:rPr>
          <w:rFonts w:ascii="Consolas" w:hAnsi="Consolas" w:cs="Consolas"/>
          <w:color w:val="000000"/>
          <w:sz w:val="19"/>
          <w:szCs w:val="19"/>
        </w:rPr>
        <w:t xml:space="preserve"> Quote() {Id = 1, Price = 100.0}}</w:t>
      </w:r>
    </w:p>
    <w:p w14:paraId="42BBA42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94EF0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73A2428B"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Quotes</w:t>
      </w:r>
    </w:p>
    <w:p w14:paraId="32DFC36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p>
    <w:p w14:paraId="4D576E3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IEnumerable&lt;Quote&gt; Get()</w:t>
      </w:r>
    </w:p>
    <w:p w14:paraId="2E2C88E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8DCE7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quotes.Values</w:t>
      </w:r>
      <w:proofErr w:type="spellEnd"/>
      <w:r>
        <w:rPr>
          <w:rFonts w:ascii="Consolas" w:hAnsi="Consolas" w:cs="Consolas"/>
          <w:color w:val="000000"/>
          <w:sz w:val="19"/>
          <w:szCs w:val="19"/>
        </w:rPr>
        <w:t>;</w:t>
      </w:r>
    </w:p>
    <w:p w14:paraId="44370B1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B24DD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6961506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GE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Quotes/5</w:t>
      </w:r>
    </w:p>
    <w:p w14:paraId="55565FB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Get</w:t>
      </w:r>
      <w:proofErr w:type="spell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 xml:space="preserve">, Name = </w:t>
      </w:r>
      <w:r>
        <w:rPr>
          <w:rFonts w:ascii="Consolas" w:hAnsi="Consolas" w:cs="Consolas"/>
          <w:color w:val="A31515"/>
          <w:sz w:val="19"/>
          <w:szCs w:val="19"/>
        </w:rPr>
        <w:t>"Get"</w:t>
      </w:r>
      <w:r>
        <w:rPr>
          <w:rFonts w:ascii="Consolas" w:hAnsi="Consolas" w:cs="Consolas"/>
          <w:color w:val="000000"/>
          <w:sz w:val="19"/>
          <w:szCs w:val="19"/>
        </w:rPr>
        <w:t>)]</w:t>
      </w:r>
    </w:p>
    <w:p w14:paraId="6DA23F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Quote Get(</w:t>
      </w:r>
      <w:r>
        <w:rPr>
          <w:rFonts w:ascii="Consolas" w:hAnsi="Consolas" w:cs="Consolas"/>
          <w:color w:val="0000FF"/>
          <w:sz w:val="19"/>
          <w:szCs w:val="19"/>
        </w:rPr>
        <w:t>int</w:t>
      </w:r>
      <w:r>
        <w:rPr>
          <w:rFonts w:ascii="Consolas" w:hAnsi="Consolas" w:cs="Consolas"/>
          <w:color w:val="000000"/>
          <w:sz w:val="19"/>
          <w:szCs w:val="19"/>
        </w:rPr>
        <w:t xml:space="preserve"> id)</w:t>
      </w:r>
    </w:p>
    <w:p w14:paraId="046BEE4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A17B6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quotes[id];</w:t>
      </w:r>
    </w:p>
    <w:p w14:paraId="3D07F52F"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55F2F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7D563D2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POS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Quotes</w:t>
      </w:r>
    </w:p>
    <w:p w14:paraId="7075CC9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Post</w:t>
      </w:r>
      <w:proofErr w:type="spellEnd"/>
      <w:r>
        <w:rPr>
          <w:rFonts w:ascii="Consolas" w:hAnsi="Consolas" w:cs="Consolas"/>
          <w:color w:val="000000"/>
          <w:sz w:val="19"/>
          <w:szCs w:val="19"/>
        </w:rPr>
        <w:t>]</w:t>
      </w:r>
    </w:p>
    <w:p w14:paraId="72360C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ost([</w:t>
      </w:r>
      <w:proofErr w:type="spellStart"/>
      <w:r>
        <w:rPr>
          <w:rFonts w:ascii="Consolas" w:hAnsi="Consolas" w:cs="Consolas"/>
          <w:color w:val="000000"/>
          <w:sz w:val="19"/>
          <w:szCs w:val="19"/>
        </w:rPr>
        <w:t>FromBody</w:t>
      </w:r>
      <w:proofErr w:type="spellEnd"/>
      <w:r>
        <w:rPr>
          <w:rFonts w:ascii="Consolas" w:hAnsi="Consolas" w:cs="Consolas"/>
          <w:color w:val="000000"/>
          <w:sz w:val="19"/>
          <w:szCs w:val="19"/>
        </w:rPr>
        <w:t>] Quote value)</w:t>
      </w:r>
    </w:p>
    <w:p w14:paraId="1E8B6AE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906A3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w:t>
      </w:r>
      <w:proofErr w:type="spellStart"/>
      <w:r>
        <w:rPr>
          <w:rFonts w:ascii="Consolas" w:hAnsi="Consolas" w:cs="Consolas"/>
          <w:color w:val="000000"/>
          <w:sz w:val="19"/>
          <w:szCs w:val="19"/>
        </w:rPr>
        <w:t>value.Id</w:t>
      </w:r>
      <w:proofErr w:type="spellEnd"/>
      <w:r>
        <w:rPr>
          <w:rFonts w:ascii="Consolas" w:hAnsi="Consolas" w:cs="Consolas"/>
          <w:color w:val="000000"/>
          <w:sz w:val="19"/>
          <w:szCs w:val="19"/>
        </w:rPr>
        <w:t>] = value;</w:t>
      </w:r>
    </w:p>
    <w:p w14:paraId="7046D0EF"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CA59A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58DF67F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PUT: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Quotes/5</w:t>
      </w:r>
    </w:p>
    <w:p w14:paraId="0DA43CF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Put</w:t>
      </w:r>
      <w:proofErr w:type="spell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w:t>
      </w:r>
    </w:p>
    <w:p w14:paraId="70C34EC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ut(</w:t>
      </w:r>
      <w:r>
        <w:rPr>
          <w:rFonts w:ascii="Consolas" w:hAnsi="Consolas" w:cs="Consolas"/>
          <w:color w:val="0000FF"/>
          <w:sz w:val="19"/>
          <w:szCs w:val="19"/>
        </w:rPr>
        <w:t>int</w:t>
      </w:r>
      <w:r>
        <w:rPr>
          <w:rFonts w:ascii="Consolas" w:hAnsi="Consolas" w:cs="Consolas"/>
          <w:color w:val="000000"/>
          <w:sz w:val="19"/>
          <w:szCs w:val="19"/>
        </w:rPr>
        <w:t xml:space="preserve"> id, [</w:t>
      </w:r>
      <w:proofErr w:type="spellStart"/>
      <w:r>
        <w:rPr>
          <w:rFonts w:ascii="Consolas" w:hAnsi="Consolas" w:cs="Consolas"/>
          <w:color w:val="000000"/>
          <w:sz w:val="19"/>
          <w:szCs w:val="19"/>
        </w:rPr>
        <w:t>FromBody</w:t>
      </w:r>
      <w:proofErr w:type="spellEnd"/>
      <w:r>
        <w:rPr>
          <w:rFonts w:ascii="Consolas" w:hAnsi="Consolas" w:cs="Consolas"/>
          <w:color w:val="000000"/>
          <w:sz w:val="19"/>
          <w:szCs w:val="19"/>
        </w:rPr>
        <w:t>] Quote value)</w:t>
      </w:r>
    </w:p>
    <w:p w14:paraId="0FB1347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36272D"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id] = value;</w:t>
      </w:r>
    </w:p>
    <w:p w14:paraId="6489A570"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9CAD7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08B706F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 DELETE: </w:t>
      </w:r>
      <w:proofErr w:type="spellStart"/>
      <w:r>
        <w:rPr>
          <w:rFonts w:ascii="Consolas" w:hAnsi="Consolas" w:cs="Consolas"/>
          <w:color w:val="008000"/>
          <w:sz w:val="19"/>
          <w:szCs w:val="19"/>
        </w:rPr>
        <w:t>api</w:t>
      </w:r>
      <w:proofErr w:type="spellEnd"/>
      <w:r>
        <w:rPr>
          <w:rFonts w:ascii="Consolas" w:hAnsi="Consolas" w:cs="Consolas"/>
          <w:color w:val="008000"/>
          <w:sz w:val="19"/>
          <w:szCs w:val="19"/>
        </w:rPr>
        <w:t>/</w:t>
      </w:r>
      <w:proofErr w:type="spellStart"/>
      <w:r>
        <w:rPr>
          <w:rFonts w:ascii="Consolas" w:hAnsi="Consolas" w:cs="Consolas"/>
          <w:color w:val="008000"/>
          <w:sz w:val="19"/>
          <w:szCs w:val="19"/>
        </w:rPr>
        <w:t>ApiWithActions</w:t>
      </w:r>
      <w:proofErr w:type="spellEnd"/>
      <w:r>
        <w:rPr>
          <w:rFonts w:ascii="Consolas" w:hAnsi="Consolas" w:cs="Consolas"/>
          <w:color w:val="008000"/>
          <w:sz w:val="19"/>
          <w:szCs w:val="19"/>
        </w:rPr>
        <w:t>/5</w:t>
      </w:r>
    </w:p>
    <w:p w14:paraId="70932B0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HttpDelete</w:t>
      </w:r>
      <w:proofErr w:type="spellEnd"/>
      <w:r>
        <w:rPr>
          <w:rFonts w:ascii="Consolas" w:hAnsi="Consolas" w:cs="Consolas"/>
          <w:color w:val="000000"/>
          <w:sz w:val="19"/>
          <w:szCs w:val="19"/>
        </w:rPr>
        <w:t>(</w:t>
      </w:r>
      <w:r>
        <w:rPr>
          <w:rFonts w:ascii="Consolas" w:hAnsi="Consolas" w:cs="Consolas"/>
          <w:color w:val="A31515"/>
          <w:sz w:val="19"/>
          <w:szCs w:val="19"/>
        </w:rPr>
        <w:t>"{id}"</w:t>
      </w:r>
      <w:r>
        <w:rPr>
          <w:rFonts w:ascii="Consolas" w:hAnsi="Consolas" w:cs="Consolas"/>
          <w:color w:val="000000"/>
          <w:sz w:val="19"/>
          <w:szCs w:val="19"/>
        </w:rPr>
        <w:t>)]</w:t>
      </w:r>
    </w:p>
    <w:p w14:paraId="58E6FB6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lete(</w:t>
      </w:r>
      <w:r>
        <w:rPr>
          <w:rFonts w:ascii="Consolas" w:hAnsi="Consolas" w:cs="Consolas"/>
          <w:color w:val="0000FF"/>
          <w:sz w:val="19"/>
          <w:szCs w:val="19"/>
        </w:rPr>
        <w:t>int</w:t>
      </w:r>
      <w:r>
        <w:rPr>
          <w:rFonts w:ascii="Consolas" w:hAnsi="Consolas" w:cs="Consolas"/>
          <w:color w:val="000000"/>
          <w:sz w:val="19"/>
          <w:szCs w:val="19"/>
        </w:rPr>
        <w:t xml:space="preserve"> id)</w:t>
      </w:r>
    </w:p>
    <w:p w14:paraId="304726B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A5DA5B"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quotes.Remove</w:t>
      </w:r>
      <w:proofErr w:type="spellEnd"/>
      <w:r>
        <w:rPr>
          <w:rFonts w:ascii="Consolas" w:hAnsi="Consolas" w:cs="Consolas"/>
          <w:color w:val="000000"/>
          <w:sz w:val="19"/>
          <w:szCs w:val="19"/>
        </w:rPr>
        <w:t>(id);</w:t>
      </w:r>
    </w:p>
    <w:p w14:paraId="59B6A9A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0785441" w14:textId="4F974847" w:rsidR="00680CF1" w:rsidRDefault="00680CF1" w:rsidP="00680CF1">
      <w:r>
        <w:rPr>
          <w:rFonts w:ascii="Consolas" w:hAnsi="Consolas" w:cs="Consolas"/>
          <w:color w:val="000000"/>
          <w:sz w:val="19"/>
          <w:szCs w:val="19"/>
        </w:rPr>
        <w:t xml:space="preserve">    }</w:t>
      </w:r>
    </w:p>
    <w:p w14:paraId="35C84C4B" w14:textId="08D53063" w:rsidR="00680CF1" w:rsidRDefault="00DD71FA" w:rsidP="00ED66F0">
      <w:r>
        <w:t>Update the Properties/launchsettings.json</w:t>
      </w:r>
    </w:p>
    <w:p w14:paraId="31B7304D"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w:t>
      </w:r>
    </w:p>
    <w:p w14:paraId="5BC4BBE8"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 xml:space="preserve">  </w:t>
      </w:r>
      <w:r w:rsidRPr="00DD71FA">
        <w:rPr>
          <w:rFonts w:ascii="Consolas" w:hAnsi="Consolas" w:cs="Consolas"/>
          <w:color w:val="2E75B6"/>
          <w:sz w:val="19"/>
          <w:szCs w:val="19"/>
          <w:lang w:val="sv-SE"/>
        </w:rPr>
        <w:t>"$schema"</w:t>
      </w:r>
      <w:r w:rsidRPr="00DD71FA">
        <w:rPr>
          <w:rFonts w:ascii="Consolas" w:hAnsi="Consolas" w:cs="Consolas"/>
          <w:color w:val="000000"/>
          <w:sz w:val="19"/>
          <w:szCs w:val="19"/>
          <w:lang w:val="sv-SE"/>
        </w:rPr>
        <w:t xml:space="preserve">: </w:t>
      </w:r>
      <w:r w:rsidRPr="00DD71FA">
        <w:rPr>
          <w:rFonts w:ascii="Consolas" w:hAnsi="Consolas" w:cs="Consolas"/>
          <w:color w:val="A31515"/>
          <w:sz w:val="19"/>
          <w:szCs w:val="19"/>
          <w:lang w:val="sv-SE"/>
        </w:rPr>
        <w:t>"http://json.schemastore.org/launchsettings.json"</w:t>
      </w:r>
      <w:r w:rsidRPr="00DD71FA">
        <w:rPr>
          <w:rFonts w:ascii="Consolas" w:hAnsi="Consolas" w:cs="Consolas"/>
          <w:color w:val="000000"/>
          <w:sz w:val="19"/>
          <w:szCs w:val="19"/>
          <w:lang w:val="sv-SE"/>
        </w:rPr>
        <w:t>,</w:t>
      </w:r>
    </w:p>
    <w:p w14:paraId="2569AD7E"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 xml:space="preserve">  </w:t>
      </w:r>
      <w:r w:rsidRPr="00DD71FA">
        <w:rPr>
          <w:rFonts w:ascii="Consolas" w:hAnsi="Consolas" w:cs="Consolas"/>
          <w:color w:val="2E75B6"/>
          <w:sz w:val="19"/>
          <w:szCs w:val="19"/>
          <w:lang w:val="sv-SE"/>
        </w:rPr>
        <w:t>"iisSettings"</w:t>
      </w:r>
      <w:r w:rsidRPr="00DD71FA">
        <w:rPr>
          <w:rFonts w:ascii="Consolas" w:hAnsi="Consolas" w:cs="Consolas"/>
          <w:color w:val="000000"/>
          <w:sz w:val="19"/>
          <w:szCs w:val="19"/>
          <w:lang w:val="sv-SE"/>
        </w:rPr>
        <w:t>: {</w:t>
      </w:r>
    </w:p>
    <w:p w14:paraId="6231781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sidRPr="00DD71FA">
        <w:rPr>
          <w:rFonts w:ascii="Consolas" w:hAnsi="Consolas" w:cs="Consolas"/>
          <w:color w:val="000000"/>
          <w:sz w:val="19"/>
          <w:szCs w:val="19"/>
          <w:lang w:val="sv-SE"/>
        </w:rPr>
        <w:t xml:space="preserve">    </w:t>
      </w:r>
      <w:r>
        <w:rPr>
          <w:rFonts w:ascii="Consolas" w:hAnsi="Consolas" w:cs="Consolas"/>
          <w:color w:val="2E75B6"/>
          <w:sz w:val="19"/>
          <w:szCs w:val="19"/>
        </w:rPr>
        <w:t>"</w:t>
      </w:r>
      <w:proofErr w:type="spellStart"/>
      <w:r>
        <w:rPr>
          <w:rFonts w:ascii="Consolas" w:hAnsi="Consolas" w:cs="Consolas"/>
          <w:color w:val="2E75B6"/>
          <w:sz w:val="19"/>
          <w:szCs w:val="19"/>
        </w:rPr>
        <w:t>windowsAuthentication</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1ED7EDF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anonymousAuthentication</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CD18CCD"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iisExpress</w:t>
      </w:r>
      <w:proofErr w:type="spellEnd"/>
      <w:r>
        <w:rPr>
          <w:rFonts w:ascii="Consolas" w:hAnsi="Consolas" w:cs="Consolas"/>
          <w:color w:val="2E75B6"/>
          <w:sz w:val="19"/>
          <w:szCs w:val="19"/>
        </w:rPr>
        <w:t>"</w:t>
      </w:r>
      <w:r>
        <w:rPr>
          <w:rFonts w:ascii="Consolas" w:hAnsi="Consolas" w:cs="Consolas"/>
          <w:color w:val="000000"/>
          <w:sz w:val="19"/>
          <w:szCs w:val="19"/>
        </w:rPr>
        <w:t>: {</w:t>
      </w:r>
    </w:p>
    <w:p w14:paraId="6E136D69"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applicationUrl</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localhost:50685"</w:t>
      </w:r>
      <w:r>
        <w:rPr>
          <w:rFonts w:ascii="Consolas" w:hAnsi="Consolas" w:cs="Consolas"/>
          <w:color w:val="000000"/>
          <w:sz w:val="19"/>
          <w:szCs w:val="19"/>
        </w:rPr>
        <w:t>,</w:t>
      </w:r>
    </w:p>
    <w:p w14:paraId="7A59464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sslPort</w:t>
      </w:r>
      <w:proofErr w:type="spellEnd"/>
      <w:r>
        <w:rPr>
          <w:rFonts w:ascii="Consolas" w:hAnsi="Consolas" w:cs="Consolas"/>
          <w:color w:val="2E75B6"/>
          <w:sz w:val="19"/>
          <w:szCs w:val="19"/>
        </w:rPr>
        <w:t>"</w:t>
      </w:r>
      <w:r>
        <w:rPr>
          <w:rFonts w:ascii="Consolas" w:hAnsi="Consolas" w:cs="Consolas"/>
          <w:color w:val="000000"/>
          <w:sz w:val="19"/>
          <w:szCs w:val="19"/>
        </w:rPr>
        <w:t>: 44389</w:t>
      </w:r>
    </w:p>
    <w:p w14:paraId="4DEA432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1EE08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99293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rofiles"</w:t>
      </w:r>
      <w:r>
        <w:rPr>
          <w:rFonts w:ascii="Consolas" w:hAnsi="Consolas" w:cs="Consolas"/>
          <w:color w:val="000000"/>
          <w:sz w:val="19"/>
          <w:szCs w:val="19"/>
        </w:rPr>
        <w:t>: {</w:t>
      </w:r>
    </w:p>
    <w:p w14:paraId="64CFBC7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14:paraId="107ECB2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ommandName</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IISExpress</w:t>
      </w:r>
      <w:proofErr w:type="spellEnd"/>
      <w:r>
        <w:rPr>
          <w:rFonts w:ascii="Consolas" w:hAnsi="Consolas" w:cs="Consolas"/>
          <w:color w:val="A31515"/>
          <w:sz w:val="19"/>
          <w:szCs w:val="19"/>
        </w:rPr>
        <w:t>"</w:t>
      </w:r>
      <w:r>
        <w:rPr>
          <w:rFonts w:ascii="Consolas" w:hAnsi="Consolas" w:cs="Consolas"/>
          <w:color w:val="000000"/>
          <w:sz w:val="19"/>
          <w:szCs w:val="19"/>
        </w:rPr>
        <w:t>,</w:t>
      </w:r>
    </w:p>
    <w:p w14:paraId="6B442C12"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aunchBrowser</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315BA261"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w:t>
      </w:r>
      <w:proofErr w:type="spellStart"/>
      <w:r>
        <w:rPr>
          <w:rFonts w:ascii="Consolas" w:hAnsi="Consolas" w:cs="Consolas"/>
          <w:color w:val="2E75B6"/>
          <w:sz w:val="19"/>
          <w:szCs w:val="19"/>
        </w:rPr>
        <w:t>launchUrl</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quotes"</w:t>
      </w:r>
      <w:r>
        <w:rPr>
          <w:rFonts w:ascii="Consolas" w:hAnsi="Consolas" w:cs="Consolas"/>
          <w:color w:val="000000"/>
          <w:sz w:val="19"/>
          <w:szCs w:val="19"/>
        </w:rPr>
        <w:t>,</w:t>
      </w:r>
    </w:p>
    <w:p w14:paraId="2371363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environmentVariables</w:t>
      </w:r>
      <w:proofErr w:type="spellEnd"/>
      <w:r>
        <w:rPr>
          <w:rFonts w:ascii="Consolas" w:hAnsi="Consolas" w:cs="Consolas"/>
          <w:color w:val="2E75B6"/>
          <w:sz w:val="19"/>
          <w:szCs w:val="19"/>
        </w:rPr>
        <w:t>"</w:t>
      </w:r>
      <w:r>
        <w:rPr>
          <w:rFonts w:ascii="Consolas" w:hAnsi="Consolas" w:cs="Consolas"/>
          <w:color w:val="000000"/>
          <w:sz w:val="19"/>
          <w:szCs w:val="19"/>
        </w:rPr>
        <w:t>: {</w:t>
      </w:r>
    </w:p>
    <w:p w14:paraId="493885D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14:paraId="187337A4"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2A3A57"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0CD214"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ebApplication1"</w:t>
      </w:r>
      <w:r>
        <w:rPr>
          <w:rFonts w:ascii="Consolas" w:hAnsi="Consolas" w:cs="Consolas"/>
          <w:color w:val="000000"/>
          <w:sz w:val="19"/>
          <w:szCs w:val="19"/>
        </w:rPr>
        <w:t>: {</w:t>
      </w:r>
    </w:p>
    <w:p w14:paraId="68E4252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commandName</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14:paraId="137130FE"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aunchBrowser</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871371E"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launchUrl</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w:t>
      </w:r>
      <w:proofErr w:type="spellStart"/>
      <w:r>
        <w:rPr>
          <w:rFonts w:ascii="Consolas" w:hAnsi="Consolas" w:cs="Consolas"/>
          <w:color w:val="A31515"/>
          <w:sz w:val="19"/>
          <w:szCs w:val="19"/>
        </w:rPr>
        <w:t>api</w:t>
      </w:r>
      <w:proofErr w:type="spellEnd"/>
      <w:r>
        <w:rPr>
          <w:rFonts w:ascii="Consolas" w:hAnsi="Consolas" w:cs="Consolas"/>
          <w:color w:val="A31515"/>
          <w:sz w:val="19"/>
          <w:szCs w:val="19"/>
        </w:rPr>
        <w:t>/quotes"</w:t>
      </w:r>
      <w:r>
        <w:rPr>
          <w:rFonts w:ascii="Consolas" w:hAnsi="Consolas" w:cs="Consolas"/>
          <w:color w:val="000000"/>
          <w:sz w:val="19"/>
          <w:szCs w:val="19"/>
        </w:rPr>
        <w:t>,</w:t>
      </w:r>
    </w:p>
    <w:p w14:paraId="2A5C789B"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applicationUrl</w:t>
      </w:r>
      <w:proofErr w:type="spellEnd"/>
      <w:r>
        <w:rPr>
          <w:rFonts w:ascii="Consolas" w:hAnsi="Consolas" w:cs="Consolas"/>
          <w:color w:val="2E75B6"/>
          <w:sz w:val="19"/>
          <w:szCs w:val="19"/>
        </w:rPr>
        <w:t>"</w:t>
      </w:r>
      <w:r>
        <w:rPr>
          <w:rFonts w:ascii="Consolas" w:hAnsi="Consolas" w:cs="Consolas"/>
          <w:color w:val="000000"/>
          <w:sz w:val="19"/>
          <w:szCs w:val="19"/>
        </w:rPr>
        <w:t xml:space="preserve">: </w:t>
      </w:r>
      <w:r>
        <w:rPr>
          <w:rFonts w:ascii="Consolas" w:hAnsi="Consolas" w:cs="Consolas"/>
          <w:color w:val="A31515"/>
          <w:sz w:val="19"/>
          <w:szCs w:val="19"/>
        </w:rPr>
        <w:t>"https://localhost:5001;http://localhost:5000"</w:t>
      </w:r>
      <w:r>
        <w:rPr>
          <w:rFonts w:ascii="Consolas" w:hAnsi="Consolas" w:cs="Consolas"/>
          <w:color w:val="000000"/>
          <w:sz w:val="19"/>
          <w:szCs w:val="19"/>
        </w:rPr>
        <w:t>,</w:t>
      </w:r>
    </w:p>
    <w:p w14:paraId="388B8BC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t>
      </w:r>
      <w:proofErr w:type="spellStart"/>
      <w:r>
        <w:rPr>
          <w:rFonts w:ascii="Consolas" w:hAnsi="Consolas" w:cs="Consolas"/>
          <w:color w:val="2E75B6"/>
          <w:sz w:val="19"/>
          <w:szCs w:val="19"/>
        </w:rPr>
        <w:t>environmentVariables</w:t>
      </w:r>
      <w:proofErr w:type="spellEnd"/>
      <w:r>
        <w:rPr>
          <w:rFonts w:ascii="Consolas" w:hAnsi="Consolas" w:cs="Consolas"/>
          <w:color w:val="2E75B6"/>
          <w:sz w:val="19"/>
          <w:szCs w:val="19"/>
        </w:rPr>
        <w:t>"</w:t>
      </w:r>
      <w:r>
        <w:rPr>
          <w:rFonts w:ascii="Consolas" w:hAnsi="Consolas" w:cs="Consolas"/>
          <w:color w:val="000000"/>
          <w:sz w:val="19"/>
          <w:szCs w:val="19"/>
        </w:rPr>
        <w:t>: {</w:t>
      </w:r>
    </w:p>
    <w:p w14:paraId="5C7E375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14:paraId="711E13F1"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EFF0C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F3B45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ADF76A" w14:textId="690F1011" w:rsidR="00DD71FA" w:rsidRDefault="00DD71FA" w:rsidP="00DD71FA">
      <w:pPr>
        <w:rPr>
          <w:rFonts w:ascii="Consolas" w:hAnsi="Consolas" w:cs="Consolas"/>
          <w:color w:val="000000"/>
          <w:sz w:val="19"/>
          <w:szCs w:val="19"/>
        </w:rPr>
      </w:pPr>
      <w:r>
        <w:rPr>
          <w:rFonts w:ascii="Consolas" w:hAnsi="Consolas" w:cs="Consolas"/>
          <w:color w:val="000000"/>
          <w:sz w:val="19"/>
          <w:szCs w:val="19"/>
        </w:rPr>
        <w:t>}</w:t>
      </w:r>
    </w:p>
    <w:p w14:paraId="6CCB2558" w14:textId="29F05FE3" w:rsidR="001861C1" w:rsidRDefault="001861C1" w:rsidP="00DD71FA">
      <w:r>
        <w:rPr>
          <w:rFonts w:ascii="Consolas" w:hAnsi="Consolas" w:cs="Consolas"/>
          <w:color w:val="000000"/>
          <w:sz w:val="19"/>
          <w:szCs w:val="19"/>
        </w:rPr>
        <w:t xml:space="preserve">Now we can run the project and see our quote. </w:t>
      </w:r>
    </w:p>
    <w:p w14:paraId="299192FB" w14:textId="77777777" w:rsidR="00E54DDC" w:rsidRDefault="00E54DDC">
      <w:pPr>
        <w:rPr>
          <w:rFonts w:asciiTheme="majorHAnsi" w:eastAsiaTheme="majorEastAsia" w:hAnsiTheme="majorHAnsi" w:cstheme="majorBidi"/>
          <w:b/>
          <w:color w:val="403152" w:themeColor="accent4" w:themeShade="80"/>
          <w:sz w:val="32"/>
          <w:szCs w:val="28"/>
        </w:rPr>
      </w:pPr>
      <w:r>
        <w:br w:type="page"/>
      </w:r>
    </w:p>
    <w:p w14:paraId="4BF563C6" w14:textId="332EE846" w:rsidR="0033124F" w:rsidRDefault="0033124F" w:rsidP="0033124F">
      <w:pPr>
        <w:pStyle w:val="QuestionSection"/>
      </w:pPr>
      <w:r>
        <w:lastRenderedPageBreak/>
        <w:t>Questions – Classic Interview</w:t>
      </w:r>
    </w:p>
    <w:p w14:paraId="62CCC3D0" w14:textId="40B3CA21" w:rsidR="0033124F" w:rsidRDefault="00BC2FFA" w:rsidP="00C172A5">
      <w:pPr>
        <w:pStyle w:val="Question"/>
      </w:pPr>
      <w:r>
        <w:t>What performance improvements are there in .NET core</w:t>
      </w:r>
    </w:p>
    <w:p w14:paraId="4C5E2CA1" w14:textId="3E26BFB1" w:rsidR="00BC2FFA" w:rsidRDefault="00BC2FFA" w:rsidP="00BC2FFA">
      <w:pPr>
        <w:pStyle w:val="Answer"/>
      </w:pPr>
      <w:r>
        <w:t>Tiered compilation</w:t>
      </w:r>
    </w:p>
    <w:p w14:paraId="0C168576" w14:textId="789FEFB4" w:rsidR="00E54DDC" w:rsidRPr="00BC2FFA" w:rsidRDefault="00BC2FFA" w:rsidP="00BC2FFA">
      <w:pPr>
        <w:pStyle w:val="Answer"/>
      </w:pPr>
      <w:r>
        <w:t xml:space="preserve">Many APIs </w:t>
      </w:r>
      <w:r w:rsidR="00E54DDC">
        <w:t xml:space="preserve">take advantage of Span to improve performance. </w:t>
      </w:r>
    </w:p>
    <w:p w14:paraId="7FEFC89F" w14:textId="044A172C" w:rsidR="00E54DDC" w:rsidRDefault="00844704" w:rsidP="00E54DDC">
      <w:pPr>
        <w:pStyle w:val="Question"/>
      </w:pPr>
      <w:r>
        <w:t>What is tiered compila</w:t>
      </w:r>
      <w:r w:rsidR="00BF35C6">
        <w:t>tion</w:t>
      </w:r>
    </w:p>
    <w:p w14:paraId="2967989A" w14:textId="2E0F1261" w:rsidR="00442E65" w:rsidRDefault="00442E65" w:rsidP="00442E65">
      <w:pPr>
        <w:pStyle w:val="Answer"/>
      </w:pPr>
      <w:r>
        <w:t>JIT compilation requires compromises</w:t>
      </w:r>
    </w:p>
    <w:p w14:paraId="1340CD2A" w14:textId="40A12A39" w:rsidR="00442E65" w:rsidRDefault="00D832F7" w:rsidP="00442E65">
      <w:pPr>
        <w:pStyle w:val="Answer"/>
      </w:pPr>
      <w:r>
        <w:t>Aggressive optimization gives great steady state performance but increases start up time</w:t>
      </w:r>
    </w:p>
    <w:p w14:paraId="01DDA7D3" w14:textId="79BEC098" w:rsidR="00D832F7" w:rsidRDefault="00A60914" w:rsidP="00442E65">
      <w:pPr>
        <w:pStyle w:val="Answer"/>
      </w:pPr>
      <w:r>
        <w:t>Simple compilation gives fast start up and compromises steady state</w:t>
      </w:r>
    </w:p>
    <w:p w14:paraId="25EF8C38" w14:textId="13005DE0" w:rsidR="00A60914" w:rsidRDefault="00A60914" w:rsidP="00442E65">
      <w:pPr>
        <w:pStyle w:val="Answer"/>
      </w:pPr>
      <w:r>
        <w:t xml:space="preserve">Tiered compilation enables </w:t>
      </w:r>
      <w:r w:rsidR="00E97442">
        <w:t xml:space="preserve">same method to be compiled multiple times. </w:t>
      </w:r>
    </w:p>
    <w:p w14:paraId="101E16EC" w14:textId="4BED10DE" w:rsidR="00E97442" w:rsidRPr="00442E65" w:rsidRDefault="00E97442" w:rsidP="00442E65">
      <w:pPr>
        <w:pStyle w:val="Answer"/>
      </w:pPr>
      <w:r>
        <w:t>First rough and fast and if the method is hot is can be compiled more aggressively</w:t>
      </w:r>
    </w:p>
    <w:p w14:paraId="0E6A6C30" w14:textId="77777777" w:rsidR="004A3254" w:rsidRDefault="004A3254">
      <w:pPr>
        <w:rPr>
          <w:rFonts w:asciiTheme="majorHAnsi" w:eastAsiaTheme="majorEastAsia" w:hAnsiTheme="majorHAnsi" w:cstheme="majorBidi"/>
          <w:b/>
          <w:color w:val="403152" w:themeColor="accent4" w:themeShade="80"/>
          <w:sz w:val="32"/>
          <w:szCs w:val="28"/>
        </w:rPr>
      </w:pPr>
      <w:r>
        <w:br w:type="page"/>
      </w:r>
    </w:p>
    <w:p w14:paraId="49F35A4A" w14:textId="06DE04CA" w:rsidR="0096552F" w:rsidRDefault="00C42B84" w:rsidP="00C42B84">
      <w:pPr>
        <w:pStyle w:val="QuestionSection"/>
      </w:pPr>
      <w:r>
        <w:lastRenderedPageBreak/>
        <w:t>Questions – Web API</w:t>
      </w:r>
    </w:p>
    <w:p w14:paraId="5C10E1FF" w14:textId="77777777" w:rsidR="00F517E9" w:rsidRDefault="00F517E9" w:rsidP="00C42B84">
      <w:pPr>
        <w:pStyle w:val="Question"/>
      </w:pPr>
    </w:p>
    <w:p w14:paraId="6A4979C9" w14:textId="60A2AE98" w:rsidR="00C42B84" w:rsidRDefault="00644281" w:rsidP="00C42B84">
      <w:pPr>
        <w:pStyle w:val="Question"/>
      </w:pPr>
      <w:r>
        <w:t>What is the difference between SOAP and REST</w:t>
      </w:r>
      <w:r w:rsidR="00206F65">
        <w:t>?</w:t>
      </w:r>
    </w:p>
    <w:p w14:paraId="6FBB6471" w14:textId="77777777" w:rsidR="00F517E9" w:rsidRDefault="00F517E9" w:rsidP="00206F65">
      <w:pPr>
        <w:pStyle w:val="Answer"/>
      </w:pPr>
      <w:r>
        <w:t>SOAP is about RPC and REST is about acting on objects</w:t>
      </w:r>
    </w:p>
    <w:p w14:paraId="5887BACD" w14:textId="087737C1" w:rsidR="00206F65" w:rsidRPr="00206F65" w:rsidRDefault="00F517E9" w:rsidP="00206F65">
      <w:pPr>
        <w:pStyle w:val="Answer"/>
      </w:pPr>
      <w:r>
        <w:t xml:space="preserve">SOAP uses only GET and POST </w:t>
      </w:r>
    </w:p>
    <w:p w14:paraId="632DCC8D" w14:textId="77777777" w:rsidR="00C32356" w:rsidRDefault="00C32356">
      <w:pPr>
        <w:rPr>
          <w:rFonts w:asciiTheme="majorHAnsi" w:eastAsiaTheme="majorEastAsia" w:hAnsiTheme="majorHAnsi" w:cstheme="majorBidi"/>
          <w:color w:val="31378B" w:themeColor="text2"/>
          <w:sz w:val="32"/>
          <w:szCs w:val="28"/>
        </w:rPr>
      </w:pPr>
      <w:r>
        <w:br w:type="page"/>
      </w:r>
    </w:p>
    <w:p w14:paraId="1596D25F" w14:textId="77777777" w:rsidR="00F2297C" w:rsidRPr="00CD25F4" w:rsidRDefault="00F2297C" w:rsidP="00CD25F4">
      <w:pPr>
        <w:pStyle w:val="Answer"/>
      </w:pPr>
    </w:p>
    <w:p w14:paraId="5B62804F" w14:textId="77777777" w:rsidR="000752DF" w:rsidRPr="00726700" w:rsidRDefault="000752DF" w:rsidP="00726700">
      <w:pPr>
        <w:pStyle w:val="Answer"/>
      </w:pPr>
    </w:p>
    <w:p w14:paraId="500E2168" w14:textId="77777777" w:rsidR="002C3F27" w:rsidRPr="002C3F27" w:rsidRDefault="002C3F27" w:rsidP="002C3F27"/>
    <w:p w14:paraId="2F4A7F8B" w14:textId="77777777" w:rsidR="00644281" w:rsidRPr="00644281" w:rsidRDefault="00644281" w:rsidP="00644281">
      <w:pPr>
        <w:pStyle w:val="Answer"/>
      </w:pPr>
    </w:p>
    <w:sectPr w:rsidR="00644281" w:rsidRPr="00644281">
      <w:headerReference w:type="even" r:id="rId54"/>
      <w:headerReference w:type="default" r:id="rId55"/>
      <w:footerReference w:type="even" r:id="rId56"/>
      <w:footerReference w:type="default" r:id="rId57"/>
      <w:headerReference w:type="first" r:id="rId58"/>
      <w:footerReference w:type="first" r:id="rId5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2DE722" w14:textId="77777777" w:rsidR="00E721CF" w:rsidRDefault="00E721CF" w:rsidP="00DC0620">
      <w:r>
        <w:separator/>
      </w:r>
    </w:p>
  </w:endnote>
  <w:endnote w:type="continuationSeparator" w:id="0">
    <w:p w14:paraId="6237312D" w14:textId="77777777" w:rsidR="00E721CF" w:rsidRDefault="00E721CF" w:rsidP="00DC0620">
      <w:r>
        <w:continuationSeparator/>
      </w:r>
    </w:p>
  </w:endnote>
  <w:endnote w:type="continuationNotice" w:id="1">
    <w:p w14:paraId="4A85F796" w14:textId="77777777" w:rsidR="00E721CF" w:rsidRDefault="00E721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634F8E" w:rsidRDefault="00634F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634F8E" w:rsidRDefault="00634F8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634F8E" w:rsidRDefault="00634F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634F8E" w:rsidRDefault="00634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F53E88" w14:textId="77777777" w:rsidR="00E721CF" w:rsidRDefault="00E721CF" w:rsidP="00DC0620">
      <w:r>
        <w:separator/>
      </w:r>
    </w:p>
  </w:footnote>
  <w:footnote w:type="continuationSeparator" w:id="0">
    <w:p w14:paraId="0F110FAC" w14:textId="77777777" w:rsidR="00E721CF" w:rsidRDefault="00E721CF" w:rsidP="00DC0620">
      <w:r>
        <w:continuationSeparator/>
      </w:r>
    </w:p>
  </w:footnote>
  <w:footnote w:type="continuationNotice" w:id="1">
    <w:p w14:paraId="4B4EAE67" w14:textId="77777777" w:rsidR="00E721CF" w:rsidRDefault="00E721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634F8E" w:rsidRDefault="00634F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3CD1E10B" w:rsidR="00634F8E" w:rsidRPr="00937398" w:rsidRDefault="00634F8E">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634F8E" w:rsidRDefault="00634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8DE145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1CE720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C5872A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7E1C8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886F25"/>
    <w:multiLevelType w:val="hybridMultilevel"/>
    <w:tmpl w:val="6E7E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C872B2E"/>
    <w:multiLevelType w:val="hybridMultilevel"/>
    <w:tmpl w:val="9176F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40"/>
  </w:num>
  <w:num w:numId="10">
    <w:abstractNumId w:val="20"/>
  </w:num>
  <w:num w:numId="11">
    <w:abstractNumId w:val="41"/>
  </w:num>
  <w:num w:numId="12">
    <w:abstractNumId w:val="26"/>
  </w:num>
  <w:num w:numId="13">
    <w:abstractNumId w:val="12"/>
  </w:num>
  <w:num w:numId="14">
    <w:abstractNumId w:val="32"/>
  </w:num>
  <w:num w:numId="15">
    <w:abstractNumId w:val="22"/>
  </w:num>
  <w:num w:numId="16">
    <w:abstractNumId w:val="8"/>
    <w:lvlOverride w:ilvl="0">
      <w:startOverride w:val="1"/>
    </w:lvlOverride>
  </w:num>
  <w:num w:numId="17">
    <w:abstractNumId w:val="39"/>
  </w:num>
  <w:num w:numId="18">
    <w:abstractNumId w:val="34"/>
  </w:num>
  <w:num w:numId="19">
    <w:abstractNumId w:val="25"/>
  </w:num>
  <w:num w:numId="20">
    <w:abstractNumId w:val="17"/>
  </w:num>
  <w:num w:numId="21">
    <w:abstractNumId w:val="36"/>
  </w:num>
  <w:num w:numId="22">
    <w:abstractNumId w:val="42"/>
  </w:num>
  <w:num w:numId="23">
    <w:abstractNumId w:val="24"/>
  </w:num>
  <w:num w:numId="24">
    <w:abstractNumId w:val="35"/>
  </w:num>
  <w:num w:numId="25">
    <w:abstractNumId w:val="1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6"/>
  </w:num>
  <w:num w:numId="29">
    <w:abstractNumId w:val="31"/>
  </w:num>
  <w:num w:numId="30">
    <w:abstractNumId w:val="33"/>
  </w:num>
  <w:num w:numId="31">
    <w:abstractNumId w:val="38"/>
  </w:num>
  <w:num w:numId="32">
    <w:abstractNumId w:val="30"/>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7"/>
  </w:num>
  <w:num w:numId="42">
    <w:abstractNumId w:val="18"/>
  </w:num>
  <w:num w:numId="43">
    <w:abstractNumId w:val="19"/>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5335"/>
    <w:rsid w:val="00006158"/>
    <w:rsid w:val="000061A1"/>
    <w:rsid w:val="000072CF"/>
    <w:rsid w:val="000077F7"/>
    <w:rsid w:val="00007E3F"/>
    <w:rsid w:val="000108DD"/>
    <w:rsid w:val="000119C0"/>
    <w:rsid w:val="00012977"/>
    <w:rsid w:val="0001337F"/>
    <w:rsid w:val="00013AB3"/>
    <w:rsid w:val="00013AB6"/>
    <w:rsid w:val="00013B32"/>
    <w:rsid w:val="000140F8"/>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380"/>
    <w:rsid w:val="00055A58"/>
    <w:rsid w:val="00055CAD"/>
    <w:rsid w:val="00055CE8"/>
    <w:rsid w:val="00055DA6"/>
    <w:rsid w:val="000561A7"/>
    <w:rsid w:val="00056F11"/>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6"/>
    <w:rsid w:val="000770DB"/>
    <w:rsid w:val="00077401"/>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2B5"/>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6D2E"/>
    <w:rsid w:val="000973D2"/>
    <w:rsid w:val="00097E79"/>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BBC"/>
    <w:rsid w:val="000E2624"/>
    <w:rsid w:val="000E2686"/>
    <w:rsid w:val="000E31A7"/>
    <w:rsid w:val="000E52C7"/>
    <w:rsid w:val="000E5E56"/>
    <w:rsid w:val="000F004D"/>
    <w:rsid w:val="000F036A"/>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5C5"/>
    <w:rsid w:val="000F589F"/>
    <w:rsid w:val="000F60CD"/>
    <w:rsid w:val="000F63A0"/>
    <w:rsid w:val="000F667D"/>
    <w:rsid w:val="000F678E"/>
    <w:rsid w:val="000F6C67"/>
    <w:rsid w:val="000F6E06"/>
    <w:rsid w:val="000F7743"/>
    <w:rsid w:val="000F7989"/>
    <w:rsid w:val="000F7D4C"/>
    <w:rsid w:val="00100208"/>
    <w:rsid w:val="0010065B"/>
    <w:rsid w:val="00100BC9"/>
    <w:rsid w:val="00100CED"/>
    <w:rsid w:val="00101016"/>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2320"/>
    <w:rsid w:val="00114124"/>
    <w:rsid w:val="00114744"/>
    <w:rsid w:val="001158BD"/>
    <w:rsid w:val="00115ABB"/>
    <w:rsid w:val="0011600A"/>
    <w:rsid w:val="001176A7"/>
    <w:rsid w:val="00117C28"/>
    <w:rsid w:val="00117D81"/>
    <w:rsid w:val="001210D8"/>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0C48"/>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2E4"/>
    <w:rsid w:val="001917D3"/>
    <w:rsid w:val="001921FF"/>
    <w:rsid w:val="00192A0D"/>
    <w:rsid w:val="00192DD0"/>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612"/>
    <w:rsid w:val="001D7B96"/>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DBF"/>
    <w:rsid w:val="00281DD1"/>
    <w:rsid w:val="002823DA"/>
    <w:rsid w:val="00282916"/>
    <w:rsid w:val="00282B0B"/>
    <w:rsid w:val="00284AE6"/>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997"/>
    <w:rsid w:val="002A0BDA"/>
    <w:rsid w:val="002A134A"/>
    <w:rsid w:val="002A221B"/>
    <w:rsid w:val="002A22EB"/>
    <w:rsid w:val="002A2385"/>
    <w:rsid w:val="002A29BD"/>
    <w:rsid w:val="002A4861"/>
    <w:rsid w:val="002A4B21"/>
    <w:rsid w:val="002A5048"/>
    <w:rsid w:val="002A5B5D"/>
    <w:rsid w:val="002A5B75"/>
    <w:rsid w:val="002A662E"/>
    <w:rsid w:val="002A6920"/>
    <w:rsid w:val="002A6A61"/>
    <w:rsid w:val="002A6B45"/>
    <w:rsid w:val="002A7218"/>
    <w:rsid w:val="002A79AA"/>
    <w:rsid w:val="002A7BCB"/>
    <w:rsid w:val="002B03F4"/>
    <w:rsid w:val="002B0E0C"/>
    <w:rsid w:val="002B0EF0"/>
    <w:rsid w:val="002B1526"/>
    <w:rsid w:val="002B1600"/>
    <w:rsid w:val="002B1676"/>
    <w:rsid w:val="002B22C0"/>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D090B"/>
    <w:rsid w:val="002D1D2B"/>
    <w:rsid w:val="002D2C73"/>
    <w:rsid w:val="002D3070"/>
    <w:rsid w:val="002D3ADA"/>
    <w:rsid w:val="002D4361"/>
    <w:rsid w:val="002D4770"/>
    <w:rsid w:val="002D5FD8"/>
    <w:rsid w:val="002D623F"/>
    <w:rsid w:val="002D71AF"/>
    <w:rsid w:val="002D721F"/>
    <w:rsid w:val="002E1654"/>
    <w:rsid w:val="002E2158"/>
    <w:rsid w:val="002E2C88"/>
    <w:rsid w:val="002E2ECE"/>
    <w:rsid w:val="002E3266"/>
    <w:rsid w:val="002E3DA6"/>
    <w:rsid w:val="002E41F1"/>
    <w:rsid w:val="002E4316"/>
    <w:rsid w:val="002E54E8"/>
    <w:rsid w:val="002E5794"/>
    <w:rsid w:val="002E60D6"/>
    <w:rsid w:val="002E6A80"/>
    <w:rsid w:val="002E6CCF"/>
    <w:rsid w:val="002E7AEC"/>
    <w:rsid w:val="002F1712"/>
    <w:rsid w:val="002F2D34"/>
    <w:rsid w:val="002F3032"/>
    <w:rsid w:val="002F35B5"/>
    <w:rsid w:val="002F3862"/>
    <w:rsid w:val="002F3BE5"/>
    <w:rsid w:val="002F439C"/>
    <w:rsid w:val="002F4A16"/>
    <w:rsid w:val="002F52A5"/>
    <w:rsid w:val="002F63C4"/>
    <w:rsid w:val="002F70F1"/>
    <w:rsid w:val="002F7690"/>
    <w:rsid w:val="00300ED6"/>
    <w:rsid w:val="0030166C"/>
    <w:rsid w:val="0030190A"/>
    <w:rsid w:val="00301D6B"/>
    <w:rsid w:val="00301E79"/>
    <w:rsid w:val="0030240A"/>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6A0"/>
    <w:rsid w:val="00365BDC"/>
    <w:rsid w:val="00366072"/>
    <w:rsid w:val="00367457"/>
    <w:rsid w:val="00367A41"/>
    <w:rsid w:val="00370246"/>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4012"/>
    <w:rsid w:val="00385163"/>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1E7"/>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17"/>
    <w:rsid w:val="003D0283"/>
    <w:rsid w:val="003D0327"/>
    <w:rsid w:val="003D0A5B"/>
    <w:rsid w:val="003D0D98"/>
    <w:rsid w:val="003D10A1"/>
    <w:rsid w:val="003D15FF"/>
    <w:rsid w:val="003D17B9"/>
    <w:rsid w:val="003D1A63"/>
    <w:rsid w:val="003D24D4"/>
    <w:rsid w:val="003D29CA"/>
    <w:rsid w:val="003D2EC6"/>
    <w:rsid w:val="003D35DF"/>
    <w:rsid w:val="003D380E"/>
    <w:rsid w:val="003D3D9C"/>
    <w:rsid w:val="003D3DB9"/>
    <w:rsid w:val="003D45FC"/>
    <w:rsid w:val="003D535E"/>
    <w:rsid w:val="003D5D44"/>
    <w:rsid w:val="003D6114"/>
    <w:rsid w:val="003D6542"/>
    <w:rsid w:val="003E0B66"/>
    <w:rsid w:val="003E0E02"/>
    <w:rsid w:val="003E1E23"/>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B47"/>
    <w:rsid w:val="003F60A2"/>
    <w:rsid w:val="003F70B2"/>
    <w:rsid w:val="003F75B1"/>
    <w:rsid w:val="003F76C9"/>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485"/>
    <w:rsid w:val="00430609"/>
    <w:rsid w:val="00430841"/>
    <w:rsid w:val="004321BF"/>
    <w:rsid w:val="00432496"/>
    <w:rsid w:val="0043345C"/>
    <w:rsid w:val="00433580"/>
    <w:rsid w:val="0043375B"/>
    <w:rsid w:val="0043378B"/>
    <w:rsid w:val="00434ADF"/>
    <w:rsid w:val="0043501F"/>
    <w:rsid w:val="004360D7"/>
    <w:rsid w:val="00436113"/>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342"/>
    <w:rsid w:val="004F2588"/>
    <w:rsid w:val="004F40CB"/>
    <w:rsid w:val="004F502A"/>
    <w:rsid w:val="004F552B"/>
    <w:rsid w:val="004F58E7"/>
    <w:rsid w:val="004F5E12"/>
    <w:rsid w:val="004F62DC"/>
    <w:rsid w:val="004F632F"/>
    <w:rsid w:val="004F733D"/>
    <w:rsid w:val="004F7828"/>
    <w:rsid w:val="00500D40"/>
    <w:rsid w:val="00501066"/>
    <w:rsid w:val="0050308D"/>
    <w:rsid w:val="00503524"/>
    <w:rsid w:val="0050405C"/>
    <w:rsid w:val="005044E2"/>
    <w:rsid w:val="005052BD"/>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FA0"/>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B8D"/>
    <w:rsid w:val="005372F2"/>
    <w:rsid w:val="00537341"/>
    <w:rsid w:val="00537484"/>
    <w:rsid w:val="005378CC"/>
    <w:rsid w:val="00540613"/>
    <w:rsid w:val="00540E22"/>
    <w:rsid w:val="00541662"/>
    <w:rsid w:val="00541773"/>
    <w:rsid w:val="00541A16"/>
    <w:rsid w:val="00541C9F"/>
    <w:rsid w:val="005422EB"/>
    <w:rsid w:val="005424B3"/>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041"/>
    <w:rsid w:val="00556186"/>
    <w:rsid w:val="005567C7"/>
    <w:rsid w:val="00561809"/>
    <w:rsid w:val="005623DE"/>
    <w:rsid w:val="005625F4"/>
    <w:rsid w:val="00563FBF"/>
    <w:rsid w:val="00564184"/>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16A8"/>
    <w:rsid w:val="00582387"/>
    <w:rsid w:val="005828B2"/>
    <w:rsid w:val="0058364D"/>
    <w:rsid w:val="00583881"/>
    <w:rsid w:val="00584163"/>
    <w:rsid w:val="00585A88"/>
    <w:rsid w:val="00585F83"/>
    <w:rsid w:val="005868E9"/>
    <w:rsid w:val="00586CA6"/>
    <w:rsid w:val="00586E46"/>
    <w:rsid w:val="00590105"/>
    <w:rsid w:val="005905D8"/>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1736"/>
    <w:rsid w:val="005A27E2"/>
    <w:rsid w:val="005A2952"/>
    <w:rsid w:val="005A3304"/>
    <w:rsid w:val="005A4346"/>
    <w:rsid w:val="005A5334"/>
    <w:rsid w:val="005A53DD"/>
    <w:rsid w:val="005A54AF"/>
    <w:rsid w:val="005A54FF"/>
    <w:rsid w:val="005A580B"/>
    <w:rsid w:val="005A62C3"/>
    <w:rsid w:val="005A725E"/>
    <w:rsid w:val="005A74C4"/>
    <w:rsid w:val="005B0F76"/>
    <w:rsid w:val="005B10A4"/>
    <w:rsid w:val="005B1979"/>
    <w:rsid w:val="005B2194"/>
    <w:rsid w:val="005B2EF4"/>
    <w:rsid w:val="005B35C6"/>
    <w:rsid w:val="005B3B6E"/>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189B"/>
    <w:rsid w:val="005D1EA3"/>
    <w:rsid w:val="005D1FB8"/>
    <w:rsid w:val="005D2BAC"/>
    <w:rsid w:val="005D30B1"/>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27445"/>
    <w:rsid w:val="00631112"/>
    <w:rsid w:val="00631561"/>
    <w:rsid w:val="006316BC"/>
    <w:rsid w:val="00631910"/>
    <w:rsid w:val="00631A7C"/>
    <w:rsid w:val="00632250"/>
    <w:rsid w:val="006335C0"/>
    <w:rsid w:val="00634151"/>
    <w:rsid w:val="00634190"/>
    <w:rsid w:val="0063425F"/>
    <w:rsid w:val="006342C1"/>
    <w:rsid w:val="00634515"/>
    <w:rsid w:val="00634F8E"/>
    <w:rsid w:val="00635844"/>
    <w:rsid w:val="0063586D"/>
    <w:rsid w:val="00635D1A"/>
    <w:rsid w:val="00636354"/>
    <w:rsid w:val="0063710C"/>
    <w:rsid w:val="006376E9"/>
    <w:rsid w:val="00640439"/>
    <w:rsid w:val="006419FF"/>
    <w:rsid w:val="00641C37"/>
    <w:rsid w:val="00642599"/>
    <w:rsid w:val="00642631"/>
    <w:rsid w:val="00642D5D"/>
    <w:rsid w:val="00642F4A"/>
    <w:rsid w:val="00643D7E"/>
    <w:rsid w:val="00644281"/>
    <w:rsid w:val="006443FC"/>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3B1"/>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7F9"/>
    <w:rsid w:val="00696A91"/>
    <w:rsid w:val="00697694"/>
    <w:rsid w:val="00697DD5"/>
    <w:rsid w:val="00697E35"/>
    <w:rsid w:val="006A0263"/>
    <w:rsid w:val="006A0C70"/>
    <w:rsid w:val="006A14B3"/>
    <w:rsid w:val="006A1B51"/>
    <w:rsid w:val="006A20E0"/>
    <w:rsid w:val="006A24C8"/>
    <w:rsid w:val="006A40C0"/>
    <w:rsid w:val="006A45B1"/>
    <w:rsid w:val="006A69C1"/>
    <w:rsid w:val="006A6F92"/>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8F"/>
    <w:rsid w:val="006D13DC"/>
    <w:rsid w:val="006D182E"/>
    <w:rsid w:val="006D1AAE"/>
    <w:rsid w:val="006D29C8"/>
    <w:rsid w:val="006D32FD"/>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63AD"/>
    <w:rsid w:val="00706AAF"/>
    <w:rsid w:val="00707318"/>
    <w:rsid w:val="00707DCF"/>
    <w:rsid w:val="00707E8C"/>
    <w:rsid w:val="007104C6"/>
    <w:rsid w:val="00710946"/>
    <w:rsid w:val="00710E8A"/>
    <w:rsid w:val="007116B4"/>
    <w:rsid w:val="0071188B"/>
    <w:rsid w:val="00711C22"/>
    <w:rsid w:val="00711F99"/>
    <w:rsid w:val="00711FB6"/>
    <w:rsid w:val="00712320"/>
    <w:rsid w:val="00712BFC"/>
    <w:rsid w:val="0071468F"/>
    <w:rsid w:val="007147E5"/>
    <w:rsid w:val="00714FE9"/>
    <w:rsid w:val="00715170"/>
    <w:rsid w:val="0071553E"/>
    <w:rsid w:val="0071623D"/>
    <w:rsid w:val="00716496"/>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5B2"/>
    <w:rsid w:val="00753955"/>
    <w:rsid w:val="0075408F"/>
    <w:rsid w:val="00754165"/>
    <w:rsid w:val="007544E0"/>
    <w:rsid w:val="00756C0C"/>
    <w:rsid w:val="00756F24"/>
    <w:rsid w:val="00761057"/>
    <w:rsid w:val="007612DB"/>
    <w:rsid w:val="00761870"/>
    <w:rsid w:val="007618FB"/>
    <w:rsid w:val="00761CD7"/>
    <w:rsid w:val="00761E06"/>
    <w:rsid w:val="007624E7"/>
    <w:rsid w:val="00762882"/>
    <w:rsid w:val="0076299E"/>
    <w:rsid w:val="00763F36"/>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1FA9"/>
    <w:rsid w:val="007C28E1"/>
    <w:rsid w:val="007C2D34"/>
    <w:rsid w:val="007C32DA"/>
    <w:rsid w:val="007C3673"/>
    <w:rsid w:val="007C3944"/>
    <w:rsid w:val="007C3CBB"/>
    <w:rsid w:val="007C3E3E"/>
    <w:rsid w:val="007C47CF"/>
    <w:rsid w:val="007C4D84"/>
    <w:rsid w:val="007C5493"/>
    <w:rsid w:val="007C5DB9"/>
    <w:rsid w:val="007C6E73"/>
    <w:rsid w:val="007C7BE7"/>
    <w:rsid w:val="007D03AF"/>
    <w:rsid w:val="007D046A"/>
    <w:rsid w:val="007D0E92"/>
    <w:rsid w:val="007D1052"/>
    <w:rsid w:val="007D114B"/>
    <w:rsid w:val="007D11FA"/>
    <w:rsid w:val="007D165E"/>
    <w:rsid w:val="007D2443"/>
    <w:rsid w:val="007D2DF4"/>
    <w:rsid w:val="007D3118"/>
    <w:rsid w:val="007D32DD"/>
    <w:rsid w:val="007D3374"/>
    <w:rsid w:val="007D4307"/>
    <w:rsid w:val="007D4D20"/>
    <w:rsid w:val="007D57D6"/>
    <w:rsid w:val="007D58EB"/>
    <w:rsid w:val="007D5AC5"/>
    <w:rsid w:val="007D633E"/>
    <w:rsid w:val="007D6572"/>
    <w:rsid w:val="007D7801"/>
    <w:rsid w:val="007E04B6"/>
    <w:rsid w:val="007E0678"/>
    <w:rsid w:val="007E1113"/>
    <w:rsid w:val="007E114F"/>
    <w:rsid w:val="007E1221"/>
    <w:rsid w:val="007E1E97"/>
    <w:rsid w:val="007E22D2"/>
    <w:rsid w:val="007E236C"/>
    <w:rsid w:val="007E2800"/>
    <w:rsid w:val="007E3464"/>
    <w:rsid w:val="007E3904"/>
    <w:rsid w:val="007E497A"/>
    <w:rsid w:val="007E4F16"/>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4F86"/>
    <w:rsid w:val="008051A6"/>
    <w:rsid w:val="00805C64"/>
    <w:rsid w:val="0080676D"/>
    <w:rsid w:val="00806C3C"/>
    <w:rsid w:val="00806CB1"/>
    <w:rsid w:val="00806ED1"/>
    <w:rsid w:val="0080775A"/>
    <w:rsid w:val="00810857"/>
    <w:rsid w:val="00810A1D"/>
    <w:rsid w:val="00810E71"/>
    <w:rsid w:val="00810FCC"/>
    <w:rsid w:val="008115AC"/>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D73"/>
    <w:rsid w:val="0087272A"/>
    <w:rsid w:val="0087286A"/>
    <w:rsid w:val="00873883"/>
    <w:rsid w:val="00873A79"/>
    <w:rsid w:val="00873DC5"/>
    <w:rsid w:val="0087484C"/>
    <w:rsid w:val="00874CA4"/>
    <w:rsid w:val="00874E59"/>
    <w:rsid w:val="00875B0C"/>
    <w:rsid w:val="0087625F"/>
    <w:rsid w:val="00876808"/>
    <w:rsid w:val="008769AF"/>
    <w:rsid w:val="008769BB"/>
    <w:rsid w:val="00876F43"/>
    <w:rsid w:val="00877920"/>
    <w:rsid w:val="00877ACD"/>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D39"/>
    <w:rsid w:val="00891DB3"/>
    <w:rsid w:val="008921D4"/>
    <w:rsid w:val="00893318"/>
    <w:rsid w:val="008937BC"/>
    <w:rsid w:val="00894BF0"/>
    <w:rsid w:val="00895221"/>
    <w:rsid w:val="0089553F"/>
    <w:rsid w:val="00895857"/>
    <w:rsid w:val="008965D5"/>
    <w:rsid w:val="00896DE6"/>
    <w:rsid w:val="0089748C"/>
    <w:rsid w:val="008A1CDE"/>
    <w:rsid w:val="008A23DE"/>
    <w:rsid w:val="008A246C"/>
    <w:rsid w:val="008A3002"/>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653"/>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7AE"/>
    <w:rsid w:val="008C7973"/>
    <w:rsid w:val="008C7ACB"/>
    <w:rsid w:val="008D05E7"/>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1A7"/>
    <w:rsid w:val="008E7C6F"/>
    <w:rsid w:val="008F0C83"/>
    <w:rsid w:val="008F2242"/>
    <w:rsid w:val="008F3D4A"/>
    <w:rsid w:val="008F57C6"/>
    <w:rsid w:val="008F5963"/>
    <w:rsid w:val="008F5DD9"/>
    <w:rsid w:val="008F61F6"/>
    <w:rsid w:val="008F6524"/>
    <w:rsid w:val="008F6CE5"/>
    <w:rsid w:val="008F75C4"/>
    <w:rsid w:val="008F7FBF"/>
    <w:rsid w:val="009016FD"/>
    <w:rsid w:val="009025C5"/>
    <w:rsid w:val="0090264C"/>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1584"/>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72EF"/>
    <w:rsid w:val="009674C3"/>
    <w:rsid w:val="00967704"/>
    <w:rsid w:val="00967778"/>
    <w:rsid w:val="00970C81"/>
    <w:rsid w:val="00970D1C"/>
    <w:rsid w:val="0097151F"/>
    <w:rsid w:val="00971A59"/>
    <w:rsid w:val="00971B7E"/>
    <w:rsid w:val="00971D17"/>
    <w:rsid w:val="00972058"/>
    <w:rsid w:val="009720A3"/>
    <w:rsid w:val="00972291"/>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094"/>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0E"/>
    <w:rsid w:val="009E4D21"/>
    <w:rsid w:val="009E5906"/>
    <w:rsid w:val="009E610F"/>
    <w:rsid w:val="009E6375"/>
    <w:rsid w:val="009E7206"/>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15A2"/>
    <w:rsid w:val="00A12E61"/>
    <w:rsid w:val="00A13677"/>
    <w:rsid w:val="00A13C4D"/>
    <w:rsid w:val="00A14772"/>
    <w:rsid w:val="00A14E7C"/>
    <w:rsid w:val="00A150EB"/>
    <w:rsid w:val="00A152F2"/>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0ED7"/>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0D2E"/>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2751"/>
    <w:rsid w:val="00A933FD"/>
    <w:rsid w:val="00A93E58"/>
    <w:rsid w:val="00A941F0"/>
    <w:rsid w:val="00A946CF"/>
    <w:rsid w:val="00A94C86"/>
    <w:rsid w:val="00A94F4D"/>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337"/>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2C72"/>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1DB"/>
    <w:rsid w:val="00B53DC0"/>
    <w:rsid w:val="00B54ADC"/>
    <w:rsid w:val="00B5558D"/>
    <w:rsid w:val="00B5625C"/>
    <w:rsid w:val="00B56618"/>
    <w:rsid w:val="00B56A70"/>
    <w:rsid w:val="00B56CAC"/>
    <w:rsid w:val="00B56CF0"/>
    <w:rsid w:val="00B5762A"/>
    <w:rsid w:val="00B60F54"/>
    <w:rsid w:val="00B610B4"/>
    <w:rsid w:val="00B61626"/>
    <w:rsid w:val="00B618FD"/>
    <w:rsid w:val="00B61D75"/>
    <w:rsid w:val="00B62422"/>
    <w:rsid w:val="00B634E4"/>
    <w:rsid w:val="00B635C1"/>
    <w:rsid w:val="00B63FAF"/>
    <w:rsid w:val="00B6421C"/>
    <w:rsid w:val="00B64FA4"/>
    <w:rsid w:val="00B65682"/>
    <w:rsid w:val="00B656C7"/>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230C"/>
    <w:rsid w:val="00BD277D"/>
    <w:rsid w:val="00BD285E"/>
    <w:rsid w:val="00BD3AB3"/>
    <w:rsid w:val="00BD3CFB"/>
    <w:rsid w:val="00BD3F0A"/>
    <w:rsid w:val="00BD3F97"/>
    <w:rsid w:val="00BD59D1"/>
    <w:rsid w:val="00BD6202"/>
    <w:rsid w:val="00BD6BC2"/>
    <w:rsid w:val="00BD706B"/>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1102D"/>
    <w:rsid w:val="00C1132B"/>
    <w:rsid w:val="00C1339C"/>
    <w:rsid w:val="00C13AE6"/>
    <w:rsid w:val="00C13C2C"/>
    <w:rsid w:val="00C141D4"/>
    <w:rsid w:val="00C142C4"/>
    <w:rsid w:val="00C15688"/>
    <w:rsid w:val="00C158D5"/>
    <w:rsid w:val="00C15B89"/>
    <w:rsid w:val="00C16D3D"/>
    <w:rsid w:val="00C172A5"/>
    <w:rsid w:val="00C172F4"/>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158"/>
    <w:rsid w:val="00C53E90"/>
    <w:rsid w:val="00C547AD"/>
    <w:rsid w:val="00C54930"/>
    <w:rsid w:val="00C54FFA"/>
    <w:rsid w:val="00C5610F"/>
    <w:rsid w:val="00C56664"/>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DE7"/>
    <w:rsid w:val="00C808E1"/>
    <w:rsid w:val="00C809CF"/>
    <w:rsid w:val="00C80B8B"/>
    <w:rsid w:val="00C810AF"/>
    <w:rsid w:val="00C81972"/>
    <w:rsid w:val="00C825B9"/>
    <w:rsid w:val="00C82631"/>
    <w:rsid w:val="00C83293"/>
    <w:rsid w:val="00C835B3"/>
    <w:rsid w:val="00C84122"/>
    <w:rsid w:val="00C84874"/>
    <w:rsid w:val="00C85A7F"/>
    <w:rsid w:val="00C868A4"/>
    <w:rsid w:val="00C868A9"/>
    <w:rsid w:val="00C86F0F"/>
    <w:rsid w:val="00C876B7"/>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253"/>
    <w:rsid w:val="00CC13EE"/>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2DEA"/>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5C2"/>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5CAF"/>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0AB"/>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94"/>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900"/>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5E81"/>
    <w:rsid w:val="00E266D1"/>
    <w:rsid w:val="00E26927"/>
    <w:rsid w:val="00E27357"/>
    <w:rsid w:val="00E30312"/>
    <w:rsid w:val="00E309CB"/>
    <w:rsid w:val="00E30DC0"/>
    <w:rsid w:val="00E31ABC"/>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1CF"/>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B1B"/>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5D22"/>
    <w:rsid w:val="00E97442"/>
    <w:rsid w:val="00E97514"/>
    <w:rsid w:val="00E97562"/>
    <w:rsid w:val="00E97D1B"/>
    <w:rsid w:val="00EA05C1"/>
    <w:rsid w:val="00EA0A0C"/>
    <w:rsid w:val="00EA0A9B"/>
    <w:rsid w:val="00EA18AA"/>
    <w:rsid w:val="00EA2630"/>
    <w:rsid w:val="00EA28C2"/>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06C"/>
    <w:rsid w:val="00EE7346"/>
    <w:rsid w:val="00EE7813"/>
    <w:rsid w:val="00EF1046"/>
    <w:rsid w:val="00EF1686"/>
    <w:rsid w:val="00EF1960"/>
    <w:rsid w:val="00EF293F"/>
    <w:rsid w:val="00EF2F00"/>
    <w:rsid w:val="00EF3CDD"/>
    <w:rsid w:val="00EF4127"/>
    <w:rsid w:val="00EF50E5"/>
    <w:rsid w:val="00EF52AD"/>
    <w:rsid w:val="00EF5D2F"/>
    <w:rsid w:val="00EF5F2C"/>
    <w:rsid w:val="00EF5F80"/>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99E"/>
    <w:rsid w:val="00F31D69"/>
    <w:rsid w:val="00F325F7"/>
    <w:rsid w:val="00F329DC"/>
    <w:rsid w:val="00F33FAE"/>
    <w:rsid w:val="00F3443B"/>
    <w:rsid w:val="00F347ED"/>
    <w:rsid w:val="00F3516A"/>
    <w:rsid w:val="00F352FB"/>
    <w:rsid w:val="00F35D59"/>
    <w:rsid w:val="00F367AC"/>
    <w:rsid w:val="00F3682F"/>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2BFF"/>
    <w:rsid w:val="00F63002"/>
    <w:rsid w:val="00F6317E"/>
    <w:rsid w:val="00F647CB"/>
    <w:rsid w:val="00F64843"/>
    <w:rsid w:val="00F65536"/>
    <w:rsid w:val="00F65558"/>
    <w:rsid w:val="00F6591F"/>
    <w:rsid w:val="00F65CC6"/>
    <w:rsid w:val="00F66CB7"/>
    <w:rsid w:val="00F66F75"/>
    <w:rsid w:val="00F67B10"/>
    <w:rsid w:val="00F701D2"/>
    <w:rsid w:val="00F70D39"/>
    <w:rsid w:val="00F71EA9"/>
    <w:rsid w:val="00F722ED"/>
    <w:rsid w:val="00F7286D"/>
    <w:rsid w:val="00F734F4"/>
    <w:rsid w:val="00F735BF"/>
    <w:rsid w:val="00F738F0"/>
    <w:rsid w:val="00F74BAF"/>
    <w:rsid w:val="00F75227"/>
    <w:rsid w:val="00F75983"/>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A06"/>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4D9"/>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2581"/>
    <w:rsid w:val="00FD30EA"/>
    <w:rsid w:val="00FD3273"/>
    <w:rsid w:val="00FD3281"/>
    <w:rsid w:val="00FD329A"/>
    <w:rsid w:val="00FD32ED"/>
    <w:rsid w:val="00FD4167"/>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E7E84"/>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751"/>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A92751"/>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A92751"/>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A92751"/>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A92751"/>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A92751"/>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A92751"/>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A92751"/>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A92751"/>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A92751"/>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A9275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92751"/>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92751"/>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A92751"/>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A92751"/>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A92751"/>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A92751"/>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A92751"/>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A92751"/>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A92751"/>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A92751"/>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A92751"/>
    <w:rPr>
      <w:rFonts w:cs="Times New Roman"/>
      <w:color w:val="0000FF"/>
      <w:u w:val="single"/>
    </w:rPr>
  </w:style>
  <w:style w:type="character" w:styleId="FollowedHyperlink">
    <w:name w:val="FollowedHyperlink"/>
    <w:basedOn w:val="DefaultParagraphFont"/>
    <w:uiPriority w:val="99"/>
    <w:rsid w:val="00A92751"/>
    <w:rPr>
      <w:rFonts w:cs="Times New Roman"/>
      <w:color w:val="606420"/>
      <w:u w:val="single"/>
    </w:rPr>
  </w:style>
  <w:style w:type="character" w:styleId="PageNumber">
    <w:name w:val="page number"/>
    <w:basedOn w:val="DefaultParagraphFont"/>
    <w:uiPriority w:val="99"/>
    <w:rsid w:val="00A92751"/>
    <w:rPr>
      <w:rFonts w:cs="Times New Roman"/>
    </w:rPr>
  </w:style>
  <w:style w:type="character" w:styleId="UnresolvedMention">
    <w:name w:val="Unresolved Mention"/>
    <w:basedOn w:val="DefaultParagraphFont"/>
    <w:uiPriority w:val="99"/>
    <w:semiHidden/>
    <w:unhideWhenUsed/>
    <w:rsid w:val="00A92751"/>
    <w:rPr>
      <w:color w:val="808080"/>
      <w:shd w:val="clear" w:color="auto" w:fill="E6E6E6"/>
    </w:rPr>
  </w:style>
  <w:style w:type="paragraph" w:customStyle="1" w:styleId="StyleGuideSubsection">
    <w:name w:val="Style Guide Subsection"/>
    <w:basedOn w:val="StyleGuideSection"/>
    <w:next w:val="Normal"/>
    <w:autoRedefine/>
    <w:qFormat/>
    <w:rsid w:val="00A92751"/>
    <w:pPr>
      <w:pBdr>
        <w:top w:val="none" w:sz="0" w:space="0" w:color="auto"/>
      </w:pBdr>
    </w:pPr>
    <w:rPr>
      <w:smallCaps/>
      <w:sz w:val="24"/>
    </w:rPr>
  </w:style>
  <w:style w:type="paragraph" w:customStyle="1" w:styleId="Command">
    <w:name w:val="Command"/>
    <w:basedOn w:val="Normal"/>
    <w:link w:val="CommandChar"/>
    <w:qFormat/>
    <w:rsid w:val="00A92751"/>
    <w:pPr>
      <w:spacing w:line="240" w:lineRule="auto"/>
      <w:ind w:left="284"/>
    </w:pPr>
    <w:rPr>
      <w:rFonts w:ascii="Courier New" w:hAnsi="Courier New"/>
      <w:sz w:val="20"/>
    </w:rPr>
  </w:style>
  <w:style w:type="paragraph" w:customStyle="1" w:styleId="CodeHeading">
    <w:name w:val="Code Heading"/>
    <w:basedOn w:val="Normal"/>
    <w:uiPriority w:val="99"/>
    <w:rsid w:val="00A92751"/>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A92751"/>
    <w:pPr>
      <w:jc w:val="both"/>
    </w:pPr>
    <w:rPr>
      <w:rFonts w:ascii="Courier New" w:hAnsi="Courier New"/>
      <w:noProof/>
      <w:sz w:val="20"/>
    </w:rPr>
  </w:style>
  <w:style w:type="character" w:styleId="PlaceholderText">
    <w:name w:val="Placeholder Text"/>
    <w:basedOn w:val="DefaultParagraphFont"/>
    <w:uiPriority w:val="99"/>
    <w:semiHidden/>
    <w:rsid w:val="00A92751"/>
    <w:rPr>
      <w:color w:val="808080"/>
    </w:rPr>
  </w:style>
  <w:style w:type="paragraph" w:styleId="HTMLPreformatted">
    <w:name w:val="HTML Preformatted"/>
    <w:basedOn w:val="Normal"/>
    <w:link w:val="HTMLPreformattedChar"/>
    <w:uiPriority w:val="99"/>
    <w:semiHidden/>
    <w:unhideWhenUsed/>
    <w:rsid w:val="00A92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A92751"/>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A92751"/>
    <w:rPr>
      <w:b/>
    </w:rPr>
  </w:style>
  <w:style w:type="numbering" w:customStyle="1" w:styleId="KennysListStyles">
    <w:name w:val="KennysListStyles"/>
    <w:uiPriority w:val="99"/>
    <w:rsid w:val="00A92751"/>
    <w:pPr>
      <w:numPr>
        <w:numId w:val="1"/>
      </w:numPr>
    </w:pPr>
  </w:style>
  <w:style w:type="paragraph" w:customStyle="1" w:styleId="Question">
    <w:name w:val="Question"/>
    <w:basedOn w:val="Normal"/>
    <w:next w:val="Answer"/>
    <w:qFormat/>
    <w:rsid w:val="00A92751"/>
    <w:rPr>
      <w:b/>
    </w:rPr>
  </w:style>
  <w:style w:type="paragraph" w:customStyle="1" w:styleId="Answer">
    <w:name w:val="Answer"/>
    <w:basedOn w:val="Normal"/>
    <w:qFormat/>
    <w:rsid w:val="00A92751"/>
    <w:pPr>
      <w:spacing w:line="240" w:lineRule="auto"/>
    </w:pPr>
    <w:rPr>
      <w:i/>
    </w:rPr>
  </w:style>
  <w:style w:type="paragraph" w:customStyle="1" w:styleId="ChapterHeading">
    <w:name w:val="Chapter Heading"/>
    <w:basedOn w:val="Heading1"/>
    <w:qFormat/>
    <w:rsid w:val="00A92751"/>
    <w:pPr>
      <w:numPr>
        <w:numId w:val="6"/>
      </w:numPr>
      <w:spacing w:before="200" w:after="100"/>
      <w:ind w:left="357" w:hanging="357"/>
    </w:pPr>
    <w:rPr>
      <w:sz w:val="40"/>
    </w:rPr>
  </w:style>
  <w:style w:type="table" w:styleId="TableGrid">
    <w:name w:val="Table Grid"/>
    <w:basedOn w:val="TableNormal"/>
    <w:uiPriority w:val="59"/>
    <w:rsid w:val="00A927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A92751"/>
    <w:pPr>
      <w:numPr>
        <w:numId w:val="2"/>
      </w:numPr>
    </w:pPr>
  </w:style>
  <w:style w:type="paragraph" w:customStyle="1" w:styleId="QuestionSection">
    <w:name w:val="Question Section"/>
    <w:basedOn w:val="Heading2"/>
    <w:qFormat/>
    <w:rsid w:val="00A92751"/>
    <w:rPr>
      <w:b/>
      <w:color w:val="403152" w:themeColor="accent4" w:themeShade="80"/>
    </w:rPr>
  </w:style>
  <w:style w:type="paragraph" w:customStyle="1" w:styleId="TableCaption">
    <w:name w:val="Table Caption"/>
    <w:basedOn w:val="Normal"/>
    <w:qFormat/>
    <w:rsid w:val="00A92751"/>
    <w:rPr>
      <w:smallCaps/>
    </w:rPr>
  </w:style>
  <w:style w:type="paragraph" w:customStyle="1" w:styleId="SourceCodeCaption">
    <w:name w:val="Source Code Caption"/>
    <w:basedOn w:val="Normal"/>
    <w:rsid w:val="00A92751"/>
    <w:pPr>
      <w:spacing w:after="0" w:line="240" w:lineRule="auto"/>
    </w:pPr>
    <w:rPr>
      <w:rFonts w:ascii="Arial" w:hAnsi="Arial"/>
      <w:noProof/>
    </w:rPr>
  </w:style>
  <w:style w:type="paragraph" w:customStyle="1" w:styleId="CodeListing">
    <w:name w:val="Code Listing"/>
    <w:basedOn w:val="Normal"/>
    <w:qFormat/>
    <w:rsid w:val="00A92751"/>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A92751"/>
    <w:pPr>
      <w:spacing w:before="120"/>
      <w:ind w:left="720" w:right="720"/>
      <w:jc w:val="center"/>
    </w:pPr>
    <w:rPr>
      <w:i/>
      <w:iCs/>
    </w:rPr>
  </w:style>
  <w:style w:type="character" w:customStyle="1" w:styleId="QuoteChar">
    <w:name w:val="Quote Char"/>
    <w:basedOn w:val="DefaultParagraphFont"/>
    <w:link w:val="Quote"/>
    <w:uiPriority w:val="29"/>
    <w:rsid w:val="00A92751"/>
    <w:rPr>
      <w:rFonts w:eastAsiaTheme="minorEastAsia"/>
      <w:i/>
      <w:iCs/>
      <w:color w:val="000000" w:themeColor="text1"/>
      <w:sz w:val="24"/>
      <w:lang w:eastAsia="en-GB"/>
    </w:rPr>
  </w:style>
  <w:style w:type="paragraph" w:styleId="Caption">
    <w:name w:val="caption"/>
    <w:basedOn w:val="Normal"/>
    <w:next w:val="Normal"/>
    <w:uiPriority w:val="35"/>
    <w:unhideWhenUsed/>
    <w:qFormat/>
    <w:rsid w:val="00A92751"/>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A92751"/>
    <w:rPr>
      <w:b/>
      <w:smallCaps/>
    </w:rPr>
  </w:style>
  <w:style w:type="paragraph" w:customStyle="1" w:styleId="NumberedList">
    <w:name w:val="Numbered List"/>
    <w:basedOn w:val="Normal"/>
    <w:qFormat/>
    <w:rsid w:val="00A92751"/>
    <w:pPr>
      <w:numPr>
        <w:numId w:val="3"/>
      </w:numPr>
      <w:contextualSpacing/>
    </w:pPr>
    <w:rPr>
      <w:b/>
      <w:i/>
    </w:rPr>
  </w:style>
  <w:style w:type="paragraph" w:customStyle="1" w:styleId="ListNumberHeader">
    <w:name w:val="List Number Header"/>
    <w:basedOn w:val="Normal"/>
    <w:next w:val="ListNumber"/>
    <w:qFormat/>
    <w:rsid w:val="00A92751"/>
    <w:pPr>
      <w:ind w:left="357" w:hanging="357"/>
      <w:contextualSpacing/>
    </w:pPr>
    <w:rPr>
      <w:b/>
      <w:smallCaps/>
    </w:rPr>
  </w:style>
  <w:style w:type="paragraph" w:styleId="ListBullet">
    <w:name w:val="List Bullet"/>
    <w:basedOn w:val="Normal"/>
    <w:uiPriority w:val="99"/>
    <w:unhideWhenUsed/>
    <w:rsid w:val="00A92751"/>
    <w:pPr>
      <w:numPr>
        <w:numId w:val="4"/>
      </w:numPr>
      <w:contextualSpacing/>
    </w:pPr>
  </w:style>
  <w:style w:type="paragraph" w:customStyle="1" w:styleId="NumberedBullet">
    <w:name w:val="Numbered Bullet"/>
    <w:basedOn w:val="NumberedList"/>
    <w:rsid w:val="00A92751"/>
  </w:style>
  <w:style w:type="paragraph" w:styleId="ListNumber">
    <w:name w:val="List Number"/>
    <w:basedOn w:val="Normal"/>
    <w:uiPriority w:val="99"/>
    <w:unhideWhenUsed/>
    <w:rsid w:val="00A92751"/>
    <w:pPr>
      <w:numPr>
        <w:numId w:val="5"/>
      </w:numPr>
      <w:contextualSpacing/>
    </w:pPr>
  </w:style>
  <w:style w:type="table" w:customStyle="1" w:styleId="RowAndColumnStyle">
    <w:name w:val="RowAndColumnStyle"/>
    <w:basedOn w:val="TableNormal"/>
    <w:uiPriority w:val="99"/>
    <w:rsid w:val="00A92751"/>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A92751"/>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A92751"/>
    <w:rPr>
      <w:rFonts w:eastAsiaTheme="minorEastAsia"/>
      <w:lang w:eastAsia="en-GB"/>
    </w:rPr>
    <w:tblPr/>
  </w:style>
  <w:style w:type="paragraph" w:customStyle="1" w:styleId="CommandOutput">
    <w:name w:val="Command Output"/>
    <w:basedOn w:val="Normal"/>
    <w:qFormat/>
    <w:rsid w:val="00A92751"/>
    <w:pPr>
      <w:spacing w:after="0" w:line="240" w:lineRule="auto"/>
      <w:ind w:left="284"/>
    </w:pPr>
    <w:rPr>
      <w:rFonts w:ascii="Courier New" w:hAnsi="Courier New"/>
      <w:noProof/>
      <w:sz w:val="20"/>
    </w:rPr>
  </w:style>
  <w:style w:type="character" w:styleId="Emphasis">
    <w:name w:val="Emphasis"/>
    <w:basedOn w:val="DefaultParagraphFont"/>
    <w:uiPriority w:val="20"/>
    <w:qFormat/>
    <w:rsid w:val="00A92751"/>
    <w:rPr>
      <w:i/>
      <w:iCs/>
    </w:rPr>
  </w:style>
  <w:style w:type="character" w:styleId="IntenseEmphasis">
    <w:name w:val="Intense Emphasis"/>
    <w:basedOn w:val="DefaultParagraphFont"/>
    <w:uiPriority w:val="21"/>
    <w:qFormat/>
    <w:rsid w:val="00A92751"/>
    <w:rPr>
      <w:b w:val="0"/>
      <w:bCs w:val="0"/>
      <w:i/>
      <w:iCs/>
      <w:color w:val="00B0F0" w:themeColor="accent1"/>
    </w:rPr>
  </w:style>
  <w:style w:type="paragraph" w:customStyle="1" w:styleId="Intro">
    <w:name w:val="Intro"/>
    <w:basedOn w:val="Normal"/>
    <w:next w:val="Normal"/>
    <w:qFormat/>
    <w:rsid w:val="00A92751"/>
    <w:pPr>
      <w:spacing w:before="240"/>
    </w:pPr>
    <w:rPr>
      <w:sz w:val="28"/>
      <w:lang w:eastAsia="fi-FI"/>
    </w:rPr>
  </w:style>
  <w:style w:type="paragraph" w:customStyle="1" w:styleId="StyleGuideSection">
    <w:name w:val="Style Guide Section"/>
    <w:basedOn w:val="Normal"/>
    <w:next w:val="Normal"/>
    <w:autoRedefine/>
    <w:qFormat/>
    <w:rsid w:val="00A92751"/>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A92751"/>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A92751"/>
    <w:rPr>
      <w:rFonts w:eastAsiaTheme="minorEastAsia"/>
      <w:color w:val="31378B" w:themeColor="text2"/>
      <w:sz w:val="32"/>
      <w:lang w:eastAsia="en-GB"/>
    </w:rPr>
  </w:style>
  <w:style w:type="paragraph" w:styleId="Footer">
    <w:name w:val="footer"/>
    <w:basedOn w:val="Normal"/>
    <w:link w:val="FooterChar"/>
    <w:uiPriority w:val="99"/>
    <w:unhideWhenUsed/>
    <w:rsid w:val="00A927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2751"/>
    <w:rPr>
      <w:rFonts w:eastAsiaTheme="minorEastAsia"/>
      <w:color w:val="000000" w:themeColor="text1"/>
      <w:sz w:val="24"/>
      <w:lang w:eastAsia="en-GB"/>
    </w:rPr>
  </w:style>
  <w:style w:type="paragraph" w:customStyle="1" w:styleId="QuestionSubSection">
    <w:name w:val="Question Sub Section"/>
    <w:basedOn w:val="Heading3"/>
    <w:qFormat/>
    <w:rsid w:val="00A92751"/>
    <w:rPr>
      <w:smallCaps/>
    </w:rPr>
  </w:style>
  <w:style w:type="paragraph" w:customStyle="1" w:styleId="TableCellNormal">
    <w:name w:val="Table Cell Normal"/>
    <w:basedOn w:val="Normal"/>
    <w:qFormat/>
    <w:rsid w:val="00A92751"/>
    <w:pPr>
      <w:spacing w:before="120" w:after="120" w:line="240" w:lineRule="auto"/>
    </w:pPr>
  </w:style>
  <w:style w:type="paragraph" w:customStyle="1" w:styleId="Strong1">
    <w:name w:val="Strong1"/>
    <w:basedOn w:val="Normal"/>
    <w:next w:val="BodyText"/>
    <w:link w:val="strongChar"/>
    <w:qFormat/>
    <w:rsid w:val="00A92751"/>
    <w:rPr>
      <w:b/>
      <w:lang w:eastAsia="fi-FI"/>
    </w:rPr>
  </w:style>
  <w:style w:type="paragraph" w:customStyle="1" w:styleId="Emphasis1">
    <w:name w:val="Emphasis1"/>
    <w:basedOn w:val="Normal"/>
    <w:next w:val="BodyText"/>
    <w:link w:val="emphasisChar"/>
    <w:qFormat/>
    <w:rsid w:val="00A92751"/>
    <w:rPr>
      <w:i/>
      <w:lang w:eastAsia="fi-FI"/>
    </w:rPr>
  </w:style>
  <w:style w:type="paragraph" w:styleId="BodyText">
    <w:name w:val="Body Text"/>
    <w:aliases w:val="b"/>
    <w:basedOn w:val="Normal"/>
    <w:link w:val="BodyTextChar"/>
    <w:unhideWhenUsed/>
    <w:rsid w:val="00A92751"/>
    <w:pPr>
      <w:spacing w:after="120"/>
    </w:pPr>
  </w:style>
  <w:style w:type="character" w:customStyle="1" w:styleId="BodyTextChar">
    <w:name w:val="Body Text Char"/>
    <w:aliases w:val="b Char"/>
    <w:basedOn w:val="DefaultParagraphFont"/>
    <w:link w:val="BodyText"/>
    <w:rsid w:val="00A92751"/>
    <w:rPr>
      <w:rFonts w:eastAsiaTheme="minorEastAsia"/>
      <w:color w:val="000000" w:themeColor="text1"/>
      <w:sz w:val="24"/>
      <w:lang w:eastAsia="en-GB"/>
    </w:rPr>
  </w:style>
  <w:style w:type="character" w:customStyle="1" w:styleId="strongChar">
    <w:name w:val="strong Char"/>
    <w:basedOn w:val="DefaultParagraphFont"/>
    <w:link w:val="Strong1"/>
    <w:rsid w:val="00A92751"/>
    <w:rPr>
      <w:rFonts w:eastAsiaTheme="minorEastAsia"/>
      <w:b/>
      <w:color w:val="000000" w:themeColor="text1"/>
      <w:sz w:val="24"/>
      <w:lang w:eastAsia="fi-FI"/>
    </w:rPr>
  </w:style>
  <w:style w:type="character" w:customStyle="1" w:styleId="PathChar">
    <w:name w:val="Path Char"/>
    <w:basedOn w:val="BodyTextChar"/>
    <w:link w:val="Path"/>
    <w:rsid w:val="00A92751"/>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A92751"/>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A92751"/>
    <w:rPr>
      <w:i/>
      <w:iCs/>
    </w:rPr>
  </w:style>
  <w:style w:type="character" w:customStyle="1" w:styleId="CommandChar">
    <w:name w:val="Command Char"/>
    <w:basedOn w:val="DefaultParagraphFont"/>
    <w:link w:val="Command"/>
    <w:rsid w:val="00A92751"/>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A92751"/>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A92751"/>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A92751"/>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A92751"/>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A92751"/>
    <w:pPr>
      <w:numPr>
        <w:numId w:val="0"/>
      </w:numPr>
      <w:spacing w:after="0"/>
      <w:ind w:left="357" w:hanging="357"/>
      <w:jc w:val="right"/>
    </w:pPr>
    <w:rPr>
      <w:lang w:eastAsia="fi-FI"/>
    </w:rPr>
  </w:style>
  <w:style w:type="paragraph" w:customStyle="1" w:styleId="SubTitle">
    <w:name w:val="Sub Title"/>
    <w:basedOn w:val="Heading1"/>
    <w:qFormat/>
    <w:rsid w:val="00A92751"/>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A92751"/>
    <w:pPr>
      <w:spacing w:after="0"/>
      <w:ind w:left="924" w:hanging="357"/>
    </w:pPr>
  </w:style>
  <w:style w:type="paragraph" w:customStyle="1" w:styleId="a">
    <w:name w:val="`"/>
    <w:basedOn w:val="Normal"/>
    <w:qFormat/>
    <w:rsid w:val="00A92751"/>
    <w:pPr>
      <w:pBdr>
        <w:bottom w:val="single" w:sz="4" w:space="1" w:color="auto"/>
      </w:pBdr>
    </w:pPr>
  </w:style>
  <w:style w:type="paragraph" w:customStyle="1" w:styleId="ContainsHeader">
    <w:name w:val="Contains Header"/>
    <w:basedOn w:val="ListBulletHeader"/>
    <w:qFormat/>
    <w:rsid w:val="00A92751"/>
    <w:pPr>
      <w:pBdr>
        <w:top w:val="single" w:sz="4" w:space="12" w:color="auto"/>
      </w:pBdr>
      <w:spacing w:before="240" w:after="120"/>
    </w:pPr>
  </w:style>
  <w:style w:type="paragraph" w:customStyle="1" w:styleId="ContainsEnd">
    <w:name w:val="Contains End"/>
    <w:basedOn w:val="Normal"/>
    <w:qFormat/>
    <w:rsid w:val="00A92751"/>
    <w:pPr>
      <w:pBdr>
        <w:bottom w:val="single" w:sz="4" w:space="1" w:color="auto"/>
      </w:pBdr>
      <w:spacing w:after="0" w:line="240" w:lineRule="auto"/>
    </w:pPr>
  </w:style>
  <w:style w:type="paragraph" w:customStyle="1" w:styleId="QuoteCallOut">
    <w:name w:val="Quote CallOut"/>
    <w:basedOn w:val="Normal"/>
    <w:qFormat/>
    <w:rsid w:val="00A92751"/>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A92751"/>
    <w:rPr>
      <w:b/>
      <w:smallCaps/>
    </w:rPr>
  </w:style>
  <w:style w:type="table" w:customStyle="1" w:styleId="SimpleDefinition">
    <w:name w:val="SimpleDefinition"/>
    <w:basedOn w:val="TableNormal"/>
    <w:uiPriority w:val="99"/>
    <w:rsid w:val="00A92751"/>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A92751"/>
    <w:pPr>
      <w:shd w:val="clear" w:color="auto" w:fill="FFFFFF" w:themeFill="background1"/>
      <w:spacing w:before="240"/>
      <w:ind w:left="238" w:right="238"/>
      <w:jc w:val="center"/>
    </w:pPr>
  </w:style>
  <w:style w:type="paragraph" w:customStyle="1" w:styleId="CaptionSubtle">
    <w:name w:val="Caption Subtle"/>
    <w:basedOn w:val="Caption"/>
    <w:next w:val="Normal"/>
    <w:qFormat/>
    <w:rsid w:val="00A92751"/>
    <w:rPr>
      <w:i w:val="0"/>
      <w:color w:val="auto"/>
    </w:rPr>
  </w:style>
  <w:style w:type="paragraph" w:customStyle="1" w:styleId="TableHeader">
    <w:name w:val="Table Header"/>
    <w:basedOn w:val="ListBulletHeader"/>
    <w:qFormat/>
    <w:rsid w:val="00A92751"/>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A92751"/>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A92751"/>
    <w:rPr>
      <w:color w:val="7F7F7F" w:themeColor="text1" w:themeTint="80"/>
    </w:rPr>
  </w:style>
  <w:style w:type="paragraph" w:customStyle="1" w:styleId="AppendiceSection">
    <w:name w:val="Appendice Section"/>
    <w:basedOn w:val="Normal"/>
    <w:next w:val="Heading1"/>
    <w:qFormat/>
    <w:rsid w:val="00A92751"/>
    <w:rPr>
      <w:rFonts w:asciiTheme="majorHAnsi" w:hAnsiTheme="majorHAnsi"/>
      <w:color w:val="31378B" w:themeColor="text2"/>
      <w:sz w:val="32"/>
      <w:lang w:eastAsia="fi-FI"/>
    </w:rPr>
  </w:style>
  <w:style w:type="paragraph" w:customStyle="1" w:styleId="Appendice">
    <w:name w:val="Appendice"/>
    <w:basedOn w:val="Heading2"/>
    <w:qFormat/>
    <w:rsid w:val="00A92751"/>
    <w:rPr>
      <w:sz w:val="28"/>
      <w:lang w:eastAsia="fi-FI"/>
    </w:rPr>
  </w:style>
  <w:style w:type="paragraph" w:customStyle="1" w:styleId="QuestionEsoteric">
    <w:name w:val="Question Esoteric"/>
    <w:basedOn w:val="Normal"/>
    <w:qFormat/>
    <w:rsid w:val="00A92751"/>
    <w:rPr>
      <w:color w:val="4BACC6" w:themeColor="accent5"/>
    </w:rPr>
  </w:style>
  <w:style w:type="paragraph" w:customStyle="1" w:styleId="ToDoSection">
    <w:name w:val="ToDo Section"/>
    <w:basedOn w:val="Heading1"/>
    <w:qFormat/>
    <w:rsid w:val="00A92751"/>
  </w:style>
  <w:style w:type="paragraph" w:customStyle="1" w:styleId="ToDoQuestionHeader">
    <w:name w:val="ToDo Question Header"/>
    <w:basedOn w:val="Question"/>
    <w:qFormat/>
    <w:rsid w:val="00A92751"/>
  </w:style>
  <w:style w:type="paragraph" w:customStyle="1" w:styleId="ToDoDetails">
    <w:name w:val="ToDoDetails"/>
    <w:basedOn w:val="Normal"/>
    <w:qFormat/>
    <w:rsid w:val="00A92751"/>
  </w:style>
  <w:style w:type="paragraph" w:customStyle="1" w:styleId="CodeExampleCode">
    <w:name w:val="Code Example Code"/>
    <w:basedOn w:val="Normal"/>
    <w:rsid w:val="00A92751"/>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A92751"/>
    <w:pPr>
      <w:spacing w:after="160" w:line="240" w:lineRule="auto"/>
    </w:pPr>
    <w:rPr>
      <w:b/>
      <w:color w:val="auto"/>
      <w:lang w:eastAsia="fi-FI"/>
    </w:rPr>
  </w:style>
  <w:style w:type="paragraph" w:customStyle="1" w:styleId="CodeExampleRuntime">
    <w:name w:val="Code Example Runtime"/>
    <w:basedOn w:val="Normal"/>
    <w:qFormat/>
    <w:rsid w:val="00A92751"/>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A92751"/>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A92751"/>
  </w:style>
  <w:style w:type="paragraph" w:customStyle="1" w:styleId="questionsubsection2">
    <w:name w:val="question sub section 2"/>
    <w:basedOn w:val="Heading4"/>
    <w:qFormat/>
    <w:rsid w:val="00A92751"/>
  </w:style>
  <w:style w:type="paragraph" w:customStyle="1" w:styleId="ListBulletHeader2">
    <w:name w:val="List Bullet Header 2"/>
    <w:basedOn w:val="Normal"/>
    <w:next w:val="ListBullet"/>
    <w:qFormat/>
    <w:rsid w:val="00A92751"/>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A92751"/>
    <w:rPr>
      <w:color w:val="31378B" w:themeColor="text2"/>
    </w:rPr>
  </w:style>
  <w:style w:type="character" w:customStyle="1" w:styleId="CodeExampleHeadingChar">
    <w:name w:val="Code Example Heading Char"/>
    <w:basedOn w:val="DefaultParagraphFont"/>
    <w:link w:val="CodeExampleHeading"/>
    <w:rsid w:val="00A92751"/>
    <w:rPr>
      <w:rFonts w:eastAsiaTheme="minorEastAsia"/>
      <w:b/>
      <w:smallCaps/>
      <w:color w:val="31378B" w:themeColor="text2"/>
      <w:sz w:val="28"/>
      <w:lang w:eastAsia="fi-FI"/>
    </w:rPr>
  </w:style>
  <w:style w:type="character" w:customStyle="1" w:styleId="DefChar">
    <w:name w:val="Def Char"/>
    <w:basedOn w:val="CodeExampleHeadingChar"/>
    <w:link w:val="Def"/>
    <w:rsid w:val="00A92751"/>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A92751"/>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A92751"/>
    <w:pPr>
      <w:ind w:left="480"/>
    </w:pPr>
  </w:style>
  <w:style w:type="paragraph" w:customStyle="1" w:styleId="Keyword">
    <w:name w:val="Keyword"/>
    <w:basedOn w:val="Strong1"/>
    <w:link w:val="KeywordChar"/>
    <w:qFormat/>
    <w:rsid w:val="00A92751"/>
    <w:rPr>
      <w:b w:val="0"/>
      <w:color w:val="31378B" w:themeColor="text2"/>
    </w:rPr>
  </w:style>
  <w:style w:type="character" w:customStyle="1" w:styleId="KeywordChar">
    <w:name w:val="Keyword Char"/>
    <w:basedOn w:val="strongChar"/>
    <w:link w:val="Keyword"/>
    <w:rsid w:val="00A92751"/>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76948">
      <w:bodyDiv w:val="1"/>
      <w:marLeft w:val="0"/>
      <w:marRight w:val="0"/>
      <w:marTop w:val="0"/>
      <w:marBottom w:val="0"/>
      <w:divBdr>
        <w:top w:val="none" w:sz="0" w:space="0" w:color="auto"/>
        <w:left w:val="none" w:sz="0" w:space="0" w:color="auto"/>
        <w:bottom w:val="none" w:sz="0" w:space="0" w:color="auto"/>
        <w:right w:val="none" w:sz="0" w:space="0" w:color="auto"/>
      </w:divBdr>
      <w:divsChild>
        <w:div w:id="161971756">
          <w:marLeft w:val="0"/>
          <w:marRight w:val="0"/>
          <w:marTop w:val="0"/>
          <w:marBottom w:val="0"/>
          <w:divBdr>
            <w:top w:val="none" w:sz="0" w:space="0" w:color="auto"/>
            <w:left w:val="none" w:sz="0" w:space="0" w:color="auto"/>
            <w:bottom w:val="none" w:sz="0" w:space="0" w:color="auto"/>
            <w:right w:val="none" w:sz="0" w:space="0" w:color="auto"/>
          </w:divBdr>
          <w:divsChild>
            <w:div w:id="1935474703">
              <w:marLeft w:val="0"/>
              <w:marRight w:val="0"/>
              <w:marTop w:val="0"/>
              <w:marBottom w:val="0"/>
              <w:divBdr>
                <w:top w:val="none" w:sz="0" w:space="0" w:color="auto"/>
                <w:left w:val="none" w:sz="0" w:space="0" w:color="auto"/>
                <w:bottom w:val="none" w:sz="0" w:space="0" w:color="auto"/>
                <w:right w:val="none" w:sz="0" w:space="0" w:color="auto"/>
              </w:divBdr>
            </w:div>
            <w:div w:id="989093254">
              <w:marLeft w:val="0"/>
              <w:marRight w:val="0"/>
              <w:marTop w:val="0"/>
              <w:marBottom w:val="0"/>
              <w:divBdr>
                <w:top w:val="none" w:sz="0" w:space="0" w:color="auto"/>
                <w:left w:val="none" w:sz="0" w:space="0" w:color="auto"/>
                <w:bottom w:val="none" w:sz="0" w:space="0" w:color="auto"/>
                <w:right w:val="none" w:sz="0" w:space="0" w:color="auto"/>
              </w:divBdr>
            </w:div>
            <w:div w:id="83231649">
              <w:marLeft w:val="0"/>
              <w:marRight w:val="0"/>
              <w:marTop w:val="0"/>
              <w:marBottom w:val="0"/>
              <w:divBdr>
                <w:top w:val="none" w:sz="0" w:space="0" w:color="auto"/>
                <w:left w:val="none" w:sz="0" w:space="0" w:color="auto"/>
                <w:bottom w:val="none" w:sz="0" w:space="0" w:color="auto"/>
                <w:right w:val="none" w:sz="0" w:space="0" w:color="auto"/>
              </w:divBdr>
            </w:div>
            <w:div w:id="1048340234">
              <w:marLeft w:val="0"/>
              <w:marRight w:val="0"/>
              <w:marTop w:val="0"/>
              <w:marBottom w:val="0"/>
              <w:divBdr>
                <w:top w:val="none" w:sz="0" w:space="0" w:color="auto"/>
                <w:left w:val="none" w:sz="0" w:space="0" w:color="auto"/>
                <w:bottom w:val="none" w:sz="0" w:space="0" w:color="auto"/>
                <w:right w:val="none" w:sz="0" w:space="0" w:color="auto"/>
              </w:divBdr>
            </w:div>
            <w:div w:id="366218056">
              <w:marLeft w:val="0"/>
              <w:marRight w:val="0"/>
              <w:marTop w:val="0"/>
              <w:marBottom w:val="0"/>
              <w:divBdr>
                <w:top w:val="none" w:sz="0" w:space="0" w:color="auto"/>
                <w:left w:val="none" w:sz="0" w:space="0" w:color="auto"/>
                <w:bottom w:val="none" w:sz="0" w:space="0" w:color="auto"/>
                <w:right w:val="none" w:sz="0" w:space="0" w:color="auto"/>
              </w:divBdr>
            </w:div>
            <w:div w:id="1111434283">
              <w:marLeft w:val="0"/>
              <w:marRight w:val="0"/>
              <w:marTop w:val="0"/>
              <w:marBottom w:val="0"/>
              <w:divBdr>
                <w:top w:val="none" w:sz="0" w:space="0" w:color="auto"/>
                <w:left w:val="none" w:sz="0" w:space="0" w:color="auto"/>
                <w:bottom w:val="none" w:sz="0" w:space="0" w:color="auto"/>
                <w:right w:val="none" w:sz="0" w:space="0" w:color="auto"/>
              </w:divBdr>
            </w:div>
            <w:div w:id="10160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kennyrnwilson/dotnetcorebasics/src/master/5.%20Logging/" TargetMode="External"/><Relationship Id="rId18" Type="http://schemas.openxmlformats.org/officeDocument/2006/relationships/image" Target="media/image2.png"/><Relationship Id="rId26" Type="http://schemas.openxmlformats.org/officeDocument/2006/relationships/hyperlink" Target="https://bitbucket.org/kennyrnwilson/aspdotnetcorebasics/src/master/middleware/3.%20AuthenticationAndAuthorization/" TargetMode="External"/><Relationship Id="rId39" Type="http://schemas.openxmlformats.org/officeDocument/2006/relationships/hyperlink" Target="https://bitbucket.org/kennyrnwilson/aspdotnetcorebasics/src/master/security/03%20Authenticate%20Negotiate/" TargetMode="External"/><Relationship Id="rId21" Type="http://schemas.openxmlformats.org/officeDocument/2006/relationships/hyperlink" Target="https://bitbucket.org/kennyrnwilson/aspdotnetcorebasics/src/master/hostingmodels/4.%20IIS%20Out%20Of%20Process/" TargetMode="External"/><Relationship Id="rId34" Type="http://schemas.openxmlformats.org/officeDocument/2006/relationships/image" Target="media/image11.png"/><Relationship Id="rId42" Type="http://schemas.openxmlformats.org/officeDocument/2006/relationships/hyperlink" Target="https://kennyrnwilson.github.io/notes/web/keycloak/keycloak.pdf" TargetMode="External"/><Relationship Id="rId47" Type="http://schemas.openxmlformats.org/officeDocument/2006/relationships/hyperlink" Target="https://docs.microsoft.com/en-us/archive/msdn-magazine/2018/january/csharp-all-about-span-exploring-a-new-net-mainstay" TargetMode="External"/><Relationship Id="rId50" Type="http://schemas.openxmlformats.org/officeDocument/2006/relationships/image" Target="media/image16.png"/><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6.png"/><Relationship Id="rId11" Type="http://schemas.openxmlformats.org/officeDocument/2006/relationships/hyperlink" Target="https://bitbucket.org/kennyrnwilson/dotnetcorebasics/src/master/2.%20GenericHost/" TargetMode="External"/><Relationship Id="rId24" Type="http://schemas.openxmlformats.org/officeDocument/2006/relationships/hyperlink" Target="https://bitbucket.org/kennyrnwilson/aspdotnetcorebasics/src/master/middleware/1.%20Routing/" TargetMode="External"/><Relationship Id="rId32" Type="http://schemas.openxmlformats.org/officeDocument/2006/relationships/image" Target="media/image9.png"/><Relationship Id="rId37" Type="http://schemas.openxmlformats.org/officeDocument/2006/relationships/hyperlink" Target="http://localhost:5000/api/hello/message" TargetMode="External"/><Relationship Id="rId40" Type="http://schemas.openxmlformats.org/officeDocument/2006/relationships/hyperlink" Target="http://localhost:5000/api/hello/message" TargetMode="External"/><Relationship Id="rId45" Type="http://schemas.openxmlformats.org/officeDocument/2006/relationships/hyperlink" Target="https://bitbucket.org/kennyrnwilson/aspdotnetcorebasics/src/master/security/05%20Authorize%20-%20Required%20Authenticated%20User/" TargetMode="External"/><Relationship Id="rId53" Type="http://schemas.openxmlformats.org/officeDocument/2006/relationships/image" Target="media/image19.png"/><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hyperlink" Target="https://bitbucket.org/kennyrnwilson/aspdotnetcorebasics/src/master/hostingmodels/3.%20IIS%20In%20Process/" TargetMode="External"/><Relationship Id="rId14" Type="http://schemas.openxmlformats.org/officeDocument/2006/relationships/hyperlink" Target="https://bitbucket.org/kennyrnwilson/dotnetcorebasics/src/master/6.%20Serilog/" TargetMode="External"/><Relationship Id="rId22" Type="http://schemas.openxmlformats.org/officeDocument/2006/relationships/image" Target="media/image4.png"/><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3.png"/><Relationship Id="rId48" Type="http://schemas.openxmlformats.org/officeDocument/2006/relationships/hyperlink" Target="https://channel9.msdn.com/Events/Connect/2017/T125" TargetMode="External"/><Relationship Id="rId56" Type="http://schemas.openxmlformats.org/officeDocument/2006/relationships/footer" Target="footer1.xml"/><Relationship Id="rId8" Type="http://schemas.openxmlformats.org/officeDocument/2006/relationships/hyperlink" Target="https://bitbucket.org/kennyrnwilson/dotnetcorebasics/src/master/1.%20CommandLineApp/" TargetMode="External"/><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bitbucket.org/kennyrnwilson/dotnetcorebasics/src/master/4.%20Dependency%20Injection/" TargetMode="External"/><Relationship Id="rId17" Type="http://schemas.openxmlformats.org/officeDocument/2006/relationships/hyperlink" Target="https://bitbucket.org/kennyrnwilson/aspdotnetcorebasics/src/master/hostingmodels/2%2C%20HTTPSys%20Standalone/" TargetMode="External"/><Relationship Id="rId25" Type="http://schemas.openxmlformats.org/officeDocument/2006/relationships/hyperlink" Target="https://bitbucket.org/kennyrnwilson/aspdotnetcorebasics/src/master/middleware/2.%20CORS/" TargetMode="External"/><Relationship Id="rId33" Type="http://schemas.openxmlformats.org/officeDocument/2006/relationships/image" Target="media/image10.png"/><Relationship Id="rId38" Type="http://schemas.openxmlformats.org/officeDocument/2006/relationships/hyperlink" Target="https://docs.microsoft.com/en-us/windows/win32/secauthn/microsoft-ntlm" TargetMode="External"/><Relationship Id="rId46" Type="http://schemas.openxmlformats.org/officeDocument/2006/relationships/hyperlink" Target="https://bitbucket.org/kennyrnwilson/aspdotnetcorebasics/src/master/security/06%20Authorize%20With%20Claims%20Value/" TargetMode="External"/><Relationship Id="rId59" Type="http://schemas.openxmlformats.org/officeDocument/2006/relationships/footer" Target="footer3.xml"/><Relationship Id="rId20" Type="http://schemas.openxmlformats.org/officeDocument/2006/relationships/image" Target="media/image3.png"/><Relationship Id="rId41" Type="http://schemas.openxmlformats.org/officeDocument/2006/relationships/hyperlink" Target="https://bitbucket.org/kennyrnwilson/aspdotnetcorebasics/src/master/security/04%20Authenticate%20KeyCloak/"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tbucket.org/kennyrnwilson/aspdotnetcorebasics/src/master/hostingmodels/1.%20Kestrel%20Standalone/" TargetMode="External"/><Relationship Id="rId23" Type="http://schemas.openxmlformats.org/officeDocument/2006/relationships/hyperlink" Target="https://docs.microsoft.com/en-us/aspnet/core/fundamentals/middleware/?view=aspnetcore-5.0" TargetMode="External"/><Relationship Id="rId28" Type="http://schemas.openxmlformats.org/officeDocument/2006/relationships/hyperlink" Target="https://bitbucket.org/kennyrnwilson/aspdotnetcorebasics/src/master/security/01%20Hello%20HTTPS/" TargetMode="External"/><Relationship Id="rId36" Type="http://schemas.openxmlformats.org/officeDocument/2006/relationships/hyperlink" Target="https://bitbucket.org/kennyrnwilson/aspdotnetcorebasics/src/master/security/02.%20Authenticate%20NTLM/" TargetMode="External"/><Relationship Id="rId49" Type="http://schemas.openxmlformats.org/officeDocument/2006/relationships/image" Target="media/image15.png"/><Relationship Id="rId57" Type="http://schemas.openxmlformats.org/officeDocument/2006/relationships/footer" Target="footer2.xml"/><Relationship Id="rId10" Type="http://schemas.openxmlformats.org/officeDocument/2006/relationships/hyperlink" Target="https://bitbucket.org/kennyrnwilson/dotnetcorebasics/src/master/1.%20CommandLineApp/" TargetMode="External"/><Relationship Id="rId31" Type="http://schemas.openxmlformats.org/officeDocument/2006/relationships/image" Target="media/image8.png"/><Relationship Id="rId44" Type="http://schemas.openxmlformats.org/officeDocument/2006/relationships/image" Target="media/image14.png"/><Relationship Id="rId52" Type="http://schemas.openxmlformats.org/officeDocument/2006/relationships/image" Target="media/image18.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itbucket.org/kennyrnwilson/dotnetcorebasics/src/master/2.%20GenericHo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2833</TotalTime>
  <Pages>43</Pages>
  <Words>5923</Words>
  <Characters>33765</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490</cp:revision>
  <cp:lastPrinted>2021-02-20T20:32:00Z</cp:lastPrinted>
  <dcterms:created xsi:type="dcterms:W3CDTF">2019-05-30T19:33:00Z</dcterms:created>
  <dcterms:modified xsi:type="dcterms:W3CDTF">2021-02-23T18:13:00Z</dcterms:modified>
</cp:coreProperties>
</file>